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50C09F" w14:textId="77777777" w:rsidR="00B45FC9" w:rsidRPr="00FD4F59" w:rsidRDefault="00B45FC9" w:rsidP="00B45FC9">
      <w:pPr>
        <w:jc w:val="center"/>
        <w:rPr>
          <w:lang w:val="fr-CH"/>
        </w:rPr>
      </w:pPr>
      <w:bookmarkStart w:id="0" w:name="_Toc478723674"/>
      <w:bookmarkStart w:id="1" w:name="_Toc478723744"/>
      <w:bookmarkStart w:id="2" w:name="_Toc478724468"/>
      <w:r w:rsidRPr="00FD4F59">
        <w:rPr>
          <w:noProof/>
          <w:lang w:eastAsia="en-GB"/>
        </w:rPr>
        <w:drawing>
          <wp:inline distT="0" distB="0" distL="0" distR="0" wp14:anchorId="475EB3A5" wp14:editId="171EA533">
            <wp:extent cx="3467100" cy="618640"/>
            <wp:effectExtent l="0" t="0" r="0" b="0"/>
            <wp:docPr id="1" name="Picture 1" descr="I:\FPRW\COMMON\21_TC projects\BRIDGE\Communication\The Bridge projec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FPRW\COMMON\21_TC projects\BRIDGE\Communication\The Bridge project.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43994" cy="632360"/>
                    </a:xfrm>
                    <a:prstGeom prst="rect">
                      <a:avLst/>
                    </a:prstGeom>
                    <a:noFill/>
                    <a:ln>
                      <a:noFill/>
                    </a:ln>
                  </pic:spPr>
                </pic:pic>
              </a:graphicData>
            </a:graphic>
          </wp:inline>
        </w:drawing>
      </w:r>
      <w:bookmarkEnd w:id="0"/>
      <w:bookmarkEnd w:id="1"/>
      <w:bookmarkEnd w:id="2"/>
    </w:p>
    <w:p w14:paraId="7AFA93BC" w14:textId="7CEEA045" w:rsidR="00B45FC9" w:rsidRDefault="00B45FC9" w:rsidP="00B45FC9">
      <w:pPr>
        <w:pBdr>
          <w:bottom w:val="single" w:sz="6" w:space="1" w:color="auto"/>
        </w:pBdr>
        <w:spacing w:after="0"/>
        <w:jc w:val="center"/>
        <w:rPr>
          <w:rFonts w:cs="Times New Roman"/>
          <w:b/>
          <w:sz w:val="28"/>
          <w:szCs w:val="24"/>
          <w:lang w:val="fr-CH"/>
        </w:rPr>
      </w:pPr>
      <w:r w:rsidRPr="00FD4F59">
        <w:rPr>
          <w:rFonts w:cs="Times New Roman"/>
          <w:b/>
          <w:sz w:val="28"/>
          <w:szCs w:val="24"/>
          <w:lang w:val="fr-CH"/>
        </w:rPr>
        <w:t xml:space="preserve">Bénéficiaire Direct Formulaire </w:t>
      </w:r>
      <w:r>
        <w:rPr>
          <w:rFonts w:cs="Times New Roman"/>
          <w:b/>
          <w:sz w:val="28"/>
          <w:szCs w:val="24"/>
          <w:lang w:val="fr-CH"/>
        </w:rPr>
        <w:t>Additionnel</w:t>
      </w:r>
      <w:r w:rsidRPr="00FD4F59">
        <w:rPr>
          <w:rFonts w:cs="Times New Roman"/>
          <w:b/>
          <w:sz w:val="28"/>
          <w:szCs w:val="24"/>
          <w:lang w:val="fr-CH"/>
        </w:rPr>
        <w:t xml:space="preserve"> - Niger </w:t>
      </w:r>
    </w:p>
    <w:p w14:paraId="6987765E" w14:textId="77777777" w:rsidR="00B45FC9" w:rsidRPr="00FD4F59" w:rsidRDefault="00B45FC9" w:rsidP="00B45FC9">
      <w:pPr>
        <w:pBdr>
          <w:bottom w:val="single" w:sz="6" w:space="1" w:color="auto"/>
        </w:pBdr>
        <w:jc w:val="center"/>
        <w:rPr>
          <w:rFonts w:cs="Times New Roman"/>
          <w:b/>
          <w:sz w:val="28"/>
          <w:szCs w:val="24"/>
          <w:lang w:val="fr-CH"/>
        </w:rPr>
      </w:pPr>
    </w:p>
    <w:tbl>
      <w:tblPr>
        <w:tblStyle w:val="TableGrid"/>
        <w:tblW w:w="0" w:type="auto"/>
        <w:tblLook w:val="04A0" w:firstRow="1" w:lastRow="0" w:firstColumn="1" w:lastColumn="0" w:noHBand="0" w:noVBand="1"/>
      </w:tblPr>
      <w:tblGrid>
        <w:gridCol w:w="440"/>
        <w:gridCol w:w="4942"/>
        <w:gridCol w:w="3634"/>
      </w:tblGrid>
      <w:tr w:rsidR="00B45FC9" w:rsidRPr="00B45FC9" w14:paraId="55364001" w14:textId="77777777" w:rsidTr="004C3982">
        <w:tc>
          <w:tcPr>
            <w:tcW w:w="9016" w:type="dxa"/>
            <w:gridSpan w:val="3"/>
          </w:tcPr>
          <w:p w14:paraId="7F5E06C2" w14:textId="77777777" w:rsidR="00B45FC9" w:rsidRPr="00FD4F59" w:rsidRDefault="00B45FC9" w:rsidP="004C3982">
            <w:pPr>
              <w:jc w:val="center"/>
              <w:rPr>
                <w:rFonts w:cs="Times New Roman"/>
                <w:i/>
                <w:lang w:val="fr-CH"/>
              </w:rPr>
            </w:pPr>
            <w:r w:rsidRPr="00FD4F59">
              <w:rPr>
                <w:rFonts w:cs="Times New Roman"/>
                <w:i/>
                <w:lang w:val="fr-CH"/>
              </w:rPr>
              <w:t>Cette section doit être remplie par l'énumérateur et les renseignements doivent être vérifiés et signés par le superviseur.</w:t>
            </w:r>
          </w:p>
        </w:tc>
      </w:tr>
      <w:tr w:rsidR="00B45FC9" w:rsidRPr="00B45FC9" w14:paraId="3E02F2AC" w14:textId="77777777" w:rsidTr="004C3982">
        <w:trPr>
          <w:trHeight w:val="237"/>
        </w:trPr>
        <w:tc>
          <w:tcPr>
            <w:tcW w:w="440" w:type="dxa"/>
          </w:tcPr>
          <w:p w14:paraId="1D424633" w14:textId="77777777" w:rsidR="00B45FC9" w:rsidRPr="00FD4F59" w:rsidRDefault="00B45FC9" w:rsidP="004C3982">
            <w:pPr>
              <w:rPr>
                <w:rFonts w:cs="Times New Roman"/>
                <w:b/>
                <w:lang w:val="fr-CH"/>
              </w:rPr>
            </w:pPr>
            <w:r w:rsidRPr="00FD4F59">
              <w:rPr>
                <w:rFonts w:cs="Times New Roman"/>
                <w:b/>
                <w:lang w:val="fr-CH"/>
              </w:rPr>
              <w:t>00</w:t>
            </w:r>
          </w:p>
        </w:tc>
        <w:tc>
          <w:tcPr>
            <w:tcW w:w="4942" w:type="dxa"/>
          </w:tcPr>
          <w:p w14:paraId="128BD238" w14:textId="77777777" w:rsidR="00B45FC9" w:rsidRPr="00FD4F59" w:rsidRDefault="00B45FC9" w:rsidP="004C3982">
            <w:pPr>
              <w:rPr>
                <w:rFonts w:cs="Times New Roman"/>
                <w:b/>
                <w:lang w:val="fr-CH"/>
              </w:rPr>
            </w:pPr>
            <w:r w:rsidRPr="00FD4F59">
              <w:rPr>
                <w:rFonts w:cs="Times New Roman"/>
                <w:b/>
                <w:lang w:val="fr-CH"/>
              </w:rPr>
              <w:t>Nom et prénom de l’énumérateur</w:t>
            </w:r>
          </w:p>
        </w:tc>
        <w:tc>
          <w:tcPr>
            <w:tcW w:w="3634" w:type="dxa"/>
          </w:tcPr>
          <w:p w14:paraId="190C70F5" w14:textId="77777777" w:rsidR="00B45FC9" w:rsidRPr="00FD4F59" w:rsidRDefault="00B45FC9" w:rsidP="004C3982">
            <w:pPr>
              <w:rPr>
                <w:rFonts w:cs="Times New Roman"/>
                <w:b/>
                <w:i/>
                <w:sz w:val="28"/>
                <w:szCs w:val="24"/>
                <w:lang w:val="fr-CH"/>
              </w:rPr>
            </w:pPr>
          </w:p>
          <w:p w14:paraId="0D562CD7" w14:textId="77777777" w:rsidR="00B45FC9" w:rsidRPr="00FD4F59" w:rsidRDefault="00B45FC9" w:rsidP="004C3982">
            <w:pPr>
              <w:rPr>
                <w:rFonts w:cs="Times New Roman"/>
                <w:b/>
                <w:i/>
                <w:sz w:val="28"/>
                <w:szCs w:val="24"/>
                <w:lang w:val="fr-CH"/>
              </w:rPr>
            </w:pPr>
          </w:p>
        </w:tc>
      </w:tr>
      <w:tr w:rsidR="00B45FC9" w:rsidRPr="00FD4F59" w14:paraId="7F827419" w14:textId="77777777" w:rsidTr="004C3982">
        <w:tc>
          <w:tcPr>
            <w:tcW w:w="440" w:type="dxa"/>
          </w:tcPr>
          <w:p w14:paraId="12247DAA" w14:textId="77777777" w:rsidR="00B45FC9" w:rsidRPr="00FD4F59" w:rsidRDefault="00B45FC9" w:rsidP="004C3982">
            <w:pPr>
              <w:rPr>
                <w:rFonts w:cs="Times New Roman"/>
                <w:b/>
                <w:lang w:val="fr-CH"/>
              </w:rPr>
            </w:pPr>
            <w:r w:rsidRPr="00FD4F59">
              <w:rPr>
                <w:rFonts w:cs="Times New Roman"/>
                <w:b/>
                <w:lang w:val="fr-CH"/>
              </w:rPr>
              <w:t>01</w:t>
            </w:r>
          </w:p>
        </w:tc>
        <w:tc>
          <w:tcPr>
            <w:tcW w:w="4942" w:type="dxa"/>
          </w:tcPr>
          <w:p w14:paraId="1CF599AF" w14:textId="77777777" w:rsidR="00B45FC9" w:rsidRPr="00FD4F59" w:rsidRDefault="00B45FC9" w:rsidP="004C3982">
            <w:pPr>
              <w:rPr>
                <w:rFonts w:cs="Times New Roman"/>
                <w:b/>
                <w:lang w:val="fr-CH"/>
              </w:rPr>
            </w:pPr>
            <w:r w:rsidRPr="00FD4F59">
              <w:rPr>
                <w:rFonts w:cs="Times New Roman"/>
                <w:b/>
                <w:lang w:val="fr-CH"/>
              </w:rPr>
              <w:t>Région</w:t>
            </w:r>
          </w:p>
        </w:tc>
        <w:tc>
          <w:tcPr>
            <w:tcW w:w="3634" w:type="dxa"/>
          </w:tcPr>
          <w:p w14:paraId="15158786" w14:textId="77777777" w:rsidR="00B45FC9" w:rsidRPr="00FD4F59" w:rsidRDefault="00B45FC9" w:rsidP="00B45FC9">
            <w:pPr>
              <w:pStyle w:val="ListParagraph"/>
              <w:numPr>
                <w:ilvl w:val="0"/>
                <w:numId w:val="66"/>
              </w:numPr>
              <w:rPr>
                <w:rFonts w:cs="Times New Roman"/>
                <w:lang w:val="fr-CH"/>
              </w:rPr>
            </w:pPr>
            <w:r w:rsidRPr="00FD4F59">
              <w:rPr>
                <w:rFonts w:cs="Times New Roman"/>
                <w:lang w:val="fr-CH"/>
              </w:rPr>
              <w:t>Agadez</w:t>
            </w:r>
          </w:p>
          <w:p w14:paraId="75FCD4F3" w14:textId="77777777" w:rsidR="00B45FC9" w:rsidRPr="00FD4F59" w:rsidRDefault="00B45FC9" w:rsidP="00B45FC9">
            <w:pPr>
              <w:pStyle w:val="ListParagraph"/>
              <w:numPr>
                <w:ilvl w:val="0"/>
                <w:numId w:val="66"/>
              </w:numPr>
              <w:rPr>
                <w:rFonts w:cs="Times New Roman"/>
                <w:lang w:val="fr-CH"/>
              </w:rPr>
            </w:pPr>
            <w:r w:rsidRPr="00FD4F59">
              <w:rPr>
                <w:rFonts w:cs="Times New Roman"/>
                <w:lang w:val="fr-CH"/>
              </w:rPr>
              <w:t>Tahoua</w:t>
            </w:r>
          </w:p>
        </w:tc>
      </w:tr>
      <w:tr w:rsidR="00B45FC9" w:rsidRPr="00FD4F59" w14:paraId="5E1EAEE8" w14:textId="77777777" w:rsidTr="004C3982">
        <w:tc>
          <w:tcPr>
            <w:tcW w:w="440" w:type="dxa"/>
          </w:tcPr>
          <w:p w14:paraId="4AACCCCE" w14:textId="77777777" w:rsidR="00B45FC9" w:rsidRPr="00FD4F59" w:rsidRDefault="00B45FC9" w:rsidP="004C3982">
            <w:pPr>
              <w:rPr>
                <w:rFonts w:cs="Times New Roman"/>
                <w:b/>
                <w:lang w:val="fr-CH"/>
              </w:rPr>
            </w:pPr>
            <w:r w:rsidRPr="00FD4F59">
              <w:rPr>
                <w:rFonts w:cs="Times New Roman"/>
                <w:b/>
                <w:lang w:val="fr-CH"/>
              </w:rPr>
              <w:t>02</w:t>
            </w:r>
          </w:p>
        </w:tc>
        <w:tc>
          <w:tcPr>
            <w:tcW w:w="4942" w:type="dxa"/>
          </w:tcPr>
          <w:p w14:paraId="6239E010" w14:textId="77777777" w:rsidR="00B45FC9" w:rsidRPr="00FD4F59" w:rsidRDefault="00B45FC9" w:rsidP="004C3982">
            <w:pPr>
              <w:rPr>
                <w:rFonts w:cs="Times New Roman"/>
                <w:b/>
                <w:lang w:val="fr-CH"/>
              </w:rPr>
            </w:pPr>
            <w:r w:rsidRPr="00FD4F59">
              <w:rPr>
                <w:rFonts w:cs="Times New Roman"/>
                <w:b/>
                <w:lang w:val="fr-CH"/>
              </w:rPr>
              <w:t>Département</w:t>
            </w:r>
          </w:p>
        </w:tc>
        <w:tc>
          <w:tcPr>
            <w:tcW w:w="3634" w:type="dxa"/>
          </w:tcPr>
          <w:p w14:paraId="6155AEDC" w14:textId="77777777" w:rsidR="00B45FC9" w:rsidRPr="00FD4F59" w:rsidRDefault="00B45FC9" w:rsidP="00B45FC9">
            <w:pPr>
              <w:pStyle w:val="ListParagraph"/>
              <w:numPr>
                <w:ilvl w:val="0"/>
                <w:numId w:val="67"/>
              </w:numPr>
              <w:rPr>
                <w:rFonts w:cs="Times New Roman"/>
                <w:lang w:val="fr-CH"/>
              </w:rPr>
            </w:pPr>
            <w:proofErr w:type="spellStart"/>
            <w:r w:rsidRPr="00FD4F59">
              <w:rPr>
                <w:rFonts w:cs="Times New Roman"/>
                <w:lang w:val="fr-CH"/>
              </w:rPr>
              <w:t>Ingall</w:t>
            </w:r>
            <w:proofErr w:type="spellEnd"/>
          </w:p>
          <w:p w14:paraId="2F222117" w14:textId="77777777" w:rsidR="00B45FC9" w:rsidRPr="00FD4F59" w:rsidRDefault="00B45FC9" w:rsidP="00B45FC9">
            <w:pPr>
              <w:pStyle w:val="ListParagraph"/>
              <w:numPr>
                <w:ilvl w:val="0"/>
                <w:numId w:val="67"/>
              </w:numPr>
              <w:rPr>
                <w:rFonts w:cs="Times New Roman"/>
                <w:lang w:val="fr-CH"/>
              </w:rPr>
            </w:pPr>
            <w:proofErr w:type="spellStart"/>
            <w:r w:rsidRPr="00FD4F59">
              <w:rPr>
                <w:rFonts w:cs="Times New Roman"/>
                <w:lang w:val="fr-CH"/>
              </w:rPr>
              <w:t>Illela</w:t>
            </w:r>
            <w:proofErr w:type="spellEnd"/>
          </w:p>
          <w:p w14:paraId="4B5C29CD" w14:textId="77777777" w:rsidR="00B45FC9" w:rsidRPr="00FD4F59" w:rsidRDefault="00B45FC9" w:rsidP="00B45FC9">
            <w:pPr>
              <w:pStyle w:val="ListParagraph"/>
              <w:numPr>
                <w:ilvl w:val="0"/>
                <w:numId w:val="67"/>
              </w:numPr>
              <w:rPr>
                <w:rFonts w:cs="Times New Roman"/>
                <w:lang w:val="fr-CH"/>
              </w:rPr>
            </w:pPr>
            <w:proofErr w:type="spellStart"/>
            <w:r w:rsidRPr="00FD4F59">
              <w:rPr>
                <w:rFonts w:cs="Times New Roman"/>
                <w:lang w:val="fr-CH"/>
              </w:rPr>
              <w:t>Konni</w:t>
            </w:r>
            <w:proofErr w:type="spellEnd"/>
          </w:p>
          <w:p w14:paraId="29BC6B06" w14:textId="77777777" w:rsidR="00B45FC9" w:rsidRPr="00FD4F59" w:rsidRDefault="00B45FC9" w:rsidP="00B45FC9">
            <w:pPr>
              <w:pStyle w:val="ListParagraph"/>
              <w:numPr>
                <w:ilvl w:val="0"/>
                <w:numId w:val="67"/>
              </w:numPr>
              <w:rPr>
                <w:rFonts w:cs="Times New Roman"/>
                <w:lang w:val="fr-CH"/>
              </w:rPr>
            </w:pPr>
            <w:r w:rsidRPr="00FD4F59">
              <w:rPr>
                <w:rFonts w:cs="Times New Roman"/>
                <w:lang w:val="fr-CH"/>
              </w:rPr>
              <w:t>Madaoua</w:t>
            </w:r>
          </w:p>
          <w:p w14:paraId="3C629EF2" w14:textId="77777777" w:rsidR="00B45FC9" w:rsidRPr="00FD4F59" w:rsidRDefault="00B45FC9" w:rsidP="00B45FC9">
            <w:pPr>
              <w:pStyle w:val="ListParagraph"/>
              <w:numPr>
                <w:ilvl w:val="0"/>
                <w:numId w:val="67"/>
              </w:numPr>
              <w:rPr>
                <w:rFonts w:cs="Times New Roman"/>
                <w:lang w:val="fr-CH"/>
              </w:rPr>
            </w:pPr>
            <w:proofErr w:type="spellStart"/>
            <w:r w:rsidRPr="00FD4F59">
              <w:rPr>
                <w:rFonts w:cs="Times New Roman"/>
                <w:lang w:val="fr-CH"/>
              </w:rPr>
              <w:t>Malbaza</w:t>
            </w:r>
            <w:proofErr w:type="spellEnd"/>
          </w:p>
          <w:p w14:paraId="2E78749E" w14:textId="77777777" w:rsidR="00B45FC9" w:rsidRPr="00FD4F59" w:rsidRDefault="00B45FC9" w:rsidP="00B45FC9">
            <w:pPr>
              <w:pStyle w:val="ListParagraph"/>
              <w:numPr>
                <w:ilvl w:val="0"/>
                <w:numId w:val="67"/>
              </w:numPr>
              <w:rPr>
                <w:rFonts w:cs="Times New Roman"/>
                <w:lang w:val="fr-CH"/>
              </w:rPr>
            </w:pPr>
            <w:proofErr w:type="spellStart"/>
            <w:r w:rsidRPr="00FD4F59">
              <w:rPr>
                <w:rFonts w:cs="Times New Roman"/>
                <w:lang w:val="fr-CH"/>
              </w:rPr>
              <w:t>Tchintabaraden</w:t>
            </w:r>
            <w:proofErr w:type="spellEnd"/>
          </w:p>
        </w:tc>
      </w:tr>
      <w:tr w:rsidR="00B45FC9" w:rsidRPr="00FD4F59" w14:paraId="062EB467" w14:textId="77777777" w:rsidTr="004C3982">
        <w:tc>
          <w:tcPr>
            <w:tcW w:w="440" w:type="dxa"/>
          </w:tcPr>
          <w:p w14:paraId="5A28EE7E" w14:textId="77777777" w:rsidR="00B45FC9" w:rsidRPr="00FD4F59" w:rsidRDefault="00B45FC9" w:rsidP="004C3982">
            <w:pPr>
              <w:rPr>
                <w:rFonts w:cs="Times New Roman"/>
                <w:b/>
                <w:lang w:val="fr-CH"/>
              </w:rPr>
            </w:pPr>
            <w:r w:rsidRPr="00FD4F59">
              <w:rPr>
                <w:rFonts w:cs="Times New Roman"/>
                <w:b/>
                <w:lang w:val="fr-CH"/>
              </w:rPr>
              <w:t>03</w:t>
            </w:r>
          </w:p>
        </w:tc>
        <w:tc>
          <w:tcPr>
            <w:tcW w:w="4942" w:type="dxa"/>
          </w:tcPr>
          <w:p w14:paraId="6F524D69" w14:textId="77777777" w:rsidR="00B45FC9" w:rsidRPr="00FD4F59" w:rsidRDefault="00B45FC9" w:rsidP="004C3982">
            <w:pPr>
              <w:rPr>
                <w:rFonts w:cs="Times New Roman"/>
                <w:b/>
                <w:lang w:val="fr-CH"/>
              </w:rPr>
            </w:pPr>
            <w:r w:rsidRPr="00FD4F59">
              <w:rPr>
                <w:rFonts w:cs="Times New Roman"/>
                <w:b/>
                <w:lang w:val="fr-CH"/>
              </w:rPr>
              <w:t>Village</w:t>
            </w:r>
          </w:p>
        </w:tc>
        <w:tc>
          <w:tcPr>
            <w:tcW w:w="3634" w:type="dxa"/>
          </w:tcPr>
          <w:p w14:paraId="437095BA" w14:textId="77777777" w:rsidR="00B45FC9" w:rsidRPr="00FD4F59" w:rsidRDefault="00B45FC9" w:rsidP="00B45FC9">
            <w:pPr>
              <w:pStyle w:val="ListParagraph"/>
              <w:numPr>
                <w:ilvl w:val="0"/>
                <w:numId w:val="68"/>
              </w:numPr>
              <w:rPr>
                <w:rFonts w:cs="Times New Roman"/>
                <w:bCs/>
                <w:iCs/>
                <w:lang w:val="fr-CH"/>
              </w:rPr>
            </w:pPr>
            <w:proofErr w:type="spellStart"/>
            <w:r w:rsidRPr="00FD4F59">
              <w:rPr>
                <w:rFonts w:cs="Times New Roman"/>
                <w:bCs/>
                <w:iCs/>
                <w:lang w:val="fr-CH"/>
              </w:rPr>
              <w:t>Ingall</w:t>
            </w:r>
            <w:proofErr w:type="spellEnd"/>
          </w:p>
          <w:p w14:paraId="512CDFA7" w14:textId="77777777" w:rsidR="00B45FC9" w:rsidRPr="00FD4F59" w:rsidRDefault="00B45FC9" w:rsidP="00B45FC9">
            <w:pPr>
              <w:pStyle w:val="ListParagraph"/>
              <w:numPr>
                <w:ilvl w:val="0"/>
                <w:numId w:val="68"/>
              </w:numPr>
              <w:rPr>
                <w:rFonts w:cs="Times New Roman"/>
                <w:bCs/>
                <w:iCs/>
                <w:lang w:val="fr-CH"/>
              </w:rPr>
            </w:pPr>
            <w:proofErr w:type="spellStart"/>
            <w:r w:rsidRPr="00FD4F59">
              <w:rPr>
                <w:rFonts w:cs="Times New Roman"/>
                <w:bCs/>
                <w:iCs/>
                <w:lang w:val="fr-CH"/>
              </w:rPr>
              <w:t>Assoumane</w:t>
            </w:r>
            <w:proofErr w:type="spellEnd"/>
            <w:r w:rsidRPr="00FD4F59">
              <w:rPr>
                <w:rFonts w:cs="Times New Roman"/>
                <w:bCs/>
                <w:iCs/>
                <w:lang w:val="fr-CH"/>
              </w:rPr>
              <w:t xml:space="preserve"> 2</w:t>
            </w:r>
          </w:p>
          <w:p w14:paraId="418CF6C4" w14:textId="77777777" w:rsidR="00B45FC9" w:rsidRPr="00FD4F59" w:rsidRDefault="00B45FC9" w:rsidP="00B45FC9">
            <w:pPr>
              <w:pStyle w:val="ListParagraph"/>
              <w:numPr>
                <w:ilvl w:val="0"/>
                <w:numId w:val="68"/>
              </w:numPr>
              <w:rPr>
                <w:rFonts w:cs="Times New Roman"/>
                <w:bCs/>
                <w:iCs/>
                <w:lang w:val="fr-CH"/>
              </w:rPr>
            </w:pPr>
            <w:proofErr w:type="spellStart"/>
            <w:r w:rsidRPr="00FD4F59">
              <w:rPr>
                <w:rFonts w:cs="Times New Roman"/>
                <w:bCs/>
                <w:iCs/>
                <w:lang w:val="fr-CH"/>
              </w:rPr>
              <w:t>Mazababou</w:t>
            </w:r>
            <w:proofErr w:type="spellEnd"/>
          </w:p>
          <w:p w14:paraId="57E382A9" w14:textId="77777777" w:rsidR="00B45FC9" w:rsidRPr="00FD4F59" w:rsidRDefault="00B45FC9" w:rsidP="00B45FC9">
            <w:pPr>
              <w:pStyle w:val="ListParagraph"/>
              <w:numPr>
                <w:ilvl w:val="0"/>
                <w:numId w:val="68"/>
              </w:numPr>
              <w:rPr>
                <w:rFonts w:cs="Times New Roman"/>
                <w:bCs/>
                <w:iCs/>
                <w:lang w:val="fr-CH"/>
              </w:rPr>
            </w:pPr>
            <w:proofErr w:type="spellStart"/>
            <w:r w:rsidRPr="00FD4F59">
              <w:rPr>
                <w:rFonts w:cs="Times New Roman"/>
                <w:bCs/>
                <w:iCs/>
                <w:lang w:val="fr-CH"/>
              </w:rPr>
              <w:t>Tajae</w:t>
            </w:r>
            <w:proofErr w:type="spellEnd"/>
            <w:r w:rsidRPr="00FD4F59">
              <w:rPr>
                <w:rFonts w:cs="Times New Roman"/>
                <w:bCs/>
                <w:iCs/>
                <w:lang w:val="fr-CH"/>
              </w:rPr>
              <w:t xml:space="preserve"> Nomade</w:t>
            </w:r>
          </w:p>
          <w:p w14:paraId="4E1875D8" w14:textId="77777777" w:rsidR="00B45FC9" w:rsidRPr="00FD4F59" w:rsidRDefault="00B45FC9" w:rsidP="00B45FC9">
            <w:pPr>
              <w:pStyle w:val="ListParagraph"/>
              <w:numPr>
                <w:ilvl w:val="0"/>
                <w:numId w:val="68"/>
              </w:numPr>
              <w:rPr>
                <w:rFonts w:cs="Times New Roman"/>
                <w:bCs/>
                <w:iCs/>
                <w:lang w:val="fr-CH"/>
              </w:rPr>
            </w:pPr>
            <w:proofErr w:type="spellStart"/>
            <w:r w:rsidRPr="00FD4F59">
              <w:rPr>
                <w:rFonts w:cs="Times New Roman"/>
                <w:bCs/>
                <w:iCs/>
                <w:lang w:val="fr-CH"/>
              </w:rPr>
              <w:t>Mozagué</w:t>
            </w:r>
            <w:proofErr w:type="spellEnd"/>
            <w:r w:rsidRPr="00FD4F59">
              <w:rPr>
                <w:rFonts w:cs="Times New Roman"/>
                <w:bCs/>
                <w:iCs/>
                <w:lang w:val="fr-CH"/>
              </w:rPr>
              <w:t xml:space="preserve"> </w:t>
            </w:r>
          </w:p>
          <w:p w14:paraId="1B6DC141" w14:textId="77777777" w:rsidR="00B45FC9" w:rsidRPr="00FD4F59" w:rsidRDefault="00B45FC9" w:rsidP="00B45FC9">
            <w:pPr>
              <w:pStyle w:val="ListParagraph"/>
              <w:numPr>
                <w:ilvl w:val="0"/>
                <w:numId w:val="68"/>
              </w:numPr>
              <w:rPr>
                <w:rFonts w:cs="Times New Roman"/>
                <w:bCs/>
                <w:iCs/>
                <w:lang w:val="fr-CH"/>
              </w:rPr>
            </w:pPr>
            <w:proofErr w:type="spellStart"/>
            <w:r w:rsidRPr="00FD4F59">
              <w:rPr>
                <w:rFonts w:cs="Times New Roman"/>
                <w:bCs/>
                <w:iCs/>
                <w:lang w:val="fr-CH"/>
              </w:rPr>
              <w:t>Azarori</w:t>
            </w:r>
            <w:proofErr w:type="spellEnd"/>
          </w:p>
          <w:p w14:paraId="5C9B8FA9" w14:textId="77777777" w:rsidR="00B45FC9" w:rsidRPr="00FD4F59" w:rsidRDefault="00B45FC9" w:rsidP="00B45FC9">
            <w:pPr>
              <w:pStyle w:val="ListParagraph"/>
              <w:numPr>
                <w:ilvl w:val="0"/>
                <w:numId w:val="68"/>
              </w:numPr>
              <w:rPr>
                <w:rFonts w:cs="Times New Roman"/>
                <w:bCs/>
                <w:iCs/>
                <w:lang w:val="fr-CH"/>
              </w:rPr>
            </w:pPr>
            <w:proofErr w:type="spellStart"/>
            <w:r w:rsidRPr="00FD4F59">
              <w:rPr>
                <w:rFonts w:cs="Times New Roman"/>
                <w:bCs/>
                <w:iCs/>
                <w:lang w:val="fr-CH"/>
              </w:rPr>
              <w:t>Tambaye</w:t>
            </w:r>
            <w:proofErr w:type="spellEnd"/>
            <w:r w:rsidRPr="00FD4F59">
              <w:rPr>
                <w:rFonts w:cs="Times New Roman"/>
                <w:bCs/>
                <w:iCs/>
                <w:lang w:val="fr-CH"/>
              </w:rPr>
              <w:t xml:space="preserve"> </w:t>
            </w:r>
            <w:proofErr w:type="spellStart"/>
            <w:r w:rsidRPr="00FD4F59">
              <w:rPr>
                <w:rFonts w:cs="Times New Roman"/>
                <w:bCs/>
                <w:iCs/>
                <w:lang w:val="fr-CH"/>
              </w:rPr>
              <w:t>Kournoni</w:t>
            </w:r>
            <w:proofErr w:type="spellEnd"/>
          </w:p>
          <w:p w14:paraId="56E3374F" w14:textId="77777777" w:rsidR="00B45FC9" w:rsidRPr="00FD4F59" w:rsidRDefault="00B45FC9" w:rsidP="00B45FC9">
            <w:pPr>
              <w:pStyle w:val="ListParagraph"/>
              <w:numPr>
                <w:ilvl w:val="0"/>
                <w:numId w:val="68"/>
              </w:numPr>
              <w:rPr>
                <w:rFonts w:cs="Times New Roman"/>
                <w:bCs/>
                <w:iCs/>
                <w:lang w:val="fr-CH"/>
              </w:rPr>
            </w:pPr>
            <w:proofErr w:type="spellStart"/>
            <w:r w:rsidRPr="00FD4F59">
              <w:rPr>
                <w:rFonts w:cs="Times New Roman"/>
                <w:bCs/>
                <w:iCs/>
                <w:lang w:val="fr-CH"/>
              </w:rPr>
              <w:t>Aroki</w:t>
            </w:r>
            <w:proofErr w:type="spellEnd"/>
            <w:r w:rsidRPr="00FD4F59">
              <w:rPr>
                <w:rFonts w:cs="Times New Roman"/>
                <w:bCs/>
                <w:iCs/>
                <w:lang w:val="fr-CH"/>
              </w:rPr>
              <w:t xml:space="preserve"> </w:t>
            </w:r>
          </w:p>
          <w:p w14:paraId="65CDC7A2" w14:textId="77777777" w:rsidR="00B45FC9" w:rsidRPr="00FD4F59" w:rsidRDefault="00B45FC9" w:rsidP="00B45FC9">
            <w:pPr>
              <w:pStyle w:val="ListParagraph"/>
              <w:numPr>
                <w:ilvl w:val="0"/>
                <w:numId w:val="68"/>
              </w:numPr>
              <w:rPr>
                <w:rFonts w:cs="Times New Roman"/>
                <w:bCs/>
                <w:iCs/>
                <w:lang w:val="fr-CH"/>
              </w:rPr>
            </w:pPr>
            <w:proofErr w:type="spellStart"/>
            <w:r w:rsidRPr="00FD4F59">
              <w:rPr>
                <w:rFonts w:cs="Times New Roman"/>
                <w:bCs/>
                <w:iCs/>
                <w:lang w:val="fr-CH"/>
              </w:rPr>
              <w:t>Nobi</w:t>
            </w:r>
            <w:proofErr w:type="spellEnd"/>
          </w:p>
          <w:p w14:paraId="22708E4F" w14:textId="77777777" w:rsidR="00B45FC9" w:rsidRPr="00FD4F59" w:rsidRDefault="00B45FC9" w:rsidP="00B45FC9">
            <w:pPr>
              <w:pStyle w:val="ListParagraph"/>
              <w:numPr>
                <w:ilvl w:val="0"/>
                <w:numId w:val="68"/>
              </w:numPr>
              <w:rPr>
                <w:rFonts w:cs="Times New Roman"/>
                <w:bCs/>
                <w:iCs/>
                <w:lang w:val="fr-CH"/>
              </w:rPr>
            </w:pPr>
            <w:proofErr w:type="spellStart"/>
            <w:r w:rsidRPr="00FD4F59">
              <w:rPr>
                <w:rFonts w:cs="Times New Roman"/>
                <w:bCs/>
                <w:iCs/>
                <w:lang w:val="fr-CH"/>
              </w:rPr>
              <w:t>Zangon</w:t>
            </w:r>
            <w:proofErr w:type="spellEnd"/>
            <w:r w:rsidRPr="00FD4F59">
              <w:rPr>
                <w:rFonts w:cs="Times New Roman"/>
                <w:bCs/>
                <w:iCs/>
                <w:lang w:val="fr-CH"/>
              </w:rPr>
              <w:t xml:space="preserve"> </w:t>
            </w:r>
            <w:proofErr w:type="spellStart"/>
            <w:r w:rsidRPr="00FD4F59">
              <w:rPr>
                <w:rFonts w:cs="Times New Roman"/>
                <w:bCs/>
                <w:iCs/>
                <w:lang w:val="fr-CH"/>
              </w:rPr>
              <w:t>Tinazout</w:t>
            </w:r>
            <w:proofErr w:type="spellEnd"/>
          </w:p>
          <w:p w14:paraId="53103B39" w14:textId="77777777" w:rsidR="00B45FC9" w:rsidRPr="00FD4F59" w:rsidRDefault="00B45FC9" w:rsidP="00B45FC9">
            <w:pPr>
              <w:pStyle w:val="ListParagraph"/>
              <w:numPr>
                <w:ilvl w:val="0"/>
                <w:numId w:val="68"/>
              </w:numPr>
              <w:rPr>
                <w:rFonts w:cs="Times New Roman"/>
                <w:bCs/>
                <w:iCs/>
                <w:lang w:val="fr-CH"/>
              </w:rPr>
            </w:pPr>
            <w:proofErr w:type="spellStart"/>
            <w:r w:rsidRPr="00FD4F59">
              <w:rPr>
                <w:rFonts w:cs="Times New Roman"/>
                <w:bCs/>
                <w:iCs/>
                <w:lang w:val="fr-CH"/>
              </w:rPr>
              <w:t>Doguérawa</w:t>
            </w:r>
            <w:proofErr w:type="spellEnd"/>
          </w:p>
          <w:p w14:paraId="30BCE156" w14:textId="77777777" w:rsidR="00B45FC9" w:rsidRPr="00FD4F59" w:rsidRDefault="00B45FC9" w:rsidP="00B45FC9">
            <w:pPr>
              <w:pStyle w:val="ListParagraph"/>
              <w:numPr>
                <w:ilvl w:val="0"/>
                <w:numId w:val="68"/>
              </w:numPr>
              <w:rPr>
                <w:rFonts w:cs="Times New Roman"/>
                <w:bCs/>
                <w:iCs/>
                <w:lang w:val="fr-CH"/>
              </w:rPr>
            </w:pPr>
            <w:proofErr w:type="spellStart"/>
            <w:r w:rsidRPr="00FD4F59">
              <w:rPr>
                <w:rFonts w:cs="Times New Roman"/>
                <w:bCs/>
                <w:iCs/>
                <w:lang w:val="fr-CH"/>
              </w:rPr>
              <w:t>Tagamawa</w:t>
            </w:r>
            <w:proofErr w:type="spellEnd"/>
          </w:p>
          <w:p w14:paraId="591D5BBC" w14:textId="77777777" w:rsidR="00B45FC9" w:rsidRPr="00FD4F59" w:rsidRDefault="00B45FC9" w:rsidP="00B45FC9">
            <w:pPr>
              <w:pStyle w:val="ListParagraph"/>
              <w:numPr>
                <w:ilvl w:val="0"/>
                <w:numId w:val="68"/>
              </w:numPr>
              <w:rPr>
                <w:rFonts w:cs="Times New Roman"/>
                <w:bCs/>
                <w:iCs/>
                <w:lang w:val="fr-CH"/>
              </w:rPr>
            </w:pPr>
            <w:proofErr w:type="spellStart"/>
            <w:r w:rsidRPr="00FD4F59">
              <w:rPr>
                <w:rFonts w:cs="Times New Roman"/>
                <w:bCs/>
                <w:iCs/>
                <w:lang w:val="fr-CH"/>
              </w:rPr>
              <w:t>Afalalo</w:t>
            </w:r>
            <w:proofErr w:type="spellEnd"/>
          </w:p>
          <w:p w14:paraId="56551DAD" w14:textId="77777777" w:rsidR="00B45FC9" w:rsidRPr="00FD4F59" w:rsidRDefault="00B45FC9" w:rsidP="00B45FC9">
            <w:pPr>
              <w:pStyle w:val="ListParagraph"/>
              <w:numPr>
                <w:ilvl w:val="0"/>
                <w:numId w:val="68"/>
              </w:numPr>
              <w:rPr>
                <w:rFonts w:cs="Times New Roman"/>
                <w:bCs/>
                <w:iCs/>
                <w:lang w:val="fr-CH"/>
              </w:rPr>
            </w:pPr>
            <w:proofErr w:type="spellStart"/>
            <w:r w:rsidRPr="00FD4F59">
              <w:rPr>
                <w:rFonts w:cs="Times New Roman"/>
                <w:bCs/>
                <w:iCs/>
                <w:lang w:val="fr-CH"/>
              </w:rPr>
              <w:t>Ineiss</w:t>
            </w:r>
            <w:proofErr w:type="spellEnd"/>
          </w:p>
          <w:p w14:paraId="1A6062A5" w14:textId="77777777" w:rsidR="00B45FC9" w:rsidRPr="00FD4F59" w:rsidRDefault="00B45FC9" w:rsidP="00B45FC9">
            <w:pPr>
              <w:pStyle w:val="ListParagraph"/>
              <w:numPr>
                <w:ilvl w:val="0"/>
                <w:numId w:val="68"/>
              </w:numPr>
              <w:rPr>
                <w:rFonts w:cs="Times New Roman"/>
                <w:bCs/>
                <w:iCs/>
                <w:lang w:val="fr-CH"/>
              </w:rPr>
            </w:pPr>
            <w:proofErr w:type="spellStart"/>
            <w:r w:rsidRPr="00FD4F59">
              <w:rPr>
                <w:rFonts w:cs="Times New Roman"/>
                <w:bCs/>
                <w:iCs/>
                <w:lang w:val="fr-CH"/>
              </w:rPr>
              <w:t>Jigui</w:t>
            </w:r>
            <w:proofErr w:type="spellEnd"/>
            <w:r w:rsidRPr="00FD4F59">
              <w:rPr>
                <w:rFonts w:cs="Times New Roman"/>
                <w:bCs/>
                <w:iCs/>
                <w:lang w:val="fr-CH"/>
              </w:rPr>
              <w:t xml:space="preserve"> </w:t>
            </w:r>
            <w:proofErr w:type="spellStart"/>
            <w:r w:rsidRPr="00FD4F59">
              <w:rPr>
                <w:rFonts w:cs="Times New Roman"/>
                <w:bCs/>
                <w:iCs/>
                <w:lang w:val="fr-CH"/>
              </w:rPr>
              <w:t>Agoda</w:t>
            </w:r>
            <w:proofErr w:type="spellEnd"/>
          </w:p>
          <w:p w14:paraId="7EB523E3" w14:textId="77777777" w:rsidR="00B45FC9" w:rsidRPr="00FD4F59" w:rsidRDefault="00B45FC9" w:rsidP="00B45FC9">
            <w:pPr>
              <w:pStyle w:val="ListParagraph"/>
              <w:numPr>
                <w:ilvl w:val="0"/>
                <w:numId w:val="68"/>
              </w:numPr>
              <w:rPr>
                <w:rFonts w:cs="Times New Roman"/>
                <w:bCs/>
                <w:iCs/>
                <w:lang w:val="fr-CH"/>
              </w:rPr>
            </w:pPr>
            <w:proofErr w:type="spellStart"/>
            <w:r w:rsidRPr="00FD4F59">
              <w:rPr>
                <w:rFonts w:cs="Times New Roman"/>
                <w:bCs/>
                <w:iCs/>
                <w:lang w:val="fr-CH"/>
              </w:rPr>
              <w:t>Tchintabaraden</w:t>
            </w:r>
            <w:proofErr w:type="spellEnd"/>
          </w:p>
        </w:tc>
      </w:tr>
      <w:tr w:rsidR="00B45FC9" w:rsidRPr="00B45FC9" w14:paraId="002D9B21" w14:textId="77777777" w:rsidTr="004C3982">
        <w:trPr>
          <w:trHeight w:val="70"/>
        </w:trPr>
        <w:tc>
          <w:tcPr>
            <w:tcW w:w="440" w:type="dxa"/>
          </w:tcPr>
          <w:p w14:paraId="48CB8D7D" w14:textId="77777777" w:rsidR="00B45FC9" w:rsidRPr="00FD4F59" w:rsidRDefault="00B45FC9" w:rsidP="004C3982">
            <w:pPr>
              <w:rPr>
                <w:rFonts w:cs="Times New Roman"/>
                <w:b/>
                <w:lang w:val="fr-CH"/>
              </w:rPr>
            </w:pPr>
            <w:r w:rsidRPr="00FD4F59">
              <w:rPr>
                <w:rFonts w:cs="Times New Roman"/>
                <w:b/>
                <w:lang w:val="fr-CH"/>
              </w:rPr>
              <w:t>04</w:t>
            </w:r>
          </w:p>
        </w:tc>
        <w:tc>
          <w:tcPr>
            <w:tcW w:w="4942" w:type="dxa"/>
          </w:tcPr>
          <w:p w14:paraId="43FFC57C" w14:textId="77777777" w:rsidR="00B45FC9" w:rsidRPr="00FD4F59" w:rsidRDefault="00B45FC9" w:rsidP="004C3982">
            <w:pPr>
              <w:rPr>
                <w:rFonts w:cs="Times New Roman"/>
                <w:b/>
                <w:lang w:val="fr-CH"/>
              </w:rPr>
            </w:pPr>
            <w:r w:rsidRPr="00FD4F59">
              <w:rPr>
                <w:rFonts w:cs="Times New Roman"/>
                <w:b/>
                <w:lang w:val="fr-CH"/>
              </w:rPr>
              <w:t>Date de la collecte des données (JJ/MM/AA)</w:t>
            </w:r>
          </w:p>
        </w:tc>
        <w:tc>
          <w:tcPr>
            <w:tcW w:w="3634" w:type="dxa"/>
          </w:tcPr>
          <w:p w14:paraId="4647EE0E" w14:textId="77777777" w:rsidR="00B45FC9" w:rsidRPr="00FD4F59" w:rsidRDefault="00B45FC9" w:rsidP="004C3982">
            <w:pPr>
              <w:rPr>
                <w:rFonts w:cs="Times New Roman"/>
                <w:b/>
                <w:i/>
                <w:lang w:val="fr-CH"/>
              </w:rPr>
            </w:pPr>
          </w:p>
          <w:p w14:paraId="508457EA" w14:textId="77777777" w:rsidR="00B45FC9" w:rsidRPr="00FD4F59" w:rsidRDefault="00B45FC9" w:rsidP="004C3982">
            <w:pPr>
              <w:rPr>
                <w:rFonts w:cs="Times New Roman"/>
                <w:b/>
                <w:i/>
                <w:lang w:val="fr-CH"/>
              </w:rPr>
            </w:pPr>
          </w:p>
        </w:tc>
      </w:tr>
      <w:tr w:rsidR="00B45FC9" w:rsidRPr="00736C6E" w14:paraId="7CD24939" w14:textId="77777777" w:rsidTr="004C3982">
        <w:tc>
          <w:tcPr>
            <w:tcW w:w="440" w:type="dxa"/>
          </w:tcPr>
          <w:p w14:paraId="70A502C6" w14:textId="77777777" w:rsidR="00B45FC9" w:rsidRPr="00FD4F59" w:rsidRDefault="00B45FC9" w:rsidP="004C3982">
            <w:pPr>
              <w:rPr>
                <w:rFonts w:cs="Times New Roman"/>
                <w:b/>
                <w:lang w:val="fr-CH"/>
              </w:rPr>
            </w:pPr>
            <w:r w:rsidRPr="00FD4F59">
              <w:rPr>
                <w:rFonts w:cs="Times New Roman"/>
                <w:b/>
                <w:lang w:val="fr-CH"/>
              </w:rPr>
              <w:t>05</w:t>
            </w:r>
          </w:p>
        </w:tc>
        <w:tc>
          <w:tcPr>
            <w:tcW w:w="4942" w:type="dxa"/>
          </w:tcPr>
          <w:p w14:paraId="05685235" w14:textId="77777777" w:rsidR="00B45FC9" w:rsidRPr="00FD4F59" w:rsidRDefault="00B45FC9" w:rsidP="004C3982">
            <w:pPr>
              <w:rPr>
                <w:rFonts w:cs="Times New Roman"/>
                <w:b/>
                <w:lang w:val="fr-CH"/>
              </w:rPr>
            </w:pPr>
            <w:r w:rsidRPr="00FD4F59">
              <w:rPr>
                <w:rFonts w:cs="Times New Roman"/>
                <w:b/>
                <w:lang w:val="fr-CH"/>
              </w:rPr>
              <w:t>Heure de début de l’entretien (HH:MM)</w:t>
            </w:r>
          </w:p>
        </w:tc>
        <w:tc>
          <w:tcPr>
            <w:tcW w:w="3634" w:type="dxa"/>
          </w:tcPr>
          <w:p w14:paraId="0E2668E3" w14:textId="77777777" w:rsidR="00B45FC9" w:rsidRPr="00FD4F59" w:rsidRDefault="00B45FC9" w:rsidP="004C3982">
            <w:pPr>
              <w:rPr>
                <w:rFonts w:cs="Times New Roman"/>
                <w:b/>
                <w:i/>
                <w:lang w:val="fr-CH"/>
              </w:rPr>
            </w:pPr>
          </w:p>
          <w:p w14:paraId="729297B1" w14:textId="77777777" w:rsidR="00B45FC9" w:rsidRPr="00FD4F59" w:rsidRDefault="00B45FC9" w:rsidP="004C3982">
            <w:pPr>
              <w:rPr>
                <w:rFonts w:cs="Times New Roman"/>
                <w:b/>
                <w:i/>
                <w:lang w:val="fr-CH"/>
              </w:rPr>
            </w:pPr>
          </w:p>
        </w:tc>
      </w:tr>
      <w:tr w:rsidR="00B45FC9" w:rsidRPr="00736C6E" w14:paraId="5AE96F50" w14:textId="77777777" w:rsidTr="004C3982">
        <w:tc>
          <w:tcPr>
            <w:tcW w:w="440" w:type="dxa"/>
          </w:tcPr>
          <w:p w14:paraId="2A500D83" w14:textId="77777777" w:rsidR="00B45FC9" w:rsidRPr="00FD4F59" w:rsidRDefault="00B45FC9" w:rsidP="004C3982">
            <w:pPr>
              <w:rPr>
                <w:rFonts w:cs="Times New Roman"/>
                <w:b/>
                <w:lang w:val="fr-CH"/>
              </w:rPr>
            </w:pPr>
            <w:r w:rsidRPr="00FD4F59">
              <w:rPr>
                <w:rFonts w:cs="Times New Roman"/>
                <w:b/>
                <w:lang w:val="fr-CH"/>
              </w:rPr>
              <w:t>06</w:t>
            </w:r>
          </w:p>
        </w:tc>
        <w:tc>
          <w:tcPr>
            <w:tcW w:w="4942" w:type="dxa"/>
          </w:tcPr>
          <w:p w14:paraId="5C233387" w14:textId="77777777" w:rsidR="00B45FC9" w:rsidRPr="00FD4F59" w:rsidRDefault="00B45FC9" w:rsidP="004C3982">
            <w:pPr>
              <w:rPr>
                <w:rFonts w:cs="Times New Roman"/>
                <w:b/>
                <w:lang w:val="fr-CH"/>
              </w:rPr>
            </w:pPr>
            <w:r w:rsidRPr="00FD4F59">
              <w:rPr>
                <w:rFonts w:cs="Times New Roman"/>
                <w:b/>
                <w:lang w:val="fr-CH"/>
              </w:rPr>
              <w:t>Heure de fin de l’entretien (HH:MM)</w:t>
            </w:r>
          </w:p>
        </w:tc>
        <w:tc>
          <w:tcPr>
            <w:tcW w:w="3634" w:type="dxa"/>
          </w:tcPr>
          <w:p w14:paraId="4D7CB32F" w14:textId="77777777" w:rsidR="00B45FC9" w:rsidRPr="00FD4F59" w:rsidRDefault="00B45FC9" w:rsidP="004C3982">
            <w:pPr>
              <w:rPr>
                <w:rFonts w:cs="Times New Roman"/>
                <w:b/>
                <w:i/>
                <w:lang w:val="fr-CH"/>
              </w:rPr>
            </w:pPr>
          </w:p>
          <w:p w14:paraId="43F2F68E" w14:textId="77777777" w:rsidR="00B45FC9" w:rsidRPr="00FD4F59" w:rsidRDefault="00B45FC9" w:rsidP="004C3982">
            <w:pPr>
              <w:rPr>
                <w:rFonts w:cs="Times New Roman"/>
                <w:b/>
                <w:i/>
                <w:lang w:val="fr-CH"/>
              </w:rPr>
            </w:pPr>
          </w:p>
        </w:tc>
      </w:tr>
      <w:tr w:rsidR="00B45FC9" w:rsidRPr="00B45FC9" w14:paraId="1645515B" w14:textId="77777777" w:rsidTr="004C3982">
        <w:trPr>
          <w:trHeight w:val="353"/>
        </w:trPr>
        <w:tc>
          <w:tcPr>
            <w:tcW w:w="440" w:type="dxa"/>
          </w:tcPr>
          <w:p w14:paraId="48604613" w14:textId="77777777" w:rsidR="00B45FC9" w:rsidRPr="00FD4F59" w:rsidRDefault="00B45FC9" w:rsidP="004C3982">
            <w:pPr>
              <w:rPr>
                <w:rFonts w:cs="Times New Roman"/>
                <w:b/>
                <w:lang w:val="fr-CH"/>
              </w:rPr>
            </w:pPr>
            <w:r w:rsidRPr="00FD4F59">
              <w:rPr>
                <w:rFonts w:cs="Times New Roman"/>
                <w:b/>
                <w:lang w:val="fr-CH"/>
              </w:rPr>
              <w:t>07</w:t>
            </w:r>
          </w:p>
        </w:tc>
        <w:tc>
          <w:tcPr>
            <w:tcW w:w="4942" w:type="dxa"/>
          </w:tcPr>
          <w:p w14:paraId="306D23F7" w14:textId="77777777" w:rsidR="00B45FC9" w:rsidRPr="00FD4F59" w:rsidRDefault="00B45FC9" w:rsidP="004C3982">
            <w:pPr>
              <w:rPr>
                <w:rFonts w:cs="Times New Roman"/>
                <w:b/>
                <w:lang w:val="fr-CH"/>
              </w:rPr>
            </w:pPr>
            <w:r w:rsidRPr="00FD4F59">
              <w:rPr>
                <w:rFonts w:cs="Times New Roman"/>
                <w:b/>
                <w:lang w:val="fr-CH"/>
              </w:rPr>
              <w:t>Date de révision (JJ/MM/AA)</w:t>
            </w:r>
          </w:p>
        </w:tc>
        <w:tc>
          <w:tcPr>
            <w:tcW w:w="3634" w:type="dxa"/>
          </w:tcPr>
          <w:p w14:paraId="66098522" w14:textId="77777777" w:rsidR="00B45FC9" w:rsidRPr="00FD4F59" w:rsidRDefault="00B45FC9" w:rsidP="004C3982">
            <w:pPr>
              <w:rPr>
                <w:rFonts w:cs="Times New Roman"/>
                <w:b/>
                <w:i/>
                <w:lang w:val="fr-CH"/>
              </w:rPr>
            </w:pPr>
          </w:p>
        </w:tc>
      </w:tr>
      <w:tr w:rsidR="00B45FC9" w:rsidRPr="00B45FC9" w14:paraId="45303E6A" w14:textId="77777777" w:rsidTr="004C3982">
        <w:tc>
          <w:tcPr>
            <w:tcW w:w="440" w:type="dxa"/>
          </w:tcPr>
          <w:p w14:paraId="7C4EC807" w14:textId="77777777" w:rsidR="00B45FC9" w:rsidRPr="00FD4F59" w:rsidRDefault="00B45FC9" w:rsidP="004C3982">
            <w:pPr>
              <w:rPr>
                <w:rFonts w:cs="Times New Roman"/>
                <w:b/>
                <w:lang w:val="fr-CH"/>
              </w:rPr>
            </w:pPr>
            <w:r w:rsidRPr="00FD4F59">
              <w:rPr>
                <w:rFonts w:cs="Times New Roman"/>
                <w:b/>
                <w:lang w:val="fr-CH"/>
              </w:rPr>
              <w:t>08</w:t>
            </w:r>
          </w:p>
        </w:tc>
        <w:tc>
          <w:tcPr>
            <w:tcW w:w="4942" w:type="dxa"/>
          </w:tcPr>
          <w:p w14:paraId="755CA8AE" w14:textId="77777777" w:rsidR="00B45FC9" w:rsidRPr="00FD4F59" w:rsidRDefault="00B45FC9" w:rsidP="004C3982">
            <w:pPr>
              <w:rPr>
                <w:rFonts w:cs="Times New Roman"/>
                <w:b/>
                <w:lang w:val="fr-CH"/>
              </w:rPr>
            </w:pPr>
            <w:r w:rsidRPr="00FD4F59">
              <w:rPr>
                <w:rFonts w:cs="Times New Roman"/>
                <w:b/>
                <w:lang w:val="fr-CH"/>
              </w:rPr>
              <w:t>Révisé par (nom complet et signature du reviseur)</w:t>
            </w:r>
          </w:p>
        </w:tc>
        <w:tc>
          <w:tcPr>
            <w:tcW w:w="3634" w:type="dxa"/>
          </w:tcPr>
          <w:p w14:paraId="7EC00A07" w14:textId="77777777" w:rsidR="00B45FC9" w:rsidRPr="00FD4F59" w:rsidRDefault="00B45FC9" w:rsidP="004C3982">
            <w:pPr>
              <w:rPr>
                <w:rFonts w:cs="Times New Roman"/>
                <w:b/>
                <w:i/>
                <w:lang w:val="fr-CH"/>
              </w:rPr>
            </w:pPr>
          </w:p>
          <w:p w14:paraId="284DA143" w14:textId="77777777" w:rsidR="00B45FC9" w:rsidRPr="00FD4F59" w:rsidRDefault="00B45FC9" w:rsidP="004C3982">
            <w:pPr>
              <w:rPr>
                <w:rFonts w:cs="Times New Roman"/>
                <w:b/>
                <w:i/>
                <w:lang w:val="fr-CH"/>
              </w:rPr>
            </w:pPr>
          </w:p>
        </w:tc>
      </w:tr>
      <w:tr w:rsidR="00B45FC9" w:rsidRPr="00B45FC9" w14:paraId="1D26CC0A" w14:textId="77777777" w:rsidTr="004C3982">
        <w:tc>
          <w:tcPr>
            <w:tcW w:w="440" w:type="dxa"/>
          </w:tcPr>
          <w:p w14:paraId="66D72F63" w14:textId="77777777" w:rsidR="00B45FC9" w:rsidRPr="00FD4F59" w:rsidRDefault="00B45FC9" w:rsidP="004C3982">
            <w:pPr>
              <w:rPr>
                <w:rFonts w:cs="Times New Roman"/>
                <w:b/>
                <w:lang w:val="fr-CH"/>
              </w:rPr>
            </w:pPr>
            <w:r w:rsidRPr="00FD4F59">
              <w:rPr>
                <w:rFonts w:cs="Times New Roman"/>
                <w:b/>
                <w:lang w:val="fr-CH"/>
              </w:rPr>
              <w:t>09</w:t>
            </w:r>
          </w:p>
        </w:tc>
        <w:tc>
          <w:tcPr>
            <w:tcW w:w="4942" w:type="dxa"/>
          </w:tcPr>
          <w:p w14:paraId="6841E2B9" w14:textId="77777777" w:rsidR="00B45FC9" w:rsidRPr="00FD4F59" w:rsidRDefault="00B45FC9" w:rsidP="004C3982">
            <w:pPr>
              <w:rPr>
                <w:rFonts w:cs="Times New Roman"/>
                <w:b/>
                <w:lang w:val="fr-CH"/>
              </w:rPr>
            </w:pPr>
            <w:r w:rsidRPr="00FD4F59">
              <w:rPr>
                <w:rFonts w:cs="Times New Roman"/>
                <w:b/>
                <w:lang w:val="fr-CH"/>
              </w:rPr>
              <w:t>Vérification des données (JJ/MM/AA)</w:t>
            </w:r>
          </w:p>
        </w:tc>
        <w:tc>
          <w:tcPr>
            <w:tcW w:w="3634" w:type="dxa"/>
          </w:tcPr>
          <w:p w14:paraId="42A3B36A" w14:textId="77777777" w:rsidR="00B45FC9" w:rsidRPr="00FD4F59" w:rsidRDefault="00B45FC9" w:rsidP="004C3982">
            <w:pPr>
              <w:rPr>
                <w:rFonts w:cs="Times New Roman"/>
                <w:b/>
                <w:i/>
                <w:lang w:val="fr-CH"/>
              </w:rPr>
            </w:pPr>
          </w:p>
        </w:tc>
      </w:tr>
    </w:tbl>
    <w:p w14:paraId="746E7000" w14:textId="77777777" w:rsidR="00B45FC9" w:rsidRPr="00FD4F59" w:rsidRDefault="00B45FC9" w:rsidP="00B45FC9">
      <w:pPr>
        <w:spacing w:after="0"/>
        <w:jc w:val="both"/>
        <w:rPr>
          <w:b/>
          <w:u w:val="single"/>
          <w:lang w:val="fr-CH"/>
        </w:rPr>
      </w:pPr>
    </w:p>
    <w:p w14:paraId="23D2395E" w14:textId="77777777" w:rsidR="00B45FC9" w:rsidRDefault="00B45FC9" w:rsidP="00B45FC9">
      <w:pPr>
        <w:jc w:val="both"/>
        <w:rPr>
          <w:b/>
          <w:u w:val="single"/>
          <w:lang w:val="fr-CH"/>
        </w:rPr>
      </w:pPr>
    </w:p>
    <w:p w14:paraId="73690AC3" w14:textId="77777777" w:rsidR="00B45FC9" w:rsidRDefault="00B45FC9" w:rsidP="00B45FC9">
      <w:pPr>
        <w:jc w:val="both"/>
        <w:rPr>
          <w:b/>
          <w:u w:val="single"/>
          <w:lang w:val="fr-CH"/>
        </w:rPr>
      </w:pPr>
    </w:p>
    <w:p w14:paraId="4BCB9E12" w14:textId="038DD675" w:rsidR="00B45FC9" w:rsidRPr="00FD4F59" w:rsidRDefault="00B45FC9" w:rsidP="00B45FC9">
      <w:pPr>
        <w:jc w:val="both"/>
        <w:rPr>
          <w:lang w:val="fr-CH"/>
        </w:rPr>
      </w:pPr>
      <w:r w:rsidRPr="00FD4F59">
        <w:rPr>
          <w:b/>
          <w:u w:val="single"/>
          <w:lang w:val="fr-CH"/>
        </w:rPr>
        <w:t>LES INSTRUCTIONS DE L'INTERVIEWEUR</w:t>
      </w:r>
      <w:r w:rsidRPr="00FD4F59">
        <w:rPr>
          <w:lang w:val="fr-CH"/>
        </w:rPr>
        <w:t xml:space="preserve"> : UN INTERVIEWEUR LIT LES QUESTIONS ET L'AUTRE ENREGISTRE LES RÉPONSES SUR UN FORMULAIRE DISTINCT OU PAR VOIE ÉLÉCTRONIQUE. </w:t>
      </w:r>
    </w:p>
    <w:p w14:paraId="5D7BEBEF" w14:textId="77777777" w:rsidR="00B45FC9" w:rsidRPr="00FD4F59" w:rsidRDefault="00B45FC9" w:rsidP="00B45FC9">
      <w:pPr>
        <w:jc w:val="both"/>
        <w:rPr>
          <w:highlight w:val="lightGray"/>
          <w:lang w:val="fr-CH"/>
        </w:rPr>
      </w:pPr>
      <w:r w:rsidRPr="00FD4F59">
        <w:rPr>
          <w:highlight w:val="lightGray"/>
          <w:lang w:val="fr-CH"/>
        </w:rPr>
        <w:t>SI LES RÉPONSES SONT EN MAJUSCULES, NE PAS LIRE À HAUTE VOIX.</w:t>
      </w:r>
    </w:p>
    <w:p w14:paraId="76171007" w14:textId="77777777" w:rsidR="00B45FC9" w:rsidRPr="00FD4F59" w:rsidRDefault="00B45FC9" w:rsidP="00B45FC9">
      <w:pPr>
        <w:jc w:val="both"/>
        <w:rPr>
          <w:lang w:val="fr-CH"/>
        </w:rPr>
      </w:pPr>
      <w:r w:rsidRPr="00FD4F59">
        <w:rPr>
          <w:highlight w:val="lightGray"/>
          <w:lang w:val="fr-CH"/>
        </w:rPr>
        <w:t>SI LES RÉPONSES SONT EN minuscules,</w:t>
      </w:r>
      <w:r w:rsidRPr="00FD4F59">
        <w:rPr>
          <w:lang w:val="fr-CH"/>
        </w:rPr>
        <w:t xml:space="preserve"> LIRE LES OPTIONS DE RÉPONSE POUR RÉPONDRE APRÈS LA QUESTION. Veuillez ne pas lire les options de réponse "Je ne sais pas et REF". Si les répondants répondent NSP ou RÉF, il y a une option à enregistrer, mais l'option n'a pas à être présentée avec les autres.</w:t>
      </w:r>
    </w:p>
    <w:p w14:paraId="6DCEE56F" w14:textId="77777777" w:rsidR="00B45FC9" w:rsidRPr="00FD4F59" w:rsidRDefault="00B45FC9" w:rsidP="00B45FC9">
      <w:pPr>
        <w:jc w:val="both"/>
        <w:rPr>
          <w:lang w:val="fr-CH"/>
        </w:rPr>
      </w:pPr>
      <w:r w:rsidRPr="00FD4F59">
        <w:rPr>
          <w:lang w:val="fr-CH"/>
        </w:rPr>
        <w:t xml:space="preserve">SI L'ENTREVUE EST ABRÉGÉE, MAIS QU'ELLE PEUT ÊTRE REPRISE PLUS TARD, DEMANDER LES COORDONNÉES ET LES INITIALES DU RÉPONDANT ; NOTER L'ENDROIT OÙ SE TROUVE LE MÉNAGE DANS LES COMMENTAIRES. ENREGISTRER L'HEURE DE RENDEZ-VOUS PRÉFÉRÉE. </w:t>
      </w:r>
    </w:p>
    <w:p w14:paraId="3544CE22" w14:textId="77777777" w:rsidR="00B45FC9" w:rsidRPr="00FD4F59" w:rsidRDefault="00B45FC9" w:rsidP="00B45FC9">
      <w:pPr>
        <w:jc w:val="both"/>
        <w:rPr>
          <w:lang w:val="fr-CH"/>
        </w:rPr>
      </w:pPr>
      <w:r w:rsidRPr="00FD4F59">
        <w:rPr>
          <w:lang w:val="fr-CH"/>
        </w:rPr>
        <w:t xml:space="preserve">INTRO1. Bonjour, nous sommes ici au nom de l'Organisation internationale du travail. Mon nom est (nom), et voici (nom). Nous menons de brèves entrevues avec des femmes qui travaillent et vivent dans la région (nom). Ces informations seront utilisées pour nous aider à concevoir et à mettre en œuvre des services de projet. Vos informations seront gardées confidentielles et ne seront pas divulguées sous une forme identifiable. Est-ce un moment pratique et sûr pour nous entretenir avec vous ? </w:t>
      </w:r>
    </w:p>
    <w:p w14:paraId="2BA4BD1A" w14:textId="77777777" w:rsidR="00B45FC9" w:rsidRPr="00FD4F59" w:rsidRDefault="00B45FC9" w:rsidP="00B45FC9">
      <w:pPr>
        <w:jc w:val="both"/>
        <w:rPr>
          <w:b/>
          <w:lang w:val="fr-CH"/>
        </w:rPr>
      </w:pPr>
      <w:r w:rsidRPr="00FD4F59">
        <w:rPr>
          <w:b/>
          <w:lang w:val="fr-CH"/>
        </w:rPr>
        <w:t xml:space="preserve">INTERVIEWEUR : SI LA PERSONNE INTERROGÉE EST HÉSITANTE, LISEZ :  </w:t>
      </w:r>
    </w:p>
    <w:p w14:paraId="69F7649C" w14:textId="77777777" w:rsidR="00B45FC9" w:rsidRPr="00FD4F59" w:rsidRDefault="00B45FC9" w:rsidP="00B45FC9">
      <w:pPr>
        <w:jc w:val="both"/>
        <w:rPr>
          <w:lang w:val="fr-CH"/>
        </w:rPr>
      </w:pPr>
      <w:r w:rsidRPr="00FD4F59">
        <w:rPr>
          <w:lang w:val="fr-CH"/>
        </w:rPr>
        <w:t xml:space="preserve">Cette entrevue ne fait partie d'aucune enquête policière et vos réponses demeureront confidentielles. Nous avons besoin de votre aide pour renforcer nos programmes et identifier les personnes qui pourraient être admissibles à nos services. </w:t>
      </w:r>
    </w:p>
    <w:p w14:paraId="52DBB087" w14:textId="77777777" w:rsidR="00B45FC9" w:rsidRPr="00FD4F59" w:rsidRDefault="00B45FC9" w:rsidP="00B45FC9">
      <w:pPr>
        <w:jc w:val="both"/>
        <w:rPr>
          <w:b/>
          <w:lang w:val="fr-CH"/>
        </w:rPr>
      </w:pPr>
      <w:r w:rsidRPr="00FD4F59">
        <w:rPr>
          <w:b/>
          <w:lang w:val="fr-CH"/>
        </w:rPr>
        <w:t>SI L'ENQUÊTÉ DIT "PAS UN MOMENT SÛR", "PAS UN MOMENT OPPORTUN", ARRÊTEZ L'INTRODUCTION. DEMANDER :</w:t>
      </w:r>
    </w:p>
    <w:p w14:paraId="51100E8C" w14:textId="77777777" w:rsidR="00B45FC9" w:rsidRPr="00FD4F59" w:rsidRDefault="00B45FC9" w:rsidP="00B45FC9">
      <w:pPr>
        <w:jc w:val="both"/>
        <w:rPr>
          <w:lang w:val="fr-CH"/>
        </w:rPr>
      </w:pPr>
      <w:r w:rsidRPr="00FD4F59">
        <w:rPr>
          <w:lang w:val="fr-CH"/>
        </w:rPr>
        <w:t>Quel est le meilleur moment pour revenir ?</w:t>
      </w:r>
    </w:p>
    <w:p w14:paraId="700AF316" w14:textId="77777777" w:rsidR="00B45FC9" w:rsidRPr="00FD4F59" w:rsidRDefault="00B45FC9" w:rsidP="00B45FC9">
      <w:pPr>
        <w:jc w:val="both"/>
        <w:rPr>
          <w:b/>
          <w:lang w:val="fr-CH"/>
        </w:rPr>
      </w:pPr>
      <w:r w:rsidRPr="00FD4F59">
        <w:rPr>
          <w:b/>
          <w:lang w:val="fr-CH"/>
        </w:rPr>
        <w:t>//ENREGISTRER L'HEURE ET L'HORAIRE DES RENDEZ-VOUS //</w:t>
      </w:r>
    </w:p>
    <w:p w14:paraId="6F1C9836" w14:textId="77777777" w:rsidR="00B45FC9" w:rsidRPr="00FD4F59" w:rsidRDefault="00B45FC9" w:rsidP="00B45FC9">
      <w:pPr>
        <w:pBdr>
          <w:bottom w:val="single" w:sz="6" w:space="1" w:color="auto"/>
        </w:pBdr>
        <w:jc w:val="both"/>
        <w:rPr>
          <w:rFonts w:cs="Times New Roman"/>
          <w:b/>
          <w:szCs w:val="24"/>
          <w:lang w:val="fr-CH"/>
        </w:rPr>
      </w:pPr>
    </w:p>
    <w:p w14:paraId="37084E52" w14:textId="77777777" w:rsidR="00B45FC9" w:rsidRPr="00FD4F59" w:rsidRDefault="00B45FC9" w:rsidP="00B45FC9">
      <w:pPr>
        <w:pBdr>
          <w:bottom w:val="single" w:sz="6" w:space="1" w:color="auto"/>
        </w:pBdr>
        <w:jc w:val="both"/>
        <w:rPr>
          <w:rFonts w:cs="Times New Roman"/>
          <w:b/>
          <w:szCs w:val="24"/>
          <w:lang w:val="fr-CH"/>
        </w:rPr>
      </w:pPr>
      <w:r w:rsidRPr="00FD4F59">
        <w:rPr>
          <w:rFonts w:cs="Times New Roman"/>
          <w:b/>
          <w:szCs w:val="24"/>
          <w:lang w:val="fr-CH"/>
        </w:rPr>
        <w:t>(Heure du rendez-vous : __________ ; En personne ou par téléphone (encerclez une réponse); Coordonnées__________</w:t>
      </w:r>
      <w:r w:rsidRPr="00FD4F59">
        <w:rPr>
          <w:rFonts w:cs="Times New Roman"/>
          <w:b/>
          <w:szCs w:val="24"/>
          <w:lang w:val="fr-CH"/>
        </w:rPr>
        <w:softHyphen/>
      </w:r>
      <w:r w:rsidRPr="00FD4F59">
        <w:rPr>
          <w:rFonts w:cs="Times New Roman"/>
          <w:b/>
          <w:szCs w:val="24"/>
          <w:lang w:val="fr-CH"/>
        </w:rPr>
        <w:softHyphen/>
      </w:r>
    </w:p>
    <w:p w14:paraId="54B17F9F" w14:textId="6882B7BD" w:rsidR="00B45FC9" w:rsidRDefault="00B45FC9" w:rsidP="00B45FC9">
      <w:pPr>
        <w:pBdr>
          <w:bottom w:val="single" w:sz="6" w:space="1" w:color="auto"/>
        </w:pBdr>
        <w:rPr>
          <w:rFonts w:cs="Times New Roman"/>
          <w:b/>
          <w:szCs w:val="24"/>
          <w:lang w:val="fr-CH"/>
        </w:rPr>
      </w:pPr>
    </w:p>
    <w:p w14:paraId="79CFAB78" w14:textId="37BB742B" w:rsidR="002A3C0C" w:rsidRDefault="002A3C0C" w:rsidP="00B45FC9">
      <w:pPr>
        <w:pBdr>
          <w:bottom w:val="single" w:sz="6" w:space="1" w:color="auto"/>
        </w:pBdr>
        <w:rPr>
          <w:rFonts w:cs="Times New Roman"/>
          <w:b/>
          <w:szCs w:val="24"/>
          <w:lang w:val="fr-CH"/>
        </w:rPr>
      </w:pPr>
    </w:p>
    <w:p w14:paraId="2D6465A5" w14:textId="57AC8CD3" w:rsidR="002A3C0C" w:rsidRDefault="002A3C0C" w:rsidP="00B45FC9">
      <w:pPr>
        <w:pBdr>
          <w:bottom w:val="single" w:sz="6" w:space="1" w:color="auto"/>
        </w:pBdr>
        <w:rPr>
          <w:rFonts w:cs="Times New Roman"/>
          <w:b/>
          <w:szCs w:val="24"/>
          <w:lang w:val="fr-CH"/>
        </w:rPr>
      </w:pPr>
    </w:p>
    <w:p w14:paraId="11A35804" w14:textId="6FD3020F" w:rsidR="002A3C0C" w:rsidRDefault="002A3C0C" w:rsidP="00B45FC9">
      <w:pPr>
        <w:pBdr>
          <w:bottom w:val="single" w:sz="6" w:space="1" w:color="auto"/>
        </w:pBdr>
        <w:rPr>
          <w:rFonts w:cs="Times New Roman"/>
          <w:b/>
          <w:szCs w:val="24"/>
          <w:lang w:val="fr-CH"/>
        </w:rPr>
      </w:pPr>
    </w:p>
    <w:p w14:paraId="0D02DF81" w14:textId="46AB5D28" w:rsidR="002A3C0C" w:rsidRDefault="002A3C0C" w:rsidP="00B45FC9">
      <w:pPr>
        <w:pBdr>
          <w:bottom w:val="single" w:sz="6" w:space="1" w:color="auto"/>
        </w:pBdr>
        <w:rPr>
          <w:rFonts w:cs="Times New Roman"/>
          <w:b/>
          <w:szCs w:val="24"/>
          <w:lang w:val="fr-CH"/>
        </w:rPr>
      </w:pPr>
    </w:p>
    <w:p w14:paraId="37219814" w14:textId="39F28361" w:rsidR="002A3C0C" w:rsidRDefault="002A3C0C" w:rsidP="00B45FC9">
      <w:pPr>
        <w:pBdr>
          <w:bottom w:val="single" w:sz="6" w:space="1" w:color="auto"/>
        </w:pBdr>
        <w:rPr>
          <w:rFonts w:cs="Times New Roman"/>
          <w:b/>
          <w:szCs w:val="24"/>
          <w:lang w:val="fr-CH"/>
        </w:rPr>
      </w:pPr>
    </w:p>
    <w:p w14:paraId="27A700F9" w14:textId="7B95E383" w:rsidR="002A3C0C" w:rsidRDefault="002A3C0C" w:rsidP="00B45FC9">
      <w:pPr>
        <w:pBdr>
          <w:bottom w:val="single" w:sz="6" w:space="1" w:color="auto"/>
        </w:pBdr>
        <w:rPr>
          <w:rFonts w:cs="Times New Roman"/>
          <w:b/>
          <w:szCs w:val="24"/>
          <w:lang w:val="fr-CH"/>
        </w:rPr>
      </w:pPr>
    </w:p>
    <w:p w14:paraId="4046163F" w14:textId="765A4312" w:rsidR="002A3C0C" w:rsidRDefault="002A3C0C" w:rsidP="00B45FC9">
      <w:pPr>
        <w:pBdr>
          <w:bottom w:val="single" w:sz="6" w:space="1" w:color="auto"/>
        </w:pBdr>
        <w:rPr>
          <w:rFonts w:cs="Times New Roman"/>
          <w:b/>
          <w:szCs w:val="24"/>
          <w:lang w:val="fr-CH"/>
        </w:rPr>
      </w:pPr>
    </w:p>
    <w:p w14:paraId="7FCC0C8C" w14:textId="77777777" w:rsidR="002A3C0C" w:rsidRPr="00FD4F59" w:rsidRDefault="002A3C0C" w:rsidP="00B45FC9">
      <w:pPr>
        <w:pBdr>
          <w:bottom w:val="single" w:sz="6" w:space="1" w:color="auto"/>
        </w:pBdr>
        <w:rPr>
          <w:rFonts w:cs="Times New Roman"/>
          <w:b/>
          <w:szCs w:val="24"/>
          <w:lang w:val="fr-CH"/>
        </w:rPr>
      </w:pPr>
    </w:p>
    <w:tbl>
      <w:tblPr>
        <w:tblStyle w:val="TableGrid"/>
        <w:tblW w:w="10774" w:type="dxa"/>
        <w:tblInd w:w="-856" w:type="dxa"/>
        <w:tblLayout w:type="fixed"/>
        <w:tblLook w:val="04A0" w:firstRow="1" w:lastRow="0" w:firstColumn="1" w:lastColumn="0" w:noHBand="0" w:noVBand="1"/>
      </w:tblPr>
      <w:tblGrid>
        <w:gridCol w:w="850"/>
        <w:gridCol w:w="4535"/>
        <w:gridCol w:w="5389"/>
      </w:tblGrid>
      <w:tr w:rsidR="00B45FC9" w:rsidRPr="00B45FC9" w14:paraId="1BC4C01F" w14:textId="77777777" w:rsidTr="004C3982">
        <w:trPr>
          <w:trHeight w:val="515"/>
        </w:trPr>
        <w:tc>
          <w:tcPr>
            <w:tcW w:w="10774" w:type="dxa"/>
            <w:gridSpan w:val="3"/>
            <w:shd w:val="clear" w:color="auto" w:fill="D5DCE4" w:themeFill="text2" w:themeFillTint="33"/>
            <w:vAlign w:val="center"/>
          </w:tcPr>
          <w:p w14:paraId="53E5EA9F" w14:textId="77777777" w:rsidR="00B45FC9" w:rsidRPr="00FD4F59" w:rsidRDefault="00B45FC9" w:rsidP="004C3982">
            <w:pPr>
              <w:tabs>
                <w:tab w:val="left" w:pos="1155"/>
              </w:tabs>
              <w:jc w:val="center"/>
              <w:rPr>
                <w:b/>
                <w:lang w:val="fr-CH"/>
              </w:rPr>
            </w:pPr>
            <w:r w:rsidRPr="00FD4F59">
              <w:rPr>
                <w:b/>
                <w:lang w:val="fr-CH"/>
              </w:rPr>
              <w:t>DÉMOGRAPHIE</w:t>
            </w:r>
          </w:p>
          <w:p w14:paraId="3666AB41" w14:textId="77777777" w:rsidR="00B45FC9" w:rsidRPr="00FD4F59" w:rsidRDefault="00B45FC9" w:rsidP="004C3982">
            <w:pPr>
              <w:tabs>
                <w:tab w:val="left" w:pos="1155"/>
              </w:tabs>
              <w:jc w:val="center"/>
              <w:rPr>
                <w:i/>
                <w:lang w:val="fr-CH"/>
              </w:rPr>
            </w:pPr>
            <w:r w:rsidRPr="00FD4F59">
              <w:rPr>
                <w:rFonts w:cs="Times New Roman"/>
                <w:lang w:val="fr-CH"/>
              </w:rPr>
              <w:t>//INTERVIEWEUR/// : Maintenant, je vais vous poser quelques questions sur vous-même.</w:t>
            </w:r>
          </w:p>
        </w:tc>
      </w:tr>
      <w:tr w:rsidR="00B45FC9" w:rsidRPr="00FD4F59" w14:paraId="30E27601" w14:textId="77777777" w:rsidTr="004C3982">
        <w:trPr>
          <w:trHeight w:val="515"/>
        </w:trPr>
        <w:tc>
          <w:tcPr>
            <w:tcW w:w="850" w:type="dxa"/>
          </w:tcPr>
          <w:p w14:paraId="660B2121" w14:textId="77777777" w:rsidR="00B45FC9" w:rsidRPr="00FD4F59" w:rsidRDefault="00B45FC9" w:rsidP="004C3982">
            <w:pPr>
              <w:tabs>
                <w:tab w:val="left" w:pos="1155"/>
              </w:tabs>
              <w:rPr>
                <w:b/>
                <w:lang w:val="fr-CH"/>
              </w:rPr>
            </w:pPr>
            <w:r w:rsidRPr="00FD4F59">
              <w:rPr>
                <w:b/>
                <w:lang w:val="fr-CH"/>
              </w:rPr>
              <w:t xml:space="preserve">N.Q. </w:t>
            </w:r>
          </w:p>
        </w:tc>
        <w:tc>
          <w:tcPr>
            <w:tcW w:w="4535" w:type="dxa"/>
          </w:tcPr>
          <w:p w14:paraId="5402CDD9" w14:textId="77777777" w:rsidR="00B45FC9" w:rsidRPr="00FD4F59" w:rsidRDefault="00B45FC9" w:rsidP="004C3982">
            <w:pPr>
              <w:tabs>
                <w:tab w:val="left" w:pos="1155"/>
              </w:tabs>
              <w:rPr>
                <w:b/>
                <w:lang w:val="fr-CH"/>
              </w:rPr>
            </w:pPr>
            <w:r w:rsidRPr="00FD4F59">
              <w:rPr>
                <w:b/>
                <w:lang w:val="fr-CH"/>
              </w:rPr>
              <w:t>Questions</w:t>
            </w:r>
          </w:p>
        </w:tc>
        <w:tc>
          <w:tcPr>
            <w:tcW w:w="5389" w:type="dxa"/>
          </w:tcPr>
          <w:p w14:paraId="0A9FD607" w14:textId="77777777" w:rsidR="00B45FC9" w:rsidRPr="00FD4F59" w:rsidRDefault="00B45FC9" w:rsidP="004C3982">
            <w:pPr>
              <w:tabs>
                <w:tab w:val="left" w:pos="1155"/>
              </w:tabs>
              <w:rPr>
                <w:b/>
                <w:lang w:val="fr-CH"/>
              </w:rPr>
            </w:pPr>
            <w:r w:rsidRPr="00FD4F59">
              <w:rPr>
                <w:b/>
                <w:lang w:val="fr-CH"/>
              </w:rPr>
              <w:t>Réponses</w:t>
            </w:r>
          </w:p>
        </w:tc>
      </w:tr>
      <w:tr w:rsidR="00B45FC9" w:rsidRPr="00B45FC9" w14:paraId="1FDCEF1E" w14:textId="77777777" w:rsidTr="004C3982">
        <w:trPr>
          <w:trHeight w:val="489"/>
        </w:trPr>
        <w:tc>
          <w:tcPr>
            <w:tcW w:w="850" w:type="dxa"/>
          </w:tcPr>
          <w:p w14:paraId="7AD5C553" w14:textId="77777777" w:rsidR="00B45FC9" w:rsidRPr="00FD4F59" w:rsidRDefault="00B45FC9" w:rsidP="004C3982">
            <w:pPr>
              <w:tabs>
                <w:tab w:val="left" w:pos="1155"/>
              </w:tabs>
              <w:rPr>
                <w:lang w:val="fr-CH"/>
              </w:rPr>
            </w:pPr>
            <w:r w:rsidRPr="00FD4F59">
              <w:rPr>
                <w:lang w:val="fr-CH"/>
              </w:rPr>
              <w:t>DD00</w:t>
            </w:r>
          </w:p>
        </w:tc>
        <w:tc>
          <w:tcPr>
            <w:tcW w:w="4535" w:type="dxa"/>
          </w:tcPr>
          <w:p w14:paraId="75FFED7F" w14:textId="77777777" w:rsidR="00B45FC9" w:rsidRPr="00FD4F59" w:rsidRDefault="00B45FC9" w:rsidP="004C3982">
            <w:pPr>
              <w:tabs>
                <w:tab w:val="left" w:pos="1155"/>
              </w:tabs>
              <w:rPr>
                <w:lang w:val="fr-CH"/>
              </w:rPr>
            </w:pPr>
            <w:r w:rsidRPr="00FD4F59">
              <w:rPr>
                <w:lang w:val="fr-CH"/>
              </w:rPr>
              <w:t>Code bénéficiaire (à remplir par un énumérateur du BIT)</w:t>
            </w:r>
          </w:p>
        </w:tc>
        <w:tc>
          <w:tcPr>
            <w:tcW w:w="5389" w:type="dxa"/>
          </w:tcPr>
          <w:p w14:paraId="76471426" w14:textId="77777777" w:rsidR="00B45FC9" w:rsidRPr="00FD4F59" w:rsidRDefault="00B45FC9" w:rsidP="004C3982">
            <w:pPr>
              <w:tabs>
                <w:tab w:val="left" w:pos="1155"/>
              </w:tabs>
              <w:rPr>
                <w:lang w:val="fr-CH"/>
              </w:rPr>
            </w:pPr>
          </w:p>
        </w:tc>
      </w:tr>
      <w:tr w:rsidR="00B45FC9" w:rsidRPr="00FD4F59" w14:paraId="1D789E68" w14:textId="77777777" w:rsidTr="004C3982">
        <w:trPr>
          <w:trHeight w:val="489"/>
        </w:trPr>
        <w:tc>
          <w:tcPr>
            <w:tcW w:w="850" w:type="dxa"/>
          </w:tcPr>
          <w:p w14:paraId="79CE085E" w14:textId="77777777" w:rsidR="00B45FC9" w:rsidRPr="00FD4F59" w:rsidRDefault="00B45FC9" w:rsidP="004C3982">
            <w:pPr>
              <w:tabs>
                <w:tab w:val="left" w:pos="1155"/>
              </w:tabs>
              <w:rPr>
                <w:lang w:val="fr-CH"/>
              </w:rPr>
            </w:pPr>
            <w:r w:rsidRPr="00FD4F59">
              <w:rPr>
                <w:lang w:val="fr-CH"/>
              </w:rPr>
              <w:t>DD01</w:t>
            </w:r>
          </w:p>
        </w:tc>
        <w:tc>
          <w:tcPr>
            <w:tcW w:w="4535" w:type="dxa"/>
          </w:tcPr>
          <w:p w14:paraId="7024005F" w14:textId="77777777" w:rsidR="00B45FC9" w:rsidRPr="00FD4F59" w:rsidRDefault="00B45FC9" w:rsidP="004C3982">
            <w:pPr>
              <w:tabs>
                <w:tab w:val="left" w:pos="1155"/>
              </w:tabs>
              <w:rPr>
                <w:rFonts w:cs="Times New Roman"/>
                <w:lang w:val="fr-CH"/>
              </w:rPr>
            </w:pPr>
            <w:r w:rsidRPr="00FD4F59">
              <w:rPr>
                <w:lang w:val="fr-CH"/>
              </w:rPr>
              <w:t>Prénom et deuxième prénom</w:t>
            </w:r>
          </w:p>
        </w:tc>
        <w:tc>
          <w:tcPr>
            <w:tcW w:w="5389" w:type="dxa"/>
          </w:tcPr>
          <w:p w14:paraId="302F3107" w14:textId="77777777" w:rsidR="00B45FC9" w:rsidRPr="00FD4F59" w:rsidRDefault="00B45FC9" w:rsidP="004C3982">
            <w:pPr>
              <w:tabs>
                <w:tab w:val="left" w:pos="1155"/>
              </w:tabs>
              <w:rPr>
                <w:lang w:val="fr-CH"/>
              </w:rPr>
            </w:pPr>
          </w:p>
        </w:tc>
      </w:tr>
      <w:tr w:rsidR="00B45FC9" w:rsidRPr="00FD4F59" w14:paraId="4D5FA063" w14:textId="77777777" w:rsidTr="004C3982">
        <w:trPr>
          <w:trHeight w:val="489"/>
        </w:trPr>
        <w:tc>
          <w:tcPr>
            <w:tcW w:w="850" w:type="dxa"/>
          </w:tcPr>
          <w:p w14:paraId="3761AC7C" w14:textId="77777777" w:rsidR="00B45FC9" w:rsidRPr="00FD4F59" w:rsidRDefault="00B45FC9" w:rsidP="004C3982">
            <w:pPr>
              <w:tabs>
                <w:tab w:val="left" w:pos="1155"/>
              </w:tabs>
              <w:rPr>
                <w:lang w:val="fr-CH"/>
              </w:rPr>
            </w:pPr>
            <w:r w:rsidRPr="00FD4F59">
              <w:rPr>
                <w:lang w:val="fr-CH"/>
              </w:rPr>
              <w:t>DD02</w:t>
            </w:r>
          </w:p>
        </w:tc>
        <w:tc>
          <w:tcPr>
            <w:tcW w:w="4535" w:type="dxa"/>
          </w:tcPr>
          <w:p w14:paraId="3922ED6F" w14:textId="77777777" w:rsidR="00B45FC9" w:rsidRPr="00FD4F59" w:rsidRDefault="00B45FC9" w:rsidP="004C3982">
            <w:pPr>
              <w:tabs>
                <w:tab w:val="left" w:pos="1155"/>
              </w:tabs>
              <w:rPr>
                <w:rFonts w:cs="Times New Roman"/>
                <w:lang w:val="fr-CH"/>
              </w:rPr>
            </w:pPr>
            <w:r w:rsidRPr="00FD4F59">
              <w:rPr>
                <w:lang w:val="fr-CH"/>
              </w:rPr>
              <w:t xml:space="preserve">Nom </w:t>
            </w:r>
          </w:p>
        </w:tc>
        <w:tc>
          <w:tcPr>
            <w:tcW w:w="5389" w:type="dxa"/>
          </w:tcPr>
          <w:p w14:paraId="0BFB93BE" w14:textId="77777777" w:rsidR="00B45FC9" w:rsidRPr="00FD4F59" w:rsidRDefault="00B45FC9" w:rsidP="004C3982">
            <w:pPr>
              <w:tabs>
                <w:tab w:val="left" w:pos="1155"/>
              </w:tabs>
              <w:rPr>
                <w:lang w:val="fr-CH"/>
              </w:rPr>
            </w:pPr>
          </w:p>
        </w:tc>
      </w:tr>
      <w:tr w:rsidR="00B45FC9" w:rsidRPr="00FD4F59" w14:paraId="63C4EDAA" w14:textId="77777777" w:rsidTr="004C3982">
        <w:trPr>
          <w:trHeight w:val="489"/>
        </w:trPr>
        <w:tc>
          <w:tcPr>
            <w:tcW w:w="850" w:type="dxa"/>
          </w:tcPr>
          <w:p w14:paraId="6898D0ED" w14:textId="77777777" w:rsidR="00B45FC9" w:rsidRPr="00FD4F59" w:rsidRDefault="00B45FC9" w:rsidP="004C3982">
            <w:pPr>
              <w:tabs>
                <w:tab w:val="left" w:pos="1155"/>
              </w:tabs>
              <w:rPr>
                <w:lang w:val="fr-CH"/>
              </w:rPr>
            </w:pPr>
            <w:r w:rsidRPr="00FD4F59">
              <w:rPr>
                <w:lang w:val="fr-CH"/>
              </w:rPr>
              <w:t>DD03</w:t>
            </w:r>
          </w:p>
        </w:tc>
        <w:tc>
          <w:tcPr>
            <w:tcW w:w="4535" w:type="dxa"/>
          </w:tcPr>
          <w:p w14:paraId="49940191" w14:textId="77777777" w:rsidR="00B45FC9" w:rsidRPr="00FD4F59" w:rsidRDefault="00B45FC9" w:rsidP="004C3982">
            <w:pPr>
              <w:tabs>
                <w:tab w:val="left" w:pos="1155"/>
              </w:tabs>
              <w:rPr>
                <w:rFonts w:cs="Times New Roman"/>
                <w:lang w:val="fr-CH"/>
              </w:rPr>
            </w:pPr>
            <w:r w:rsidRPr="00FD4F59">
              <w:rPr>
                <w:lang w:val="fr-CH"/>
              </w:rPr>
              <w:t>Sexe</w:t>
            </w:r>
          </w:p>
        </w:tc>
        <w:tc>
          <w:tcPr>
            <w:tcW w:w="5389" w:type="dxa"/>
            <w:vAlign w:val="center"/>
          </w:tcPr>
          <w:p w14:paraId="4E0CFFFA" w14:textId="77777777" w:rsidR="00B45FC9" w:rsidRPr="00FD4F59" w:rsidRDefault="00B45FC9" w:rsidP="004C3982">
            <w:pPr>
              <w:pStyle w:val="ListParagraph"/>
              <w:numPr>
                <w:ilvl w:val="0"/>
                <w:numId w:val="47"/>
              </w:numPr>
              <w:tabs>
                <w:tab w:val="left" w:pos="1155"/>
              </w:tabs>
              <w:rPr>
                <w:lang w:val="fr-CH"/>
              </w:rPr>
            </w:pPr>
            <w:r w:rsidRPr="00FD4F59">
              <w:rPr>
                <w:lang w:val="fr-CH"/>
              </w:rPr>
              <w:sym w:font="Wingdings" w:char="F071"/>
            </w:r>
            <w:r w:rsidRPr="00FD4F59">
              <w:rPr>
                <w:lang w:val="fr-CH"/>
              </w:rPr>
              <w:t xml:space="preserve"> Femme</w:t>
            </w:r>
          </w:p>
        </w:tc>
      </w:tr>
      <w:tr w:rsidR="00B45FC9" w:rsidRPr="00FD4F59" w14:paraId="6184ED26" w14:textId="77777777" w:rsidTr="004C3982">
        <w:trPr>
          <w:trHeight w:val="489"/>
        </w:trPr>
        <w:tc>
          <w:tcPr>
            <w:tcW w:w="850" w:type="dxa"/>
          </w:tcPr>
          <w:p w14:paraId="14DE766A" w14:textId="77777777" w:rsidR="00B45FC9" w:rsidRPr="00FD4F59" w:rsidRDefault="00B45FC9" w:rsidP="004C3982">
            <w:pPr>
              <w:tabs>
                <w:tab w:val="left" w:pos="1155"/>
              </w:tabs>
              <w:rPr>
                <w:lang w:val="fr-CH"/>
              </w:rPr>
            </w:pPr>
            <w:r w:rsidRPr="00FD4F59">
              <w:rPr>
                <w:lang w:val="fr-CH"/>
              </w:rPr>
              <w:t>DD03a</w:t>
            </w:r>
          </w:p>
        </w:tc>
        <w:tc>
          <w:tcPr>
            <w:tcW w:w="4535" w:type="dxa"/>
          </w:tcPr>
          <w:p w14:paraId="35718A50" w14:textId="77777777" w:rsidR="00B45FC9" w:rsidRPr="00FD4F59" w:rsidRDefault="00B45FC9" w:rsidP="004C3982">
            <w:pPr>
              <w:tabs>
                <w:tab w:val="left" w:pos="1155"/>
              </w:tabs>
              <w:rPr>
                <w:lang w:val="fr-CH"/>
              </w:rPr>
            </w:pPr>
            <w:r w:rsidRPr="00FD4F59">
              <w:rPr>
                <w:lang w:val="fr-CH"/>
              </w:rPr>
              <w:t>Adresse</w:t>
            </w:r>
          </w:p>
        </w:tc>
        <w:tc>
          <w:tcPr>
            <w:tcW w:w="5389" w:type="dxa"/>
            <w:vAlign w:val="center"/>
          </w:tcPr>
          <w:p w14:paraId="5FD3F5AE" w14:textId="77777777" w:rsidR="00B45FC9" w:rsidRPr="00FD4F59" w:rsidRDefault="00B45FC9" w:rsidP="004C3982">
            <w:pPr>
              <w:tabs>
                <w:tab w:val="left" w:pos="1155"/>
              </w:tabs>
              <w:rPr>
                <w:lang w:val="fr-CH"/>
              </w:rPr>
            </w:pPr>
          </w:p>
        </w:tc>
      </w:tr>
      <w:tr w:rsidR="00B45FC9" w:rsidRPr="00FD4F59" w14:paraId="6A37C9E2" w14:textId="77777777" w:rsidTr="004C3982">
        <w:trPr>
          <w:trHeight w:val="489"/>
        </w:trPr>
        <w:tc>
          <w:tcPr>
            <w:tcW w:w="850" w:type="dxa"/>
          </w:tcPr>
          <w:p w14:paraId="438ABBF2" w14:textId="77777777" w:rsidR="00B45FC9" w:rsidRPr="00FD4F59" w:rsidRDefault="00B45FC9" w:rsidP="004C3982">
            <w:pPr>
              <w:tabs>
                <w:tab w:val="left" w:pos="1155"/>
              </w:tabs>
              <w:rPr>
                <w:lang w:val="fr-CH"/>
              </w:rPr>
            </w:pPr>
            <w:r w:rsidRPr="00FD4F59">
              <w:rPr>
                <w:lang w:val="fr-CH"/>
              </w:rPr>
              <w:t>DD04</w:t>
            </w:r>
          </w:p>
        </w:tc>
        <w:tc>
          <w:tcPr>
            <w:tcW w:w="4535" w:type="dxa"/>
          </w:tcPr>
          <w:p w14:paraId="3C591765" w14:textId="77777777" w:rsidR="00B45FC9" w:rsidRPr="00FD4F59" w:rsidRDefault="00B45FC9" w:rsidP="004C3982">
            <w:pPr>
              <w:tabs>
                <w:tab w:val="left" w:pos="1155"/>
              </w:tabs>
              <w:rPr>
                <w:lang w:val="fr-CH"/>
              </w:rPr>
            </w:pPr>
            <w:r w:rsidRPr="00FD4F59">
              <w:rPr>
                <w:lang w:val="fr-CH"/>
              </w:rPr>
              <w:t>Numéro de téléphone</w:t>
            </w:r>
          </w:p>
        </w:tc>
        <w:tc>
          <w:tcPr>
            <w:tcW w:w="5389" w:type="dxa"/>
            <w:vAlign w:val="center"/>
          </w:tcPr>
          <w:p w14:paraId="40E3476C" w14:textId="77777777" w:rsidR="00B45FC9" w:rsidRPr="00FD4F59" w:rsidRDefault="00B45FC9" w:rsidP="004C3982">
            <w:pPr>
              <w:tabs>
                <w:tab w:val="left" w:pos="1155"/>
              </w:tabs>
              <w:rPr>
                <w:lang w:val="fr-CH"/>
              </w:rPr>
            </w:pPr>
          </w:p>
        </w:tc>
      </w:tr>
      <w:tr w:rsidR="00B45FC9" w:rsidRPr="00FD4F59" w14:paraId="775623E2" w14:textId="77777777" w:rsidTr="004C3982">
        <w:trPr>
          <w:trHeight w:val="489"/>
        </w:trPr>
        <w:tc>
          <w:tcPr>
            <w:tcW w:w="850" w:type="dxa"/>
          </w:tcPr>
          <w:p w14:paraId="7948C029" w14:textId="77777777" w:rsidR="00B45FC9" w:rsidRPr="00FD4F59" w:rsidRDefault="00B45FC9" w:rsidP="004C3982">
            <w:pPr>
              <w:tabs>
                <w:tab w:val="left" w:pos="1155"/>
              </w:tabs>
              <w:rPr>
                <w:lang w:val="fr-CH"/>
              </w:rPr>
            </w:pPr>
            <w:r w:rsidRPr="00FD4F59">
              <w:rPr>
                <w:lang w:val="fr-CH"/>
              </w:rPr>
              <w:t>DD05</w:t>
            </w:r>
          </w:p>
        </w:tc>
        <w:tc>
          <w:tcPr>
            <w:tcW w:w="4535" w:type="dxa"/>
          </w:tcPr>
          <w:p w14:paraId="7700D5A9" w14:textId="77777777" w:rsidR="00B45FC9" w:rsidRPr="00FD4F59" w:rsidRDefault="00B45FC9" w:rsidP="004C3982">
            <w:pPr>
              <w:tabs>
                <w:tab w:val="left" w:pos="1155"/>
              </w:tabs>
              <w:rPr>
                <w:lang w:val="fr-CH"/>
              </w:rPr>
            </w:pPr>
            <w:r w:rsidRPr="00FD4F59">
              <w:rPr>
                <w:rFonts w:cs="Times New Roman"/>
                <w:lang w:val="fr-CH"/>
              </w:rPr>
              <w:t>Quel est votre statut matrimonial ?</w:t>
            </w:r>
          </w:p>
        </w:tc>
        <w:tc>
          <w:tcPr>
            <w:tcW w:w="5389" w:type="dxa"/>
          </w:tcPr>
          <w:p w14:paraId="76119C78" w14:textId="77777777" w:rsidR="00B45FC9" w:rsidRPr="00FD4F59" w:rsidRDefault="00B45FC9" w:rsidP="004C3982">
            <w:pPr>
              <w:pStyle w:val="ListParagraph"/>
              <w:numPr>
                <w:ilvl w:val="0"/>
                <w:numId w:val="1"/>
              </w:numPr>
              <w:tabs>
                <w:tab w:val="left" w:pos="1155"/>
              </w:tabs>
              <w:rPr>
                <w:lang w:val="fr-CH"/>
              </w:rPr>
            </w:pPr>
            <w:r w:rsidRPr="00FD4F59">
              <w:rPr>
                <w:lang w:val="fr-CH"/>
              </w:rPr>
              <w:sym w:font="Wingdings" w:char="F071"/>
            </w:r>
            <w:r w:rsidRPr="00FD4F59">
              <w:rPr>
                <w:lang w:val="fr-CH"/>
              </w:rPr>
              <w:t xml:space="preserve"> Célibataire</w:t>
            </w:r>
          </w:p>
          <w:p w14:paraId="1CAC8CF9" w14:textId="77777777" w:rsidR="00B45FC9" w:rsidRPr="00FD4F59" w:rsidRDefault="00B45FC9" w:rsidP="004C3982">
            <w:pPr>
              <w:pStyle w:val="ListParagraph"/>
              <w:numPr>
                <w:ilvl w:val="0"/>
                <w:numId w:val="1"/>
              </w:numPr>
              <w:tabs>
                <w:tab w:val="left" w:pos="1155"/>
              </w:tabs>
              <w:rPr>
                <w:lang w:val="fr-CH"/>
              </w:rPr>
            </w:pPr>
            <w:r w:rsidRPr="00FD4F59">
              <w:rPr>
                <w:lang w:val="fr-CH"/>
              </w:rPr>
              <w:sym w:font="Wingdings" w:char="F071"/>
            </w:r>
            <w:r w:rsidRPr="00FD4F59">
              <w:rPr>
                <w:lang w:val="fr-CH"/>
              </w:rPr>
              <w:t xml:space="preserve"> Mariée</w:t>
            </w:r>
          </w:p>
          <w:p w14:paraId="22A8FD28" w14:textId="77777777" w:rsidR="00B45FC9" w:rsidRPr="00FD4F59" w:rsidRDefault="00B45FC9" w:rsidP="004C3982">
            <w:pPr>
              <w:pStyle w:val="ListParagraph"/>
              <w:numPr>
                <w:ilvl w:val="0"/>
                <w:numId w:val="1"/>
              </w:numPr>
              <w:tabs>
                <w:tab w:val="left" w:pos="1155"/>
              </w:tabs>
              <w:rPr>
                <w:lang w:val="fr-CH"/>
              </w:rPr>
            </w:pPr>
            <w:r w:rsidRPr="00FD4F59">
              <w:rPr>
                <w:lang w:val="fr-CH"/>
              </w:rPr>
              <w:sym w:font="Wingdings" w:char="F071"/>
            </w:r>
            <w:r w:rsidRPr="00FD4F59">
              <w:rPr>
                <w:lang w:val="fr-CH"/>
              </w:rPr>
              <w:t xml:space="preserve"> Veuve</w:t>
            </w:r>
          </w:p>
          <w:p w14:paraId="4804B30F" w14:textId="77777777" w:rsidR="00B45FC9" w:rsidRPr="00FD4F59" w:rsidRDefault="00B45FC9" w:rsidP="004C3982">
            <w:pPr>
              <w:pStyle w:val="ListParagraph"/>
              <w:numPr>
                <w:ilvl w:val="0"/>
                <w:numId w:val="1"/>
              </w:numPr>
              <w:tabs>
                <w:tab w:val="left" w:pos="1155"/>
              </w:tabs>
              <w:rPr>
                <w:lang w:val="fr-CH"/>
              </w:rPr>
            </w:pPr>
            <w:r w:rsidRPr="00FD4F59">
              <w:rPr>
                <w:lang w:val="fr-CH"/>
              </w:rPr>
              <w:sym w:font="Wingdings" w:char="F071"/>
            </w:r>
            <w:r w:rsidRPr="00FD4F59">
              <w:rPr>
                <w:lang w:val="fr-CH"/>
              </w:rPr>
              <w:t xml:space="preserve"> Divorcée</w:t>
            </w:r>
          </w:p>
        </w:tc>
      </w:tr>
      <w:tr w:rsidR="00B45FC9" w:rsidRPr="00B45FC9" w14:paraId="27687685" w14:textId="77777777" w:rsidTr="004C3982">
        <w:trPr>
          <w:trHeight w:val="489"/>
        </w:trPr>
        <w:tc>
          <w:tcPr>
            <w:tcW w:w="10774" w:type="dxa"/>
            <w:gridSpan w:val="3"/>
            <w:shd w:val="clear" w:color="auto" w:fill="DEEAF6" w:themeFill="accent1" w:themeFillTint="33"/>
            <w:vAlign w:val="center"/>
          </w:tcPr>
          <w:p w14:paraId="3EAB8259" w14:textId="77777777" w:rsidR="00B45FC9" w:rsidRPr="00FD4F59" w:rsidRDefault="00B45FC9" w:rsidP="004C3982">
            <w:pPr>
              <w:tabs>
                <w:tab w:val="left" w:pos="1155"/>
              </w:tabs>
              <w:jc w:val="center"/>
              <w:rPr>
                <w:b/>
                <w:lang w:val="fr-CH"/>
              </w:rPr>
            </w:pPr>
            <w:r w:rsidRPr="00FD4F59">
              <w:rPr>
                <w:b/>
                <w:lang w:val="fr-CH"/>
              </w:rPr>
              <w:t>LES VULNÉRABILITÉS LIÉES AU TRAVAIL FORCÉ</w:t>
            </w:r>
          </w:p>
          <w:p w14:paraId="54B463E0" w14:textId="77777777" w:rsidR="00B45FC9" w:rsidRPr="00FD4F59" w:rsidRDefault="00B45FC9" w:rsidP="004C3982">
            <w:pPr>
              <w:tabs>
                <w:tab w:val="left" w:pos="1155"/>
              </w:tabs>
              <w:rPr>
                <w:b/>
                <w:lang w:val="fr-CH"/>
              </w:rPr>
            </w:pPr>
            <w:r w:rsidRPr="00FD4F59">
              <w:rPr>
                <w:rFonts w:cs="Times New Roman"/>
                <w:b/>
                <w:lang w:val="fr-CH"/>
              </w:rPr>
              <w:t>//INTERVIEWER//:Je vais maintenant vous poser quelques questions sur certains travaux que vous</w:t>
            </w:r>
            <w:r>
              <w:rPr>
                <w:rFonts w:cs="Times New Roman"/>
                <w:b/>
                <w:lang w:val="fr-CH"/>
              </w:rPr>
              <w:t>-même ou un de vos proches</w:t>
            </w:r>
            <w:r w:rsidRPr="00FD4F59">
              <w:rPr>
                <w:rFonts w:cs="Times New Roman"/>
                <w:b/>
                <w:lang w:val="fr-CH"/>
              </w:rPr>
              <w:t xml:space="preserve"> auriez pu avoir à entreprendre contre votre gré ou dans des circonstances déplorables</w:t>
            </w:r>
          </w:p>
        </w:tc>
      </w:tr>
      <w:tr w:rsidR="00B45FC9" w:rsidRPr="006C00BB" w14:paraId="5DC4F970" w14:textId="77777777" w:rsidTr="004C3982">
        <w:trPr>
          <w:trHeight w:val="1098"/>
        </w:trPr>
        <w:tc>
          <w:tcPr>
            <w:tcW w:w="850" w:type="dxa"/>
          </w:tcPr>
          <w:p w14:paraId="6D97A69A" w14:textId="77777777" w:rsidR="00B45FC9" w:rsidRPr="006C00BB" w:rsidRDefault="00B45FC9" w:rsidP="004C3982">
            <w:pPr>
              <w:tabs>
                <w:tab w:val="left" w:pos="1155"/>
              </w:tabs>
              <w:rPr>
                <w:lang w:val="fr-CH"/>
              </w:rPr>
            </w:pPr>
            <w:r w:rsidRPr="006C00BB">
              <w:rPr>
                <w:lang w:val="fr-CH"/>
              </w:rPr>
              <w:t>F0</w:t>
            </w:r>
          </w:p>
        </w:tc>
        <w:tc>
          <w:tcPr>
            <w:tcW w:w="4535" w:type="dxa"/>
          </w:tcPr>
          <w:p w14:paraId="6DDF5D6D" w14:textId="77777777" w:rsidR="00B45FC9" w:rsidRPr="006C00BB" w:rsidRDefault="00B45FC9" w:rsidP="004C3982">
            <w:pPr>
              <w:tabs>
                <w:tab w:val="left" w:pos="5706"/>
              </w:tabs>
              <w:rPr>
                <w:lang w:val="fr-CH"/>
              </w:rPr>
            </w:pPr>
            <w:r w:rsidRPr="006C00BB">
              <w:rPr>
                <w:lang w:val="fr-CH"/>
              </w:rPr>
              <w:t>Avez-vous connaissance d’un proche parent (oncle, tante, frère, sœur, cousin) qui a déjà été forcé de travailler pour une autre personne, en raison de la tradition ?</w:t>
            </w:r>
          </w:p>
        </w:tc>
        <w:tc>
          <w:tcPr>
            <w:tcW w:w="5389" w:type="dxa"/>
          </w:tcPr>
          <w:p w14:paraId="2D1005A0" w14:textId="77777777" w:rsidR="00B45FC9" w:rsidRPr="006C00BB" w:rsidRDefault="00B45FC9" w:rsidP="004C3982">
            <w:pPr>
              <w:pStyle w:val="ListParagraph"/>
              <w:numPr>
                <w:ilvl w:val="0"/>
                <w:numId w:val="57"/>
              </w:numPr>
              <w:tabs>
                <w:tab w:val="left" w:pos="1155"/>
              </w:tabs>
              <w:rPr>
                <w:lang w:val="fr-CH"/>
              </w:rPr>
            </w:pPr>
            <w:r w:rsidRPr="006C00BB">
              <w:rPr>
                <w:lang w:val="fr-CH"/>
              </w:rPr>
              <w:sym w:font="Wingdings" w:char="F071"/>
            </w:r>
            <w:r w:rsidRPr="006C00BB">
              <w:rPr>
                <w:lang w:val="fr-CH"/>
              </w:rPr>
              <w:t xml:space="preserve">  Oui </w:t>
            </w:r>
          </w:p>
          <w:p w14:paraId="5AB49BAC" w14:textId="77777777" w:rsidR="00B45FC9" w:rsidRPr="006C00BB" w:rsidRDefault="00B45FC9" w:rsidP="004C3982">
            <w:pPr>
              <w:pStyle w:val="ListParagraph"/>
              <w:numPr>
                <w:ilvl w:val="0"/>
                <w:numId w:val="57"/>
              </w:numPr>
              <w:tabs>
                <w:tab w:val="left" w:pos="1155"/>
              </w:tabs>
              <w:rPr>
                <w:lang w:val="fr-CH"/>
              </w:rPr>
            </w:pPr>
            <w:r w:rsidRPr="006C00BB">
              <w:rPr>
                <w:lang w:val="fr-CH"/>
              </w:rPr>
              <w:sym w:font="Wingdings" w:char="F071"/>
            </w:r>
            <w:r w:rsidRPr="006C00BB">
              <w:rPr>
                <w:lang w:val="fr-CH"/>
              </w:rPr>
              <w:t xml:space="preserve">  Non</w:t>
            </w:r>
          </w:p>
        </w:tc>
      </w:tr>
      <w:tr w:rsidR="00B45FC9" w:rsidRPr="006C00BB" w14:paraId="4E4D052D" w14:textId="77777777" w:rsidTr="004C3982">
        <w:trPr>
          <w:trHeight w:val="1098"/>
        </w:trPr>
        <w:tc>
          <w:tcPr>
            <w:tcW w:w="850" w:type="dxa"/>
          </w:tcPr>
          <w:p w14:paraId="68A2235D" w14:textId="77777777" w:rsidR="00B45FC9" w:rsidRPr="006C00BB" w:rsidRDefault="00B45FC9" w:rsidP="004C3982">
            <w:pPr>
              <w:tabs>
                <w:tab w:val="left" w:pos="1155"/>
              </w:tabs>
              <w:rPr>
                <w:lang w:val="fr-CH"/>
              </w:rPr>
            </w:pPr>
            <w:r w:rsidRPr="006C00BB">
              <w:rPr>
                <w:lang w:val="fr-CH"/>
              </w:rPr>
              <w:t>F0.1</w:t>
            </w:r>
          </w:p>
        </w:tc>
        <w:tc>
          <w:tcPr>
            <w:tcW w:w="4535" w:type="dxa"/>
          </w:tcPr>
          <w:p w14:paraId="2F339348" w14:textId="77777777" w:rsidR="00B45FC9" w:rsidRPr="006C00BB" w:rsidRDefault="00B45FC9" w:rsidP="004C3982">
            <w:pPr>
              <w:tabs>
                <w:tab w:val="left" w:pos="5706"/>
              </w:tabs>
              <w:rPr>
                <w:lang w:val="fr-CH"/>
              </w:rPr>
            </w:pPr>
            <w:r w:rsidRPr="006C00BB">
              <w:rPr>
                <w:lang w:val="fr-CH"/>
              </w:rPr>
              <w:t>Si F0 est oui, que représente cette(ces) personne(s) </w:t>
            </w:r>
            <w:r>
              <w:rPr>
                <w:lang w:val="fr-CH"/>
              </w:rPr>
              <w:t>pour</w:t>
            </w:r>
            <w:r w:rsidRPr="006C00BB">
              <w:rPr>
                <w:lang w:val="fr-CH"/>
              </w:rPr>
              <w:t xml:space="preserve"> vous? (Plusieurs réponses à la fois sont possibles)</w:t>
            </w:r>
          </w:p>
        </w:tc>
        <w:tc>
          <w:tcPr>
            <w:tcW w:w="5389" w:type="dxa"/>
          </w:tcPr>
          <w:p w14:paraId="68A60B98" w14:textId="77777777" w:rsidR="00B45FC9" w:rsidRPr="006C00BB" w:rsidRDefault="00B45FC9" w:rsidP="004C3982">
            <w:pPr>
              <w:pStyle w:val="ListParagraph"/>
              <w:numPr>
                <w:ilvl w:val="0"/>
                <w:numId w:val="58"/>
              </w:numPr>
              <w:tabs>
                <w:tab w:val="left" w:pos="1155"/>
              </w:tabs>
              <w:spacing w:after="160" w:line="259" w:lineRule="auto"/>
              <w:rPr>
                <w:lang w:val="fr-CH"/>
              </w:rPr>
            </w:pPr>
            <w:r w:rsidRPr="006C00BB">
              <w:rPr>
                <w:lang w:val="fr-CH"/>
              </w:rPr>
              <w:sym w:font="Wingdings" w:char="F071"/>
            </w:r>
            <w:r w:rsidRPr="006C00BB">
              <w:rPr>
                <w:lang w:val="fr-CH"/>
              </w:rPr>
              <w:t xml:space="preserve"> Père </w:t>
            </w:r>
          </w:p>
          <w:p w14:paraId="4517A946" w14:textId="77777777" w:rsidR="00B45FC9" w:rsidRPr="006C00BB" w:rsidRDefault="00B45FC9" w:rsidP="004C3982">
            <w:pPr>
              <w:pStyle w:val="ListParagraph"/>
              <w:numPr>
                <w:ilvl w:val="0"/>
                <w:numId w:val="58"/>
              </w:numPr>
              <w:tabs>
                <w:tab w:val="left" w:pos="1155"/>
              </w:tabs>
              <w:spacing w:after="160" w:line="259" w:lineRule="auto"/>
              <w:rPr>
                <w:lang w:val="fr-CH"/>
              </w:rPr>
            </w:pPr>
            <w:r w:rsidRPr="006C00BB">
              <w:rPr>
                <w:lang w:val="fr-CH"/>
              </w:rPr>
              <w:sym w:font="Wingdings" w:char="F071"/>
            </w:r>
            <w:r w:rsidRPr="006C00BB">
              <w:rPr>
                <w:lang w:val="fr-CH"/>
              </w:rPr>
              <w:t xml:space="preserve"> Mère</w:t>
            </w:r>
          </w:p>
          <w:p w14:paraId="37C5C137" w14:textId="77777777" w:rsidR="00B45FC9" w:rsidRPr="006C00BB" w:rsidRDefault="00B45FC9" w:rsidP="004C3982">
            <w:pPr>
              <w:pStyle w:val="ListParagraph"/>
              <w:numPr>
                <w:ilvl w:val="0"/>
                <w:numId w:val="58"/>
              </w:numPr>
              <w:tabs>
                <w:tab w:val="left" w:pos="1155"/>
              </w:tabs>
              <w:spacing w:after="160" w:line="259" w:lineRule="auto"/>
              <w:rPr>
                <w:lang w:val="fr-CH"/>
              </w:rPr>
            </w:pPr>
            <w:r w:rsidRPr="006C00BB">
              <w:rPr>
                <w:lang w:val="fr-CH"/>
              </w:rPr>
              <w:sym w:font="Wingdings" w:char="F071"/>
            </w:r>
            <w:r w:rsidRPr="006C00BB">
              <w:rPr>
                <w:lang w:val="fr-CH"/>
              </w:rPr>
              <w:t xml:space="preserve"> Oncle</w:t>
            </w:r>
          </w:p>
          <w:p w14:paraId="38922C34" w14:textId="77777777" w:rsidR="00B45FC9" w:rsidRPr="006C00BB" w:rsidRDefault="00B45FC9" w:rsidP="004C3982">
            <w:pPr>
              <w:pStyle w:val="ListParagraph"/>
              <w:numPr>
                <w:ilvl w:val="0"/>
                <w:numId w:val="58"/>
              </w:numPr>
              <w:tabs>
                <w:tab w:val="left" w:pos="1155"/>
              </w:tabs>
              <w:spacing w:after="160" w:line="259" w:lineRule="auto"/>
              <w:rPr>
                <w:lang w:val="fr-CH"/>
              </w:rPr>
            </w:pPr>
            <w:r w:rsidRPr="006C00BB">
              <w:rPr>
                <w:lang w:val="fr-CH"/>
              </w:rPr>
              <w:sym w:font="Wingdings" w:char="F071"/>
            </w:r>
            <w:r w:rsidRPr="006C00BB">
              <w:rPr>
                <w:lang w:val="fr-CH"/>
              </w:rPr>
              <w:t xml:space="preserve"> Tante</w:t>
            </w:r>
          </w:p>
          <w:p w14:paraId="5AB69CD5" w14:textId="77777777" w:rsidR="00B45FC9" w:rsidRPr="006C00BB" w:rsidRDefault="00B45FC9" w:rsidP="004C3982">
            <w:pPr>
              <w:pStyle w:val="ListParagraph"/>
              <w:numPr>
                <w:ilvl w:val="0"/>
                <w:numId w:val="58"/>
              </w:numPr>
              <w:tabs>
                <w:tab w:val="left" w:pos="1155"/>
              </w:tabs>
              <w:spacing w:after="160" w:line="259" w:lineRule="auto"/>
              <w:rPr>
                <w:lang w:val="fr-CH"/>
              </w:rPr>
            </w:pPr>
            <w:r w:rsidRPr="006C00BB">
              <w:rPr>
                <w:lang w:val="fr-CH"/>
              </w:rPr>
              <w:sym w:font="Wingdings" w:char="F071"/>
            </w:r>
            <w:r w:rsidRPr="006C00BB">
              <w:rPr>
                <w:lang w:val="fr-CH"/>
              </w:rPr>
              <w:t xml:space="preserve"> Frère</w:t>
            </w:r>
          </w:p>
          <w:p w14:paraId="2AAB7E55" w14:textId="77777777" w:rsidR="00B45FC9" w:rsidRPr="006C00BB" w:rsidRDefault="00B45FC9" w:rsidP="004C3982">
            <w:pPr>
              <w:pStyle w:val="ListParagraph"/>
              <w:numPr>
                <w:ilvl w:val="0"/>
                <w:numId w:val="58"/>
              </w:numPr>
              <w:tabs>
                <w:tab w:val="left" w:pos="1155"/>
              </w:tabs>
              <w:spacing w:after="160" w:line="259" w:lineRule="auto"/>
              <w:rPr>
                <w:lang w:val="fr-CH"/>
              </w:rPr>
            </w:pPr>
            <w:r w:rsidRPr="006C00BB">
              <w:rPr>
                <w:lang w:val="fr-CH"/>
              </w:rPr>
              <w:sym w:font="Wingdings" w:char="F071"/>
            </w:r>
            <w:r w:rsidRPr="006C00BB">
              <w:rPr>
                <w:lang w:val="fr-CH"/>
              </w:rPr>
              <w:t xml:space="preserve"> Sœur</w:t>
            </w:r>
          </w:p>
          <w:p w14:paraId="101A4C63" w14:textId="77777777" w:rsidR="00B45FC9" w:rsidRPr="006C00BB" w:rsidRDefault="00B45FC9" w:rsidP="004C3982">
            <w:pPr>
              <w:pStyle w:val="ListParagraph"/>
              <w:numPr>
                <w:ilvl w:val="0"/>
                <w:numId w:val="58"/>
              </w:numPr>
              <w:tabs>
                <w:tab w:val="left" w:pos="1155"/>
              </w:tabs>
              <w:spacing w:after="160" w:line="259" w:lineRule="auto"/>
              <w:rPr>
                <w:lang w:val="fr-CH"/>
              </w:rPr>
            </w:pPr>
            <w:r w:rsidRPr="006C00BB">
              <w:rPr>
                <w:lang w:val="fr-CH"/>
              </w:rPr>
              <w:sym w:font="Wingdings" w:char="F071"/>
            </w:r>
            <w:r w:rsidRPr="006C00BB">
              <w:rPr>
                <w:lang w:val="fr-CH"/>
              </w:rPr>
              <w:t xml:space="preserve"> Cousin</w:t>
            </w:r>
          </w:p>
          <w:p w14:paraId="5BF12CB5" w14:textId="77777777" w:rsidR="00B45FC9" w:rsidRPr="006C00BB" w:rsidRDefault="00B45FC9" w:rsidP="004C3982">
            <w:pPr>
              <w:pStyle w:val="ListParagraph"/>
              <w:numPr>
                <w:ilvl w:val="0"/>
                <w:numId w:val="58"/>
              </w:numPr>
              <w:tabs>
                <w:tab w:val="left" w:pos="1155"/>
              </w:tabs>
              <w:spacing w:after="160" w:line="259" w:lineRule="auto"/>
              <w:rPr>
                <w:lang w:val="fr-CH"/>
              </w:rPr>
            </w:pPr>
            <w:r w:rsidRPr="006C00BB">
              <w:rPr>
                <w:lang w:val="fr-CH"/>
              </w:rPr>
              <w:sym w:font="Wingdings" w:char="F071"/>
            </w:r>
            <w:r w:rsidRPr="006C00BB">
              <w:rPr>
                <w:lang w:val="fr-CH"/>
              </w:rPr>
              <w:t xml:space="preserve"> Autre, précisez _________________________</w:t>
            </w:r>
          </w:p>
        </w:tc>
      </w:tr>
      <w:tr w:rsidR="00B45FC9" w:rsidRPr="006C00BB" w14:paraId="569E6855" w14:textId="77777777" w:rsidTr="004C3982">
        <w:trPr>
          <w:trHeight w:val="1098"/>
        </w:trPr>
        <w:tc>
          <w:tcPr>
            <w:tcW w:w="850" w:type="dxa"/>
          </w:tcPr>
          <w:p w14:paraId="7BCC7EFD" w14:textId="77777777" w:rsidR="00B45FC9" w:rsidRPr="006C00BB" w:rsidRDefault="00B45FC9" w:rsidP="004C3982">
            <w:pPr>
              <w:tabs>
                <w:tab w:val="left" w:pos="1155"/>
              </w:tabs>
              <w:rPr>
                <w:lang w:val="fr-CH"/>
              </w:rPr>
            </w:pPr>
            <w:r w:rsidRPr="006C00BB">
              <w:rPr>
                <w:lang w:val="fr-CH"/>
              </w:rPr>
              <w:t>F0.2</w:t>
            </w:r>
          </w:p>
        </w:tc>
        <w:tc>
          <w:tcPr>
            <w:tcW w:w="4535" w:type="dxa"/>
          </w:tcPr>
          <w:p w14:paraId="6F30A279" w14:textId="77777777" w:rsidR="00B45FC9" w:rsidRPr="006C00BB" w:rsidRDefault="00B45FC9" w:rsidP="004C3982">
            <w:pPr>
              <w:tabs>
                <w:tab w:val="left" w:pos="5706"/>
              </w:tabs>
              <w:rPr>
                <w:lang w:val="fr-CH"/>
              </w:rPr>
            </w:pPr>
            <w:r w:rsidRPr="006C00BB">
              <w:rPr>
                <w:lang w:val="fr-CH"/>
              </w:rPr>
              <w:t>Pourriez-vous nous donne</w:t>
            </w:r>
            <w:r>
              <w:rPr>
                <w:lang w:val="fr-CH"/>
              </w:rPr>
              <w:t>r</w:t>
            </w:r>
            <w:r w:rsidRPr="006C00BB">
              <w:rPr>
                <w:lang w:val="fr-CH"/>
              </w:rPr>
              <w:t xml:space="preserve"> quelques exemples de tâches que cette(ces) personne(s) a été contraint à faire ? (Plusieurs réponses à la fois sont possibles)</w:t>
            </w:r>
          </w:p>
        </w:tc>
        <w:tc>
          <w:tcPr>
            <w:tcW w:w="5389" w:type="dxa"/>
          </w:tcPr>
          <w:p w14:paraId="37D5F1D2" w14:textId="77777777" w:rsidR="00B45FC9" w:rsidRPr="006C00BB" w:rsidRDefault="00B45FC9" w:rsidP="004C3982">
            <w:pPr>
              <w:pStyle w:val="ListParagraph"/>
              <w:numPr>
                <w:ilvl w:val="0"/>
                <w:numId w:val="18"/>
              </w:numPr>
              <w:tabs>
                <w:tab w:val="left" w:pos="1155"/>
              </w:tabs>
              <w:rPr>
                <w:lang w:val="fr-CH"/>
              </w:rPr>
            </w:pPr>
            <w:r w:rsidRPr="006C00BB">
              <w:rPr>
                <w:lang w:val="fr-CH"/>
              </w:rPr>
              <w:sym w:font="Wingdings" w:char="F071"/>
            </w:r>
            <w:r w:rsidRPr="006C00BB">
              <w:rPr>
                <w:lang w:val="fr-CH"/>
              </w:rPr>
              <w:t xml:space="preserve"> Heures de travail excessives, avec repos limité  </w:t>
            </w:r>
          </w:p>
          <w:p w14:paraId="25AAD47D" w14:textId="77777777" w:rsidR="00B45FC9" w:rsidRPr="006C00BB" w:rsidRDefault="00B45FC9" w:rsidP="004C3982">
            <w:pPr>
              <w:pStyle w:val="ListParagraph"/>
              <w:numPr>
                <w:ilvl w:val="0"/>
                <w:numId w:val="18"/>
              </w:numPr>
              <w:tabs>
                <w:tab w:val="left" w:pos="1155"/>
              </w:tabs>
              <w:rPr>
                <w:lang w:val="fr-CH"/>
              </w:rPr>
            </w:pPr>
            <w:r w:rsidRPr="006C00BB">
              <w:rPr>
                <w:lang w:val="fr-CH"/>
              </w:rPr>
              <w:sym w:font="Wingdings" w:char="F071"/>
            </w:r>
            <w:r w:rsidRPr="006C00BB">
              <w:rPr>
                <w:lang w:val="fr-CH"/>
              </w:rPr>
              <w:t xml:space="preserve"> Tâches allant au-delà du contrat (ou de ce qui avait été convenu à initialement)</w:t>
            </w:r>
          </w:p>
          <w:p w14:paraId="25A69907" w14:textId="77777777" w:rsidR="00B45FC9" w:rsidRPr="006C00BB" w:rsidRDefault="00B45FC9" w:rsidP="004C3982">
            <w:pPr>
              <w:pStyle w:val="ListParagraph"/>
              <w:numPr>
                <w:ilvl w:val="0"/>
                <w:numId w:val="18"/>
              </w:numPr>
              <w:tabs>
                <w:tab w:val="left" w:pos="1155"/>
              </w:tabs>
              <w:rPr>
                <w:lang w:val="fr-CH"/>
              </w:rPr>
            </w:pPr>
            <w:r w:rsidRPr="006C00BB">
              <w:rPr>
                <w:lang w:val="fr-CH"/>
              </w:rPr>
              <w:sym w:font="Wingdings" w:char="F071"/>
            </w:r>
            <w:r w:rsidRPr="006C00BB">
              <w:rPr>
                <w:lang w:val="fr-CH"/>
              </w:rPr>
              <w:t xml:space="preserve"> Travailler seul / ne pas avoir le droit de communiquer avec les autres ou de faire de visite à votre famille</w:t>
            </w:r>
          </w:p>
          <w:p w14:paraId="03495E50" w14:textId="77777777" w:rsidR="00B45FC9" w:rsidRPr="006C00BB" w:rsidRDefault="00B45FC9" w:rsidP="004C3982">
            <w:pPr>
              <w:pStyle w:val="ListParagraph"/>
              <w:numPr>
                <w:ilvl w:val="0"/>
                <w:numId w:val="18"/>
              </w:numPr>
              <w:tabs>
                <w:tab w:val="left" w:pos="1155"/>
              </w:tabs>
              <w:rPr>
                <w:lang w:val="fr-CH"/>
              </w:rPr>
            </w:pPr>
            <w:r w:rsidRPr="006C00BB">
              <w:rPr>
                <w:lang w:val="fr-CH"/>
              </w:rPr>
              <w:sym w:font="Wingdings" w:char="F071"/>
            </w:r>
            <w:r w:rsidRPr="006C00BB">
              <w:rPr>
                <w:lang w:val="fr-CH"/>
              </w:rPr>
              <w:t xml:space="preserve"> Cultiver son champ</w:t>
            </w:r>
          </w:p>
          <w:p w14:paraId="30B3E274" w14:textId="77777777" w:rsidR="00B45FC9" w:rsidRPr="006C00BB" w:rsidRDefault="00B45FC9" w:rsidP="004C3982">
            <w:pPr>
              <w:pStyle w:val="ListParagraph"/>
              <w:numPr>
                <w:ilvl w:val="0"/>
                <w:numId w:val="18"/>
              </w:numPr>
              <w:tabs>
                <w:tab w:val="left" w:pos="1155"/>
              </w:tabs>
              <w:rPr>
                <w:lang w:val="fr-CH"/>
              </w:rPr>
            </w:pPr>
            <w:r w:rsidRPr="006C00BB">
              <w:rPr>
                <w:lang w:val="fr-CH"/>
              </w:rPr>
              <w:sym w:font="Wingdings" w:char="F071"/>
            </w:r>
            <w:r w:rsidRPr="006C00BB">
              <w:rPr>
                <w:lang w:val="fr-CH"/>
              </w:rPr>
              <w:t xml:space="preserve"> Conduire ses animaux au pâturage</w:t>
            </w:r>
          </w:p>
          <w:p w14:paraId="00034940" w14:textId="77777777" w:rsidR="00B45FC9" w:rsidRPr="006C00BB" w:rsidRDefault="00B45FC9" w:rsidP="004C3982">
            <w:pPr>
              <w:pStyle w:val="ListParagraph"/>
              <w:numPr>
                <w:ilvl w:val="0"/>
                <w:numId w:val="18"/>
              </w:numPr>
              <w:tabs>
                <w:tab w:val="left" w:pos="1155"/>
              </w:tabs>
              <w:rPr>
                <w:lang w:val="fr-CH"/>
              </w:rPr>
            </w:pPr>
            <w:r w:rsidRPr="006C00BB">
              <w:rPr>
                <w:lang w:val="fr-CH"/>
              </w:rPr>
              <w:sym w:font="Wingdings" w:char="F071"/>
            </w:r>
            <w:r w:rsidRPr="006C00BB">
              <w:rPr>
                <w:lang w:val="fr-CH"/>
              </w:rPr>
              <w:t xml:space="preserve"> Prendre soin de ses enfants</w:t>
            </w:r>
          </w:p>
          <w:p w14:paraId="191DBCD9" w14:textId="77777777" w:rsidR="00B45FC9" w:rsidRPr="006C00BB" w:rsidRDefault="00B45FC9" w:rsidP="004C3982">
            <w:pPr>
              <w:pStyle w:val="ListParagraph"/>
              <w:numPr>
                <w:ilvl w:val="0"/>
                <w:numId w:val="18"/>
              </w:numPr>
              <w:tabs>
                <w:tab w:val="left" w:pos="1155"/>
              </w:tabs>
              <w:rPr>
                <w:lang w:val="fr-CH"/>
              </w:rPr>
            </w:pPr>
            <w:r w:rsidRPr="006C00BB">
              <w:rPr>
                <w:lang w:val="fr-CH"/>
              </w:rPr>
              <w:sym w:font="Wingdings" w:char="F071"/>
            </w:r>
            <w:r w:rsidRPr="006C00BB">
              <w:rPr>
                <w:lang w:val="fr-CH"/>
              </w:rPr>
              <w:t xml:space="preserve"> Forcé d'effectuer des travaux domestiques</w:t>
            </w:r>
          </w:p>
          <w:p w14:paraId="24E284D6" w14:textId="77777777" w:rsidR="00B45FC9" w:rsidRPr="006C00BB" w:rsidRDefault="00B45FC9" w:rsidP="004C3982">
            <w:pPr>
              <w:pStyle w:val="ListParagraph"/>
              <w:numPr>
                <w:ilvl w:val="0"/>
                <w:numId w:val="18"/>
              </w:numPr>
              <w:tabs>
                <w:tab w:val="left" w:pos="1155"/>
              </w:tabs>
              <w:rPr>
                <w:lang w:val="fr-CH"/>
              </w:rPr>
            </w:pPr>
            <w:r w:rsidRPr="006C00BB">
              <w:rPr>
                <w:lang w:val="fr-CH"/>
              </w:rPr>
              <w:sym w:font="Wingdings" w:char="F071"/>
            </w:r>
            <w:r w:rsidRPr="006C00BB">
              <w:rPr>
                <w:lang w:val="fr-CH"/>
              </w:rPr>
              <w:t xml:space="preserve"> Forcé de travailler lorsqu'il est malade ou blessé</w:t>
            </w:r>
          </w:p>
          <w:p w14:paraId="210EC94B" w14:textId="77777777" w:rsidR="00B45FC9" w:rsidRPr="006C00BB" w:rsidRDefault="00B45FC9" w:rsidP="004C3982">
            <w:pPr>
              <w:pStyle w:val="ListParagraph"/>
              <w:numPr>
                <w:ilvl w:val="0"/>
                <w:numId w:val="18"/>
              </w:numPr>
              <w:tabs>
                <w:tab w:val="left" w:pos="1155"/>
              </w:tabs>
              <w:rPr>
                <w:lang w:val="fr-CH"/>
              </w:rPr>
            </w:pPr>
            <w:r w:rsidRPr="006C00BB">
              <w:rPr>
                <w:lang w:val="fr-CH"/>
              </w:rPr>
              <w:sym w:font="Wingdings" w:char="F071"/>
            </w:r>
            <w:r w:rsidRPr="006C00BB">
              <w:rPr>
                <w:lang w:val="fr-CH"/>
              </w:rPr>
              <w:t xml:space="preserve"> Forcé de fournir des services sexuels</w:t>
            </w:r>
          </w:p>
          <w:p w14:paraId="4F4CFF46" w14:textId="77777777" w:rsidR="00B45FC9" w:rsidRPr="006C00BB" w:rsidRDefault="00B45FC9" w:rsidP="004C3982">
            <w:pPr>
              <w:pStyle w:val="ListParagraph"/>
              <w:numPr>
                <w:ilvl w:val="0"/>
                <w:numId w:val="18"/>
              </w:numPr>
              <w:tabs>
                <w:tab w:val="left" w:pos="1155"/>
              </w:tabs>
              <w:rPr>
                <w:lang w:val="fr-CH"/>
              </w:rPr>
            </w:pPr>
            <w:r w:rsidRPr="006C00BB">
              <w:rPr>
                <w:lang w:val="fr-CH"/>
              </w:rPr>
              <w:sym w:font="Wingdings" w:char="F071"/>
            </w:r>
            <w:r w:rsidRPr="006C00BB">
              <w:rPr>
                <w:lang w:val="fr-CH"/>
              </w:rPr>
              <w:t xml:space="preserve"> Travail non rémunéré</w:t>
            </w:r>
          </w:p>
          <w:p w14:paraId="57EA0B64" w14:textId="77777777" w:rsidR="00B45FC9" w:rsidRPr="006C00BB" w:rsidRDefault="00B45FC9" w:rsidP="004C3982">
            <w:pPr>
              <w:pStyle w:val="ListParagraph"/>
              <w:numPr>
                <w:ilvl w:val="0"/>
                <w:numId w:val="18"/>
              </w:numPr>
              <w:tabs>
                <w:tab w:val="left" w:pos="1155"/>
              </w:tabs>
              <w:rPr>
                <w:lang w:val="fr-CH"/>
              </w:rPr>
            </w:pPr>
            <w:r w:rsidRPr="006C00BB">
              <w:rPr>
                <w:lang w:val="fr-CH"/>
              </w:rPr>
              <w:sym w:font="Wingdings" w:char="F071"/>
            </w:r>
            <w:r w:rsidRPr="006C00BB">
              <w:rPr>
                <w:lang w:val="fr-CH"/>
              </w:rPr>
              <w:t xml:space="preserve"> Autre (précisez)___________________</w:t>
            </w:r>
          </w:p>
          <w:p w14:paraId="48C3CD26" w14:textId="77777777" w:rsidR="00B45FC9" w:rsidRPr="006C00BB" w:rsidRDefault="00B45FC9" w:rsidP="004C3982">
            <w:pPr>
              <w:tabs>
                <w:tab w:val="left" w:pos="1155"/>
              </w:tabs>
              <w:rPr>
                <w:lang w:val="fr-CH"/>
              </w:rPr>
            </w:pPr>
            <w:r w:rsidRPr="006C00BB">
              <w:rPr>
                <w:lang w:val="fr-CH"/>
              </w:rPr>
              <w:sym w:font="Wingdings" w:char="F071"/>
            </w:r>
            <w:r w:rsidRPr="006C00BB">
              <w:rPr>
                <w:lang w:val="fr-CH"/>
              </w:rPr>
              <w:t xml:space="preserve"> Je ne sais pas</w:t>
            </w:r>
          </w:p>
          <w:p w14:paraId="1AA21222" w14:textId="77777777" w:rsidR="00B45FC9" w:rsidRPr="006C00BB" w:rsidRDefault="00B45FC9" w:rsidP="004C3982">
            <w:pPr>
              <w:tabs>
                <w:tab w:val="left" w:pos="1155"/>
              </w:tabs>
              <w:rPr>
                <w:lang w:val="fr-CH"/>
              </w:rPr>
            </w:pPr>
            <w:r w:rsidRPr="006C00BB">
              <w:rPr>
                <w:lang w:val="fr-CH"/>
              </w:rPr>
              <w:sym w:font="Wingdings" w:char="F071"/>
            </w:r>
            <w:r w:rsidRPr="006C00BB">
              <w:rPr>
                <w:lang w:val="fr-CH"/>
              </w:rPr>
              <w:t xml:space="preserve"> REF</w:t>
            </w:r>
          </w:p>
        </w:tc>
      </w:tr>
      <w:tr w:rsidR="00B45FC9" w:rsidRPr="006C00BB" w14:paraId="710EB1E9" w14:textId="77777777" w:rsidTr="004C3982">
        <w:trPr>
          <w:trHeight w:val="1098"/>
        </w:trPr>
        <w:tc>
          <w:tcPr>
            <w:tcW w:w="850" w:type="dxa"/>
          </w:tcPr>
          <w:p w14:paraId="161577BF" w14:textId="77777777" w:rsidR="00B45FC9" w:rsidRPr="006C00BB" w:rsidRDefault="00B45FC9" w:rsidP="004C3982">
            <w:pPr>
              <w:tabs>
                <w:tab w:val="left" w:pos="1155"/>
              </w:tabs>
              <w:rPr>
                <w:lang w:val="fr-CH"/>
              </w:rPr>
            </w:pPr>
            <w:r w:rsidRPr="006C00BB">
              <w:rPr>
                <w:lang w:val="fr-CH"/>
              </w:rPr>
              <w:t>F0.3</w:t>
            </w:r>
          </w:p>
        </w:tc>
        <w:tc>
          <w:tcPr>
            <w:tcW w:w="4535" w:type="dxa"/>
          </w:tcPr>
          <w:p w14:paraId="509F9F52" w14:textId="77777777" w:rsidR="00B45FC9" w:rsidRPr="006C00BB" w:rsidRDefault="00B45FC9" w:rsidP="004C3982">
            <w:pPr>
              <w:tabs>
                <w:tab w:val="left" w:pos="5706"/>
              </w:tabs>
              <w:rPr>
                <w:lang w:val="fr-CH"/>
              </w:rPr>
            </w:pPr>
            <w:r w:rsidRPr="006C00BB">
              <w:rPr>
                <w:lang w:val="fr-CH"/>
              </w:rPr>
              <w:t xml:space="preserve">Selon vous, que se </w:t>
            </w:r>
            <w:proofErr w:type="spellStart"/>
            <w:r w:rsidRPr="006C00BB">
              <w:rPr>
                <w:lang w:val="fr-CH"/>
              </w:rPr>
              <w:t>passerait-il</w:t>
            </w:r>
            <w:proofErr w:type="spellEnd"/>
            <w:r w:rsidRPr="006C00BB">
              <w:rPr>
                <w:lang w:val="fr-CH"/>
              </w:rPr>
              <w:t xml:space="preserve"> si ce proche parent refusait de faire le travail ? </w:t>
            </w:r>
          </w:p>
        </w:tc>
        <w:tc>
          <w:tcPr>
            <w:tcW w:w="5389" w:type="dxa"/>
          </w:tcPr>
          <w:p w14:paraId="16AFEAD4" w14:textId="77777777" w:rsidR="00B45FC9" w:rsidRPr="006C00BB" w:rsidRDefault="00B45FC9" w:rsidP="004C3982">
            <w:pPr>
              <w:pStyle w:val="ListParagraph"/>
              <w:numPr>
                <w:ilvl w:val="0"/>
                <w:numId w:val="20"/>
              </w:numPr>
              <w:tabs>
                <w:tab w:val="left" w:pos="1155"/>
              </w:tabs>
              <w:rPr>
                <w:lang w:val="fr-CH"/>
              </w:rPr>
            </w:pPr>
            <w:r w:rsidRPr="006C00BB">
              <w:rPr>
                <w:lang w:val="fr-CH"/>
              </w:rPr>
              <w:sym w:font="Wingdings" w:char="F071"/>
            </w:r>
            <w:r w:rsidRPr="006C00BB">
              <w:rPr>
                <w:lang w:val="fr-CH"/>
              </w:rPr>
              <w:t xml:space="preserve"> Perte des terres, d’abris ou d‘autres biens  </w:t>
            </w:r>
          </w:p>
          <w:p w14:paraId="75D078EA" w14:textId="77777777" w:rsidR="00B45FC9" w:rsidRPr="006C00BB" w:rsidRDefault="00B45FC9" w:rsidP="004C3982">
            <w:pPr>
              <w:pStyle w:val="ListParagraph"/>
              <w:numPr>
                <w:ilvl w:val="0"/>
                <w:numId w:val="20"/>
              </w:numPr>
              <w:tabs>
                <w:tab w:val="left" w:pos="1155"/>
              </w:tabs>
              <w:rPr>
                <w:lang w:val="fr-CH"/>
              </w:rPr>
            </w:pPr>
            <w:r w:rsidRPr="006C00BB">
              <w:rPr>
                <w:lang w:val="fr-CH"/>
              </w:rPr>
              <w:sym w:font="Wingdings" w:char="F071"/>
            </w:r>
            <w:r w:rsidRPr="006C00BB">
              <w:rPr>
                <w:lang w:val="fr-CH"/>
              </w:rPr>
              <w:t xml:space="preserve"> Privation des besoins essentiels (nourriture, sommeil, eau, soins de santé)</w:t>
            </w:r>
          </w:p>
          <w:p w14:paraId="59BBA829" w14:textId="77777777" w:rsidR="00B45FC9" w:rsidRPr="006C00BB" w:rsidRDefault="00B45FC9" w:rsidP="004C3982">
            <w:pPr>
              <w:pStyle w:val="ListParagraph"/>
              <w:numPr>
                <w:ilvl w:val="0"/>
                <w:numId w:val="20"/>
              </w:numPr>
              <w:tabs>
                <w:tab w:val="left" w:pos="1155"/>
              </w:tabs>
              <w:rPr>
                <w:lang w:val="fr-CH"/>
              </w:rPr>
            </w:pPr>
            <w:r w:rsidRPr="006C00BB">
              <w:rPr>
                <w:lang w:val="fr-CH"/>
              </w:rPr>
              <w:sym w:font="Wingdings" w:char="F071"/>
            </w:r>
            <w:r w:rsidRPr="006C00BB">
              <w:rPr>
                <w:lang w:val="fr-CH"/>
              </w:rPr>
              <w:t xml:space="preserve"> Confinement</w:t>
            </w:r>
          </w:p>
          <w:p w14:paraId="0F2F102E" w14:textId="77777777" w:rsidR="00B45FC9" w:rsidRPr="006C00BB" w:rsidRDefault="00B45FC9" w:rsidP="004C3982">
            <w:pPr>
              <w:pStyle w:val="ListParagraph"/>
              <w:numPr>
                <w:ilvl w:val="0"/>
                <w:numId w:val="20"/>
              </w:numPr>
              <w:tabs>
                <w:tab w:val="left" w:pos="1155"/>
              </w:tabs>
              <w:rPr>
                <w:lang w:val="fr-CH"/>
              </w:rPr>
            </w:pPr>
            <w:r w:rsidRPr="006C00BB">
              <w:rPr>
                <w:lang w:val="fr-CH"/>
              </w:rPr>
              <w:sym w:font="Wingdings" w:char="F071"/>
            </w:r>
            <w:r w:rsidRPr="006C00BB">
              <w:rPr>
                <w:lang w:val="fr-CH"/>
              </w:rPr>
              <w:t xml:space="preserve"> Perte d'emploi d'un membre de la famille</w:t>
            </w:r>
          </w:p>
          <w:p w14:paraId="1B8C5BAD" w14:textId="77777777" w:rsidR="00B45FC9" w:rsidRPr="006C00BB" w:rsidRDefault="00B45FC9" w:rsidP="004C3982">
            <w:pPr>
              <w:pStyle w:val="ListParagraph"/>
              <w:numPr>
                <w:ilvl w:val="0"/>
                <w:numId w:val="20"/>
              </w:numPr>
              <w:tabs>
                <w:tab w:val="left" w:pos="1155"/>
              </w:tabs>
              <w:rPr>
                <w:lang w:val="fr-CH"/>
              </w:rPr>
            </w:pPr>
            <w:r w:rsidRPr="006C00BB">
              <w:rPr>
                <w:lang w:val="fr-CH"/>
              </w:rPr>
              <w:sym w:font="Wingdings" w:char="F071"/>
            </w:r>
            <w:r w:rsidRPr="006C00BB">
              <w:rPr>
                <w:lang w:val="fr-CH"/>
              </w:rPr>
              <w:t xml:space="preserve"> Violence physique sur soi ou sur les membres de la famille</w:t>
            </w:r>
          </w:p>
          <w:p w14:paraId="72A5C0B4" w14:textId="77777777" w:rsidR="00B45FC9" w:rsidRPr="006C00BB" w:rsidRDefault="00B45FC9" w:rsidP="004C3982">
            <w:pPr>
              <w:pStyle w:val="ListParagraph"/>
              <w:numPr>
                <w:ilvl w:val="0"/>
                <w:numId w:val="20"/>
              </w:numPr>
              <w:tabs>
                <w:tab w:val="left" w:pos="1155"/>
              </w:tabs>
              <w:rPr>
                <w:lang w:val="fr-CH"/>
              </w:rPr>
            </w:pPr>
            <w:r w:rsidRPr="006C00BB">
              <w:rPr>
                <w:lang w:val="fr-CH"/>
              </w:rPr>
              <w:sym w:font="Wingdings" w:char="F071"/>
            </w:r>
            <w:r w:rsidRPr="006C00BB">
              <w:rPr>
                <w:lang w:val="fr-CH"/>
              </w:rPr>
              <w:t xml:space="preserve"> Harcèlement sexuel sur soi ou sur les membres de la famille</w:t>
            </w:r>
          </w:p>
          <w:p w14:paraId="5BDEB6D2" w14:textId="77777777" w:rsidR="00B45FC9" w:rsidRPr="006C00BB" w:rsidRDefault="00B45FC9" w:rsidP="004C3982">
            <w:pPr>
              <w:pStyle w:val="ListParagraph"/>
              <w:numPr>
                <w:ilvl w:val="0"/>
                <w:numId w:val="20"/>
              </w:numPr>
              <w:tabs>
                <w:tab w:val="left" w:pos="1155"/>
              </w:tabs>
              <w:rPr>
                <w:lang w:val="fr-CH"/>
              </w:rPr>
            </w:pPr>
            <w:r w:rsidRPr="006C00BB">
              <w:rPr>
                <w:lang w:val="fr-CH"/>
              </w:rPr>
              <w:sym w:font="Wingdings" w:char="F071"/>
            </w:r>
            <w:r w:rsidRPr="006C00BB">
              <w:rPr>
                <w:lang w:val="fr-CH"/>
              </w:rPr>
              <w:t xml:space="preserve"> Agression verbale et humiliation</w:t>
            </w:r>
          </w:p>
          <w:p w14:paraId="0A1872D4" w14:textId="77777777" w:rsidR="00B45FC9" w:rsidRPr="006C00BB" w:rsidRDefault="00B45FC9" w:rsidP="004C3982">
            <w:pPr>
              <w:pStyle w:val="ListParagraph"/>
              <w:numPr>
                <w:ilvl w:val="0"/>
                <w:numId w:val="20"/>
              </w:numPr>
              <w:tabs>
                <w:tab w:val="left" w:pos="1155"/>
              </w:tabs>
              <w:rPr>
                <w:lang w:val="fr-CH"/>
              </w:rPr>
            </w:pPr>
            <w:r w:rsidRPr="006C00BB">
              <w:rPr>
                <w:lang w:val="fr-CH"/>
              </w:rPr>
              <w:sym w:font="Wingdings" w:char="F071"/>
            </w:r>
            <w:r w:rsidRPr="006C00BB">
              <w:rPr>
                <w:lang w:val="fr-CH"/>
              </w:rPr>
              <w:t xml:space="preserve"> Pénalité financière (amende, augmentation du taux d'intérêt)</w:t>
            </w:r>
          </w:p>
          <w:p w14:paraId="66F9EF01" w14:textId="77777777" w:rsidR="00B45FC9" w:rsidRPr="006C00BB" w:rsidRDefault="00B45FC9" w:rsidP="004C3982">
            <w:pPr>
              <w:pStyle w:val="ListParagraph"/>
              <w:numPr>
                <w:ilvl w:val="0"/>
                <w:numId w:val="20"/>
              </w:numPr>
              <w:tabs>
                <w:tab w:val="left" w:pos="1155"/>
              </w:tabs>
              <w:rPr>
                <w:lang w:val="fr-CH"/>
              </w:rPr>
            </w:pPr>
            <w:r w:rsidRPr="006C00BB">
              <w:rPr>
                <w:lang w:val="fr-CH"/>
              </w:rPr>
              <w:sym w:font="Wingdings" w:char="F071"/>
            </w:r>
            <w:r w:rsidRPr="006C00BB">
              <w:rPr>
                <w:lang w:val="fr-CH"/>
              </w:rPr>
              <w:t xml:space="preserve"> Retenue à la source sur le salaire</w:t>
            </w:r>
          </w:p>
          <w:p w14:paraId="1D52D7DA" w14:textId="77777777" w:rsidR="00B45FC9" w:rsidRPr="006C00BB" w:rsidRDefault="00B45FC9" w:rsidP="004C3982">
            <w:pPr>
              <w:pStyle w:val="ListParagraph"/>
              <w:numPr>
                <w:ilvl w:val="0"/>
                <w:numId w:val="20"/>
              </w:numPr>
              <w:tabs>
                <w:tab w:val="left" w:pos="1155"/>
              </w:tabs>
              <w:rPr>
                <w:lang w:val="fr-CH"/>
              </w:rPr>
            </w:pPr>
            <w:r w:rsidRPr="006C00BB">
              <w:rPr>
                <w:lang w:val="fr-CH"/>
              </w:rPr>
              <w:sym w:font="Wingdings" w:char="F071"/>
            </w:r>
            <w:r w:rsidRPr="006C00BB">
              <w:rPr>
                <w:lang w:val="fr-CH"/>
              </w:rPr>
              <w:t xml:space="preserve"> Conservation des documents d'identité</w:t>
            </w:r>
          </w:p>
          <w:p w14:paraId="0E2F7B8C" w14:textId="77777777" w:rsidR="00B45FC9" w:rsidRPr="006C00BB" w:rsidRDefault="00B45FC9" w:rsidP="004C3982">
            <w:pPr>
              <w:pStyle w:val="ListParagraph"/>
              <w:numPr>
                <w:ilvl w:val="0"/>
                <w:numId w:val="20"/>
              </w:numPr>
              <w:tabs>
                <w:tab w:val="left" w:pos="1155"/>
              </w:tabs>
              <w:rPr>
                <w:lang w:val="fr-CH"/>
              </w:rPr>
            </w:pPr>
            <w:r w:rsidRPr="006C00BB">
              <w:rPr>
                <w:lang w:val="fr-CH"/>
              </w:rPr>
              <w:sym w:font="Wingdings" w:char="F071"/>
            </w:r>
            <w:r w:rsidRPr="006C00BB">
              <w:rPr>
                <w:lang w:val="fr-CH"/>
              </w:rPr>
              <w:t xml:space="preserve"> Exclusion sociale</w:t>
            </w:r>
          </w:p>
          <w:p w14:paraId="4EA369EC" w14:textId="77777777" w:rsidR="00B45FC9" w:rsidRPr="006C00BB" w:rsidRDefault="00B45FC9" w:rsidP="004C3982">
            <w:pPr>
              <w:pStyle w:val="ListParagraph"/>
              <w:numPr>
                <w:ilvl w:val="0"/>
                <w:numId w:val="20"/>
              </w:numPr>
              <w:tabs>
                <w:tab w:val="left" w:pos="1155"/>
              </w:tabs>
              <w:rPr>
                <w:lang w:val="fr-CH"/>
              </w:rPr>
            </w:pPr>
            <w:r w:rsidRPr="006C00BB">
              <w:rPr>
                <w:lang w:val="fr-CH"/>
              </w:rPr>
              <w:sym w:font="Wingdings" w:char="F071"/>
            </w:r>
            <w:r w:rsidRPr="006C00BB">
              <w:rPr>
                <w:lang w:val="fr-CH"/>
              </w:rPr>
              <w:t xml:space="preserve"> Pression familiale ou sociale</w:t>
            </w:r>
          </w:p>
          <w:p w14:paraId="6E23682F" w14:textId="77777777" w:rsidR="00B45FC9" w:rsidRPr="006C00BB" w:rsidRDefault="00B45FC9" w:rsidP="004C3982">
            <w:pPr>
              <w:pStyle w:val="ListParagraph"/>
              <w:numPr>
                <w:ilvl w:val="0"/>
                <w:numId w:val="20"/>
              </w:numPr>
              <w:tabs>
                <w:tab w:val="left" w:pos="1155"/>
              </w:tabs>
              <w:rPr>
                <w:lang w:val="fr-CH"/>
              </w:rPr>
            </w:pPr>
            <w:r w:rsidRPr="006C00BB">
              <w:rPr>
                <w:lang w:val="fr-CH"/>
              </w:rPr>
              <w:sym w:font="Wingdings" w:char="F071"/>
            </w:r>
            <w:r w:rsidRPr="006C00BB">
              <w:rPr>
                <w:lang w:val="fr-CH"/>
              </w:rPr>
              <w:t xml:space="preserve"> Emmener un autre membre de la famille pour me remplacer</w:t>
            </w:r>
          </w:p>
          <w:p w14:paraId="5F60D107" w14:textId="77777777" w:rsidR="00B45FC9" w:rsidRPr="006C00BB" w:rsidRDefault="00B45FC9" w:rsidP="004C3982">
            <w:pPr>
              <w:pStyle w:val="ListParagraph"/>
              <w:numPr>
                <w:ilvl w:val="0"/>
                <w:numId w:val="20"/>
              </w:numPr>
              <w:tabs>
                <w:tab w:val="left" w:pos="1155"/>
              </w:tabs>
              <w:rPr>
                <w:lang w:val="fr-CH"/>
              </w:rPr>
            </w:pPr>
            <w:r w:rsidRPr="006C00BB">
              <w:rPr>
                <w:lang w:val="fr-CH"/>
              </w:rPr>
              <w:sym w:font="Wingdings" w:char="F071"/>
            </w:r>
            <w:r w:rsidRPr="006C00BB">
              <w:rPr>
                <w:lang w:val="fr-CH"/>
              </w:rPr>
              <w:t xml:space="preserve"> Chantage</w:t>
            </w:r>
          </w:p>
          <w:p w14:paraId="203FE06C" w14:textId="77777777" w:rsidR="00B45FC9" w:rsidRPr="006C00BB" w:rsidRDefault="00B45FC9" w:rsidP="004C3982">
            <w:pPr>
              <w:pStyle w:val="ListParagraph"/>
              <w:numPr>
                <w:ilvl w:val="0"/>
                <w:numId w:val="20"/>
              </w:numPr>
              <w:tabs>
                <w:tab w:val="left" w:pos="1155"/>
              </w:tabs>
              <w:rPr>
                <w:lang w:val="fr-CH"/>
              </w:rPr>
            </w:pPr>
            <w:r w:rsidRPr="006C00BB">
              <w:rPr>
                <w:lang w:val="fr-CH"/>
              </w:rPr>
              <w:sym w:font="Wingdings" w:char="F071"/>
            </w:r>
            <w:r w:rsidRPr="006C00BB">
              <w:rPr>
                <w:lang w:val="fr-CH"/>
              </w:rPr>
              <w:t xml:space="preserve"> Autre (précisez) ___________________________ ____________________________________________________________________________________</w:t>
            </w:r>
          </w:p>
          <w:p w14:paraId="4D9151C5" w14:textId="77777777" w:rsidR="00B45FC9" w:rsidRPr="006C00BB" w:rsidRDefault="00B45FC9" w:rsidP="004C3982">
            <w:pPr>
              <w:pStyle w:val="ListParagraph"/>
              <w:numPr>
                <w:ilvl w:val="0"/>
                <w:numId w:val="20"/>
              </w:numPr>
              <w:tabs>
                <w:tab w:val="left" w:pos="1155"/>
              </w:tabs>
              <w:rPr>
                <w:lang w:val="fr-CH"/>
              </w:rPr>
            </w:pPr>
            <w:r w:rsidRPr="006C00BB">
              <w:rPr>
                <w:lang w:val="fr-CH"/>
              </w:rPr>
              <w:sym w:font="Wingdings" w:char="F071"/>
            </w:r>
            <w:r w:rsidRPr="006C00BB">
              <w:rPr>
                <w:lang w:val="fr-CH"/>
              </w:rPr>
              <w:t xml:space="preserve"> Rien</w:t>
            </w:r>
          </w:p>
          <w:p w14:paraId="5AFAD7CB" w14:textId="77777777" w:rsidR="00B45FC9" w:rsidRPr="006C00BB" w:rsidRDefault="00B45FC9" w:rsidP="004C3982">
            <w:pPr>
              <w:pStyle w:val="ListParagraph"/>
              <w:numPr>
                <w:ilvl w:val="0"/>
                <w:numId w:val="20"/>
              </w:numPr>
              <w:tabs>
                <w:tab w:val="left" w:pos="1155"/>
              </w:tabs>
              <w:rPr>
                <w:lang w:val="fr-CH"/>
              </w:rPr>
            </w:pPr>
            <w:r w:rsidRPr="006C00BB">
              <w:rPr>
                <w:lang w:val="fr-CH"/>
              </w:rPr>
              <w:sym w:font="Wingdings" w:char="F071"/>
            </w:r>
            <w:r w:rsidRPr="006C00BB">
              <w:rPr>
                <w:lang w:val="fr-CH"/>
              </w:rPr>
              <w:t xml:space="preserve"> Je ne sais pas</w:t>
            </w:r>
          </w:p>
          <w:p w14:paraId="64356FCB" w14:textId="77777777" w:rsidR="00B45FC9" w:rsidRPr="006C00BB" w:rsidRDefault="00B45FC9" w:rsidP="004C3982">
            <w:pPr>
              <w:tabs>
                <w:tab w:val="left" w:pos="1155"/>
              </w:tabs>
              <w:rPr>
                <w:lang w:val="fr-CH"/>
              </w:rPr>
            </w:pPr>
            <w:r w:rsidRPr="006C00BB">
              <w:rPr>
                <w:lang w:val="fr-CH"/>
              </w:rPr>
              <w:sym w:font="Wingdings" w:char="F071"/>
            </w:r>
            <w:r w:rsidRPr="006C00BB">
              <w:rPr>
                <w:lang w:val="fr-CH"/>
              </w:rPr>
              <w:t xml:space="preserve"> REF</w:t>
            </w:r>
          </w:p>
        </w:tc>
      </w:tr>
      <w:tr w:rsidR="00B45FC9" w:rsidRPr="006C00BB" w14:paraId="22E5B640" w14:textId="77777777" w:rsidTr="004C3982">
        <w:trPr>
          <w:trHeight w:val="1098"/>
        </w:trPr>
        <w:tc>
          <w:tcPr>
            <w:tcW w:w="850" w:type="dxa"/>
          </w:tcPr>
          <w:p w14:paraId="5BCC1873" w14:textId="77777777" w:rsidR="00B45FC9" w:rsidRPr="006C00BB" w:rsidRDefault="00B45FC9" w:rsidP="004C3982">
            <w:pPr>
              <w:tabs>
                <w:tab w:val="left" w:pos="1155"/>
              </w:tabs>
              <w:rPr>
                <w:lang w:val="fr-CH"/>
              </w:rPr>
            </w:pPr>
            <w:r w:rsidRPr="006C00BB">
              <w:rPr>
                <w:lang w:val="fr-CH"/>
              </w:rPr>
              <w:t>F0.4</w:t>
            </w:r>
          </w:p>
        </w:tc>
        <w:tc>
          <w:tcPr>
            <w:tcW w:w="4535" w:type="dxa"/>
          </w:tcPr>
          <w:p w14:paraId="3FD2E7B1" w14:textId="77777777" w:rsidR="00B45FC9" w:rsidRPr="006C00BB" w:rsidRDefault="00B45FC9" w:rsidP="004C3982">
            <w:pPr>
              <w:tabs>
                <w:tab w:val="left" w:pos="5706"/>
              </w:tabs>
              <w:rPr>
                <w:lang w:val="fr-CH"/>
              </w:rPr>
            </w:pPr>
            <w:r w:rsidRPr="006C00BB">
              <w:rPr>
                <w:lang w:val="fr-CH"/>
              </w:rPr>
              <w:t>Pensez–vous que chaque fille ou chaque garçon de ce village peut se marier librement avec quelqu’un de son choix, s’il en a les moyens ?</w:t>
            </w:r>
          </w:p>
        </w:tc>
        <w:tc>
          <w:tcPr>
            <w:tcW w:w="5389" w:type="dxa"/>
          </w:tcPr>
          <w:p w14:paraId="190F4B11" w14:textId="77777777" w:rsidR="00B45FC9" w:rsidRPr="006C00BB" w:rsidRDefault="00B45FC9" w:rsidP="004C3982">
            <w:pPr>
              <w:pStyle w:val="ListParagraph"/>
              <w:numPr>
                <w:ilvl w:val="0"/>
                <w:numId w:val="59"/>
              </w:numPr>
              <w:tabs>
                <w:tab w:val="left" w:pos="1155"/>
              </w:tabs>
              <w:rPr>
                <w:lang w:val="fr-CH"/>
              </w:rPr>
            </w:pPr>
            <w:r w:rsidRPr="006C00BB">
              <w:rPr>
                <w:lang w:val="fr-CH"/>
              </w:rPr>
              <w:sym w:font="Wingdings" w:char="F071"/>
            </w:r>
            <w:r w:rsidRPr="006C00BB">
              <w:rPr>
                <w:lang w:val="fr-CH"/>
              </w:rPr>
              <w:t xml:space="preserve">  Oui </w:t>
            </w:r>
          </w:p>
          <w:p w14:paraId="7ABF95E0" w14:textId="77777777" w:rsidR="00B45FC9" w:rsidRPr="006C00BB" w:rsidRDefault="00B45FC9" w:rsidP="004C3982">
            <w:pPr>
              <w:pStyle w:val="ListParagraph"/>
              <w:numPr>
                <w:ilvl w:val="0"/>
                <w:numId w:val="59"/>
              </w:numPr>
              <w:tabs>
                <w:tab w:val="left" w:pos="1155"/>
              </w:tabs>
              <w:rPr>
                <w:lang w:val="fr-CH"/>
              </w:rPr>
            </w:pPr>
            <w:r w:rsidRPr="006C00BB">
              <w:rPr>
                <w:lang w:val="fr-CH"/>
              </w:rPr>
              <w:sym w:font="Wingdings" w:char="F071"/>
            </w:r>
            <w:r w:rsidRPr="006C00BB">
              <w:rPr>
                <w:lang w:val="fr-CH"/>
              </w:rPr>
              <w:t xml:space="preserve">  Non</w:t>
            </w:r>
          </w:p>
        </w:tc>
      </w:tr>
      <w:tr w:rsidR="00B45FC9" w:rsidRPr="006C00BB" w14:paraId="2B51C670" w14:textId="77777777" w:rsidTr="004C3982">
        <w:trPr>
          <w:trHeight w:val="1098"/>
        </w:trPr>
        <w:tc>
          <w:tcPr>
            <w:tcW w:w="850" w:type="dxa"/>
          </w:tcPr>
          <w:p w14:paraId="618D8319" w14:textId="77777777" w:rsidR="00B45FC9" w:rsidRPr="006C00BB" w:rsidRDefault="00B45FC9" w:rsidP="004C3982">
            <w:pPr>
              <w:tabs>
                <w:tab w:val="left" w:pos="1155"/>
              </w:tabs>
              <w:rPr>
                <w:lang w:val="fr-CH"/>
              </w:rPr>
            </w:pPr>
            <w:r w:rsidRPr="006C00BB">
              <w:rPr>
                <w:lang w:val="fr-CH"/>
              </w:rPr>
              <w:t>F0.5</w:t>
            </w:r>
          </w:p>
        </w:tc>
        <w:tc>
          <w:tcPr>
            <w:tcW w:w="4535" w:type="dxa"/>
          </w:tcPr>
          <w:p w14:paraId="0CEB4BB9" w14:textId="77777777" w:rsidR="00B45FC9" w:rsidRPr="006C00BB" w:rsidRDefault="00B45FC9" w:rsidP="004C3982">
            <w:pPr>
              <w:tabs>
                <w:tab w:val="left" w:pos="5706"/>
              </w:tabs>
              <w:rPr>
                <w:lang w:val="fr-CH"/>
              </w:rPr>
            </w:pPr>
            <w:r w:rsidRPr="006C00BB">
              <w:rPr>
                <w:lang w:val="fr-CH"/>
              </w:rPr>
              <w:t xml:space="preserve">Avez–vous connaissance de cas de refus par une famille de ce village ou d’un </w:t>
            </w:r>
            <w:r>
              <w:rPr>
                <w:lang w:val="fr-CH"/>
              </w:rPr>
              <w:t xml:space="preserve">autre </w:t>
            </w:r>
            <w:r w:rsidRPr="006C00BB">
              <w:rPr>
                <w:lang w:val="fr-CH"/>
              </w:rPr>
              <w:t>village, de mariage d’une fille ou d’un garçon de votre village, sous prétexte que leurs ancêtres sont supérieurs à ceux des autres ?</w:t>
            </w:r>
          </w:p>
        </w:tc>
        <w:tc>
          <w:tcPr>
            <w:tcW w:w="5389" w:type="dxa"/>
          </w:tcPr>
          <w:p w14:paraId="39C4B26D" w14:textId="77777777" w:rsidR="00B45FC9" w:rsidRPr="006C00BB" w:rsidRDefault="00B45FC9" w:rsidP="004C3982">
            <w:pPr>
              <w:pStyle w:val="ListParagraph"/>
              <w:numPr>
                <w:ilvl w:val="0"/>
                <w:numId w:val="60"/>
              </w:numPr>
              <w:tabs>
                <w:tab w:val="left" w:pos="1155"/>
              </w:tabs>
              <w:rPr>
                <w:lang w:val="fr-CH"/>
              </w:rPr>
            </w:pPr>
            <w:r w:rsidRPr="006C00BB">
              <w:rPr>
                <w:lang w:val="fr-CH"/>
              </w:rPr>
              <w:sym w:font="Wingdings" w:char="F071"/>
            </w:r>
            <w:r w:rsidRPr="006C00BB">
              <w:rPr>
                <w:lang w:val="fr-CH"/>
              </w:rPr>
              <w:t xml:space="preserve">  Oui </w:t>
            </w:r>
          </w:p>
          <w:p w14:paraId="49FDDE9B" w14:textId="77777777" w:rsidR="00B45FC9" w:rsidRPr="006C00BB" w:rsidRDefault="00B45FC9" w:rsidP="004C3982">
            <w:pPr>
              <w:pStyle w:val="ListParagraph"/>
              <w:numPr>
                <w:ilvl w:val="0"/>
                <w:numId w:val="60"/>
              </w:numPr>
              <w:tabs>
                <w:tab w:val="left" w:pos="1155"/>
              </w:tabs>
              <w:rPr>
                <w:lang w:val="fr-CH"/>
              </w:rPr>
            </w:pPr>
            <w:r w:rsidRPr="006C00BB">
              <w:rPr>
                <w:lang w:val="fr-CH"/>
              </w:rPr>
              <w:sym w:font="Wingdings" w:char="F071"/>
            </w:r>
            <w:r w:rsidRPr="006C00BB">
              <w:rPr>
                <w:lang w:val="fr-CH"/>
              </w:rPr>
              <w:t xml:space="preserve">  Non (passez à F0.7)</w:t>
            </w:r>
          </w:p>
        </w:tc>
      </w:tr>
      <w:tr w:rsidR="00B45FC9" w:rsidRPr="006C00BB" w14:paraId="183F3427" w14:textId="77777777" w:rsidTr="004C3982">
        <w:trPr>
          <w:trHeight w:val="1098"/>
        </w:trPr>
        <w:tc>
          <w:tcPr>
            <w:tcW w:w="850" w:type="dxa"/>
          </w:tcPr>
          <w:p w14:paraId="7B368044" w14:textId="77777777" w:rsidR="00B45FC9" w:rsidRPr="006C00BB" w:rsidRDefault="00B45FC9" w:rsidP="004C3982">
            <w:pPr>
              <w:tabs>
                <w:tab w:val="left" w:pos="1155"/>
              </w:tabs>
              <w:rPr>
                <w:lang w:val="fr-CH"/>
              </w:rPr>
            </w:pPr>
            <w:r w:rsidRPr="006C00BB">
              <w:rPr>
                <w:lang w:val="fr-CH"/>
              </w:rPr>
              <w:t>F0.6</w:t>
            </w:r>
          </w:p>
        </w:tc>
        <w:tc>
          <w:tcPr>
            <w:tcW w:w="4535" w:type="dxa"/>
          </w:tcPr>
          <w:p w14:paraId="74E398C7" w14:textId="77777777" w:rsidR="00B45FC9" w:rsidRPr="006C00BB" w:rsidRDefault="00B45FC9" w:rsidP="004C3982">
            <w:pPr>
              <w:tabs>
                <w:tab w:val="left" w:pos="5706"/>
              </w:tabs>
              <w:rPr>
                <w:lang w:val="fr-CH"/>
              </w:rPr>
            </w:pPr>
            <w:r w:rsidRPr="006C00BB">
              <w:rPr>
                <w:lang w:val="fr-CH"/>
              </w:rPr>
              <w:t>Si F0.5 est oui, qu</w:t>
            </w:r>
            <w:r>
              <w:rPr>
                <w:lang w:val="fr-CH"/>
              </w:rPr>
              <w:t>e</w:t>
            </w:r>
            <w:r w:rsidRPr="006C00BB">
              <w:rPr>
                <w:lang w:val="fr-CH"/>
              </w:rPr>
              <w:t xml:space="preserve"> représente pour vous la fille ou le garçon dont </w:t>
            </w:r>
            <w:r>
              <w:rPr>
                <w:lang w:val="fr-CH"/>
              </w:rPr>
              <w:t xml:space="preserve">on </w:t>
            </w:r>
            <w:r w:rsidRPr="006C00BB">
              <w:rPr>
                <w:lang w:val="fr-CH"/>
              </w:rPr>
              <w:t>a refusé le mariage ?</w:t>
            </w:r>
          </w:p>
        </w:tc>
        <w:tc>
          <w:tcPr>
            <w:tcW w:w="5389" w:type="dxa"/>
          </w:tcPr>
          <w:p w14:paraId="5A68EFAB" w14:textId="77777777" w:rsidR="00B45FC9" w:rsidRPr="006C00BB" w:rsidRDefault="00B45FC9" w:rsidP="004C3982">
            <w:pPr>
              <w:pStyle w:val="ListParagraph"/>
              <w:numPr>
                <w:ilvl w:val="0"/>
                <w:numId w:val="62"/>
              </w:numPr>
              <w:tabs>
                <w:tab w:val="left" w:pos="1155"/>
              </w:tabs>
              <w:spacing w:after="160" w:line="259" w:lineRule="auto"/>
              <w:rPr>
                <w:lang w:val="fr-CH"/>
              </w:rPr>
            </w:pPr>
            <w:r w:rsidRPr="006C00BB">
              <w:rPr>
                <w:lang w:val="fr-CH"/>
              </w:rPr>
              <w:sym w:font="Wingdings" w:char="F071"/>
            </w:r>
            <w:r w:rsidRPr="006C00BB">
              <w:rPr>
                <w:lang w:val="fr-CH"/>
              </w:rPr>
              <w:t xml:space="preserve"> Frère</w:t>
            </w:r>
          </w:p>
          <w:p w14:paraId="06BF6A30" w14:textId="77777777" w:rsidR="00B45FC9" w:rsidRPr="006C00BB" w:rsidRDefault="00B45FC9" w:rsidP="004C3982">
            <w:pPr>
              <w:pStyle w:val="ListParagraph"/>
              <w:numPr>
                <w:ilvl w:val="0"/>
                <w:numId w:val="62"/>
              </w:numPr>
              <w:tabs>
                <w:tab w:val="left" w:pos="1155"/>
              </w:tabs>
              <w:spacing w:after="160" w:line="259" w:lineRule="auto"/>
              <w:rPr>
                <w:lang w:val="fr-CH"/>
              </w:rPr>
            </w:pPr>
            <w:r w:rsidRPr="006C00BB">
              <w:rPr>
                <w:lang w:val="fr-CH"/>
              </w:rPr>
              <w:sym w:font="Wingdings" w:char="F071"/>
            </w:r>
            <w:r w:rsidRPr="006C00BB">
              <w:rPr>
                <w:lang w:val="fr-CH"/>
              </w:rPr>
              <w:t xml:space="preserve"> Sœur</w:t>
            </w:r>
          </w:p>
          <w:p w14:paraId="78595899" w14:textId="77777777" w:rsidR="00B45FC9" w:rsidRPr="006C00BB" w:rsidRDefault="00B45FC9" w:rsidP="004C3982">
            <w:pPr>
              <w:pStyle w:val="ListParagraph"/>
              <w:numPr>
                <w:ilvl w:val="0"/>
                <w:numId w:val="62"/>
              </w:numPr>
              <w:tabs>
                <w:tab w:val="left" w:pos="1155"/>
              </w:tabs>
              <w:spacing w:after="160" w:line="259" w:lineRule="auto"/>
              <w:rPr>
                <w:lang w:val="fr-CH"/>
              </w:rPr>
            </w:pPr>
            <w:r w:rsidRPr="006C00BB">
              <w:rPr>
                <w:lang w:val="fr-CH"/>
              </w:rPr>
              <w:sym w:font="Wingdings" w:char="F071"/>
            </w:r>
            <w:r w:rsidRPr="006C00BB">
              <w:rPr>
                <w:lang w:val="fr-CH"/>
              </w:rPr>
              <w:t xml:space="preserve"> Cousin(e)</w:t>
            </w:r>
          </w:p>
          <w:p w14:paraId="16A8E962" w14:textId="77777777" w:rsidR="00B45FC9" w:rsidRPr="006C00BB" w:rsidRDefault="00B45FC9" w:rsidP="004C3982">
            <w:pPr>
              <w:pStyle w:val="ListParagraph"/>
              <w:numPr>
                <w:ilvl w:val="0"/>
                <w:numId w:val="62"/>
              </w:numPr>
              <w:tabs>
                <w:tab w:val="left" w:pos="1155"/>
              </w:tabs>
              <w:spacing w:after="160" w:line="259" w:lineRule="auto"/>
              <w:rPr>
                <w:lang w:val="fr-CH"/>
              </w:rPr>
            </w:pPr>
            <w:r w:rsidRPr="006C00BB">
              <w:rPr>
                <w:lang w:val="fr-CH"/>
              </w:rPr>
              <w:sym w:font="Wingdings" w:char="F071"/>
            </w:r>
            <w:r w:rsidRPr="006C00BB">
              <w:rPr>
                <w:lang w:val="fr-CH"/>
              </w:rPr>
              <w:t xml:space="preserve">  Voisin(e)</w:t>
            </w:r>
          </w:p>
          <w:p w14:paraId="690E1B8E" w14:textId="77777777" w:rsidR="00B45FC9" w:rsidRPr="006C00BB" w:rsidRDefault="00B45FC9" w:rsidP="004C3982">
            <w:pPr>
              <w:pStyle w:val="ListParagraph"/>
              <w:numPr>
                <w:ilvl w:val="0"/>
                <w:numId w:val="62"/>
              </w:numPr>
              <w:tabs>
                <w:tab w:val="left" w:pos="1155"/>
              </w:tabs>
              <w:spacing w:after="160" w:line="259" w:lineRule="auto"/>
              <w:rPr>
                <w:lang w:val="fr-CH"/>
              </w:rPr>
            </w:pPr>
            <w:r w:rsidRPr="006C00BB">
              <w:rPr>
                <w:lang w:val="fr-CH"/>
              </w:rPr>
              <w:sym w:font="Wingdings" w:char="F071"/>
            </w:r>
            <w:r w:rsidRPr="006C00BB">
              <w:rPr>
                <w:lang w:val="fr-CH"/>
              </w:rPr>
              <w:t xml:space="preserve"> Ami(e)</w:t>
            </w:r>
          </w:p>
          <w:p w14:paraId="5D441750" w14:textId="77777777" w:rsidR="00B45FC9" w:rsidRPr="006C00BB" w:rsidRDefault="00B45FC9" w:rsidP="004C3982">
            <w:pPr>
              <w:pStyle w:val="ListParagraph"/>
              <w:numPr>
                <w:ilvl w:val="0"/>
                <w:numId w:val="62"/>
              </w:numPr>
              <w:tabs>
                <w:tab w:val="left" w:pos="1155"/>
              </w:tabs>
              <w:spacing w:after="160" w:line="259" w:lineRule="auto"/>
              <w:rPr>
                <w:lang w:val="fr-CH"/>
              </w:rPr>
            </w:pPr>
            <w:r w:rsidRPr="006C00BB">
              <w:rPr>
                <w:lang w:val="fr-CH"/>
              </w:rPr>
              <w:sym w:font="Wingdings" w:char="F071"/>
            </w:r>
            <w:r w:rsidRPr="006C00BB">
              <w:rPr>
                <w:lang w:val="fr-CH"/>
              </w:rPr>
              <w:t xml:space="preserve"> Autre, précisez _________________________</w:t>
            </w:r>
          </w:p>
        </w:tc>
      </w:tr>
      <w:tr w:rsidR="00B45FC9" w:rsidRPr="006C00BB" w14:paraId="15DBD20D" w14:textId="77777777" w:rsidTr="004C3982">
        <w:trPr>
          <w:trHeight w:val="1098"/>
        </w:trPr>
        <w:tc>
          <w:tcPr>
            <w:tcW w:w="850" w:type="dxa"/>
          </w:tcPr>
          <w:p w14:paraId="4BC078B6" w14:textId="77777777" w:rsidR="00B45FC9" w:rsidRPr="006C00BB" w:rsidRDefault="00B45FC9" w:rsidP="004C3982">
            <w:pPr>
              <w:tabs>
                <w:tab w:val="left" w:pos="1155"/>
              </w:tabs>
              <w:rPr>
                <w:lang w:val="fr-CH"/>
              </w:rPr>
            </w:pPr>
            <w:r w:rsidRPr="006C00BB">
              <w:rPr>
                <w:lang w:val="fr-CH"/>
              </w:rPr>
              <w:t>F0.7</w:t>
            </w:r>
          </w:p>
        </w:tc>
        <w:tc>
          <w:tcPr>
            <w:tcW w:w="4535" w:type="dxa"/>
          </w:tcPr>
          <w:p w14:paraId="31E3AEF7" w14:textId="77777777" w:rsidR="00B45FC9" w:rsidRPr="006C00BB" w:rsidRDefault="00B45FC9" w:rsidP="004C3982">
            <w:pPr>
              <w:tabs>
                <w:tab w:val="left" w:pos="5706"/>
              </w:tabs>
              <w:rPr>
                <w:lang w:val="fr-CH"/>
              </w:rPr>
            </w:pPr>
            <w:r w:rsidRPr="006C00BB">
              <w:rPr>
                <w:lang w:val="fr-CH"/>
              </w:rPr>
              <w:t xml:space="preserve">Que pensez–vous de cette coutume qui fait que certaines personnes continuent à croire que leurs ancêtres sont supérieurs à ceux des autres ?  </w:t>
            </w:r>
          </w:p>
        </w:tc>
        <w:tc>
          <w:tcPr>
            <w:tcW w:w="5389" w:type="dxa"/>
          </w:tcPr>
          <w:p w14:paraId="06BC1333" w14:textId="77777777" w:rsidR="00B45FC9" w:rsidRPr="006C00BB" w:rsidRDefault="00B45FC9" w:rsidP="004C3982">
            <w:pPr>
              <w:pStyle w:val="ListParagraph"/>
              <w:numPr>
                <w:ilvl w:val="0"/>
                <w:numId w:val="61"/>
              </w:numPr>
              <w:tabs>
                <w:tab w:val="left" w:pos="1155"/>
              </w:tabs>
              <w:rPr>
                <w:lang w:val="fr-CH"/>
              </w:rPr>
            </w:pPr>
            <w:r w:rsidRPr="006C00BB">
              <w:rPr>
                <w:lang w:val="fr-CH"/>
              </w:rPr>
              <w:sym w:font="Wingdings" w:char="F071"/>
            </w:r>
            <w:r w:rsidRPr="006C00BB">
              <w:rPr>
                <w:lang w:val="fr-CH"/>
              </w:rPr>
              <w:t xml:space="preserve"> C’est normal dès lors que c’est notre coutume</w:t>
            </w:r>
          </w:p>
          <w:p w14:paraId="78393A5B" w14:textId="77777777" w:rsidR="00B45FC9" w:rsidRPr="006C00BB" w:rsidRDefault="00B45FC9" w:rsidP="004C3982">
            <w:pPr>
              <w:pStyle w:val="ListParagraph"/>
              <w:numPr>
                <w:ilvl w:val="0"/>
                <w:numId w:val="61"/>
              </w:numPr>
              <w:tabs>
                <w:tab w:val="left" w:pos="1155"/>
              </w:tabs>
              <w:rPr>
                <w:lang w:val="fr-CH"/>
              </w:rPr>
            </w:pPr>
            <w:r w:rsidRPr="006C00BB">
              <w:rPr>
                <w:lang w:val="fr-CH"/>
              </w:rPr>
              <w:sym w:font="Wingdings" w:char="F071"/>
            </w:r>
            <w:r w:rsidRPr="006C00BB">
              <w:rPr>
                <w:lang w:val="fr-CH"/>
              </w:rPr>
              <w:t xml:space="preserve"> Ce n’est pas bon mais c’est la tradition</w:t>
            </w:r>
          </w:p>
          <w:p w14:paraId="4680A30E" w14:textId="77777777" w:rsidR="00B45FC9" w:rsidRPr="006C00BB" w:rsidRDefault="00B45FC9" w:rsidP="004C3982">
            <w:pPr>
              <w:pStyle w:val="ListParagraph"/>
              <w:numPr>
                <w:ilvl w:val="0"/>
                <w:numId w:val="61"/>
              </w:numPr>
              <w:tabs>
                <w:tab w:val="left" w:pos="1155"/>
              </w:tabs>
              <w:rPr>
                <w:lang w:val="fr-CH"/>
              </w:rPr>
            </w:pPr>
            <w:r w:rsidRPr="006C00BB">
              <w:rPr>
                <w:lang w:val="fr-CH"/>
              </w:rPr>
              <w:sym w:font="Wingdings" w:char="F071"/>
            </w:r>
            <w:r w:rsidRPr="006C00BB">
              <w:rPr>
                <w:lang w:val="fr-CH"/>
              </w:rPr>
              <w:t xml:space="preserve"> C’est inadmissible</w:t>
            </w:r>
          </w:p>
          <w:p w14:paraId="4FFC1C70" w14:textId="77777777" w:rsidR="00B45FC9" w:rsidRPr="006C00BB" w:rsidRDefault="00B45FC9" w:rsidP="004C3982">
            <w:pPr>
              <w:pStyle w:val="ListParagraph"/>
              <w:numPr>
                <w:ilvl w:val="0"/>
                <w:numId w:val="61"/>
              </w:numPr>
              <w:tabs>
                <w:tab w:val="left" w:pos="1155"/>
              </w:tabs>
              <w:rPr>
                <w:lang w:val="fr-CH"/>
              </w:rPr>
            </w:pPr>
            <w:r w:rsidRPr="006C00BB">
              <w:rPr>
                <w:lang w:val="fr-CH"/>
              </w:rPr>
              <w:sym w:font="Wingdings" w:char="F071"/>
            </w:r>
            <w:r w:rsidRPr="006C00BB">
              <w:rPr>
                <w:lang w:val="fr-CH"/>
              </w:rPr>
              <w:t xml:space="preserve"> Autre (précisez) ___________________________</w:t>
            </w:r>
          </w:p>
        </w:tc>
      </w:tr>
      <w:tr w:rsidR="00B45FC9" w:rsidRPr="00FD4F59" w14:paraId="241486DE" w14:textId="77777777" w:rsidTr="004C3982">
        <w:trPr>
          <w:trHeight w:val="1098"/>
        </w:trPr>
        <w:tc>
          <w:tcPr>
            <w:tcW w:w="850" w:type="dxa"/>
          </w:tcPr>
          <w:p w14:paraId="2D15FCA3" w14:textId="77777777" w:rsidR="00B45FC9" w:rsidRPr="00FD4F59" w:rsidRDefault="00B45FC9" w:rsidP="004C3982">
            <w:pPr>
              <w:tabs>
                <w:tab w:val="left" w:pos="1155"/>
              </w:tabs>
              <w:rPr>
                <w:lang w:val="fr-CH"/>
              </w:rPr>
            </w:pPr>
            <w:r w:rsidRPr="00FD4F59">
              <w:rPr>
                <w:lang w:val="fr-CH"/>
              </w:rPr>
              <w:t>F1</w:t>
            </w:r>
          </w:p>
        </w:tc>
        <w:tc>
          <w:tcPr>
            <w:tcW w:w="4535" w:type="dxa"/>
          </w:tcPr>
          <w:p w14:paraId="3F89D0BB" w14:textId="77777777" w:rsidR="00B45FC9" w:rsidRPr="00FD4F59" w:rsidRDefault="00B45FC9" w:rsidP="004C3982">
            <w:pPr>
              <w:tabs>
                <w:tab w:val="left" w:pos="5706"/>
              </w:tabs>
              <w:rPr>
                <w:lang w:val="fr-CH"/>
              </w:rPr>
            </w:pPr>
            <w:r w:rsidRPr="00FD4F59">
              <w:rPr>
                <w:lang w:val="fr-CH"/>
              </w:rPr>
              <w:t>Avez-vous déjà été forcé de travailler pour quelqu’un en raison de votre tradition, de votre statut ou en échange d'une dette, d'un terrain, d'un abri ou de tout autre avantage ?</w:t>
            </w:r>
          </w:p>
        </w:tc>
        <w:tc>
          <w:tcPr>
            <w:tcW w:w="5389" w:type="dxa"/>
          </w:tcPr>
          <w:p w14:paraId="251975C5" w14:textId="77777777" w:rsidR="00B45FC9" w:rsidRPr="00FD4F59" w:rsidRDefault="00B45FC9" w:rsidP="004C3982">
            <w:pPr>
              <w:tabs>
                <w:tab w:val="left" w:pos="1155"/>
              </w:tabs>
              <w:rPr>
                <w:lang w:val="fr-CH"/>
              </w:rPr>
            </w:pPr>
            <w:r w:rsidRPr="00FD4F59">
              <w:rPr>
                <w:lang w:val="fr-CH"/>
              </w:rPr>
              <w:t xml:space="preserve">1. </w:t>
            </w:r>
            <w:r w:rsidRPr="00FD4F59">
              <w:rPr>
                <w:lang w:val="fr-CH"/>
              </w:rPr>
              <w:sym w:font="Wingdings" w:char="F071"/>
            </w:r>
            <w:r w:rsidRPr="00FD4F59">
              <w:rPr>
                <w:lang w:val="fr-CH"/>
              </w:rPr>
              <w:t xml:space="preserve"> Oui</w:t>
            </w:r>
          </w:p>
          <w:p w14:paraId="5CC7C641" w14:textId="77777777" w:rsidR="00B45FC9" w:rsidRPr="00FD4F59" w:rsidRDefault="00B45FC9" w:rsidP="004C3982">
            <w:pPr>
              <w:tabs>
                <w:tab w:val="left" w:pos="1155"/>
              </w:tabs>
              <w:rPr>
                <w:lang w:val="fr-CH"/>
              </w:rPr>
            </w:pPr>
            <w:r w:rsidRPr="00FD4F59">
              <w:rPr>
                <w:lang w:val="fr-CH"/>
              </w:rPr>
              <w:t xml:space="preserve">2. </w:t>
            </w:r>
            <w:r w:rsidRPr="00FD4F59">
              <w:rPr>
                <w:lang w:val="fr-CH"/>
              </w:rPr>
              <w:sym w:font="Wingdings" w:char="F071"/>
            </w:r>
            <w:r w:rsidRPr="00FD4F59">
              <w:rPr>
                <w:lang w:val="fr-CH"/>
              </w:rPr>
              <w:t xml:space="preserve"> Non (Si la réponse est non, passez à F2)</w:t>
            </w:r>
          </w:p>
          <w:p w14:paraId="770D9496" w14:textId="77777777" w:rsidR="00B45FC9" w:rsidRPr="00FD4F59" w:rsidRDefault="00B45FC9" w:rsidP="004C3982">
            <w:pPr>
              <w:tabs>
                <w:tab w:val="left" w:pos="1155"/>
              </w:tabs>
              <w:rPr>
                <w:lang w:val="fr-CH"/>
              </w:rPr>
            </w:pPr>
            <w:r w:rsidRPr="00FD4F59">
              <w:rPr>
                <w:lang w:val="fr-CH"/>
              </w:rPr>
              <w:sym w:font="Wingdings" w:char="F071"/>
            </w:r>
            <w:r w:rsidRPr="00FD4F59">
              <w:rPr>
                <w:lang w:val="fr-CH"/>
              </w:rPr>
              <w:t xml:space="preserve"> Je ne sais pas (passez à F2)</w:t>
            </w:r>
          </w:p>
          <w:p w14:paraId="5F0A2AB0" w14:textId="77777777" w:rsidR="00B45FC9" w:rsidRPr="00FD4F59" w:rsidRDefault="00B45FC9" w:rsidP="004C3982">
            <w:pPr>
              <w:tabs>
                <w:tab w:val="left" w:pos="1155"/>
              </w:tabs>
              <w:rPr>
                <w:lang w:val="fr-CH"/>
              </w:rPr>
            </w:pPr>
            <w:r w:rsidRPr="00FD4F59">
              <w:rPr>
                <w:lang w:val="fr-CH"/>
              </w:rPr>
              <w:sym w:font="Wingdings" w:char="F071"/>
            </w:r>
            <w:r w:rsidRPr="00FD4F59">
              <w:rPr>
                <w:lang w:val="fr-CH"/>
              </w:rPr>
              <w:t xml:space="preserve"> REF (passez à F2)</w:t>
            </w:r>
          </w:p>
        </w:tc>
      </w:tr>
      <w:tr w:rsidR="00B45FC9" w:rsidRPr="00B45FC9" w14:paraId="4960B659" w14:textId="77777777" w:rsidTr="004C3982">
        <w:trPr>
          <w:trHeight w:val="489"/>
        </w:trPr>
        <w:tc>
          <w:tcPr>
            <w:tcW w:w="850" w:type="dxa"/>
          </w:tcPr>
          <w:p w14:paraId="4286BFD3" w14:textId="77777777" w:rsidR="00B45FC9" w:rsidRPr="00FD4F59" w:rsidRDefault="00B45FC9" w:rsidP="004C3982">
            <w:pPr>
              <w:tabs>
                <w:tab w:val="left" w:pos="1155"/>
              </w:tabs>
              <w:rPr>
                <w:lang w:val="fr-CH"/>
              </w:rPr>
            </w:pPr>
            <w:r w:rsidRPr="00FD4F59">
              <w:rPr>
                <w:lang w:val="fr-CH"/>
              </w:rPr>
              <w:t>F1.1</w:t>
            </w:r>
          </w:p>
        </w:tc>
        <w:tc>
          <w:tcPr>
            <w:tcW w:w="4535" w:type="dxa"/>
          </w:tcPr>
          <w:p w14:paraId="4679DEF0" w14:textId="77777777" w:rsidR="00B45FC9" w:rsidRPr="00FD4F59" w:rsidRDefault="00B45FC9" w:rsidP="004C3982">
            <w:pPr>
              <w:tabs>
                <w:tab w:val="left" w:pos="5706"/>
              </w:tabs>
              <w:rPr>
                <w:lang w:val="fr-CH"/>
              </w:rPr>
            </w:pPr>
            <w:r w:rsidRPr="00FD4F59">
              <w:rPr>
                <w:lang w:val="fr-CH"/>
              </w:rPr>
              <w:t>Au cours des 6 derniers mois, avez-vous été forcé de travailler pour quelqu’un en raison de votre tradition, de votre statut ou en échange d'une dette, d'un terrain, d'un logement ou de tout autre avantage ?</w:t>
            </w:r>
          </w:p>
        </w:tc>
        <w:tc>
          <w:tcPr>
            <w:tcW w:w="5389" w:type="dxa"/>
          </w:tcPr>
          <w:p w14:paraId="4C6A7C7F" w14:textId="77777777" w:rsidR="00B45FC9" w:rsidRPr="00FD4F59" w:rsidRDefault="00B45FC9" w:rsidP="004C3982">
            <w:pPr>
              <w:tabs>
                <w:tab w:val="left" w:pos="1155"/>
              </w:tabs>
              <w:rPr>
                <w:lang w:val="fr-CH"/>
              </w:rPr>
            </w:pPr>
            <w:r w:rsidRPr="00FD4F59">
              <w:rPr>
                <w:lang w:val="fr-CH"/>
              </w:rPr>
              <w:t xml:space="preserve">1. </w:t>
            </w:r>
            <w:r w:rsidRPr="00FD4F59">
              <w:rPr>
                <w:lang w:val="fr-CH"/>
              </w:rPr>
              <w:sym w:font="Wingdings" w:char="F071"/>
            </w:r>
            <w:r w:rsidRPr="00FD4F59">
              <w:rPr>
                <w:lang w:val="fr-CH"/>
              </w:rPr>
              <w:t xml:space="preserve"> Oui</w:t>
            </w:r>
          </w:p>
          <w:p w14:paraId="2C36EFC7" w14:textId="77777777" w:rsidR="00B45FC9" w:rsidRPr="00FD4F59" w:rsidRDefault="00B45FC9" w:rsidP="004C3982">
            <w:pPr>
              <w:tabs>
                <w:tab w:val="left" w:pos="1155"/>
              </w:tabs>
              <w:rPr>
                <w:lang w:val="fr-CH"/>
              </w:rPr>
            </w:pPr>
            <w:r w:rsidRPr="00FD4F59">
              <w:rPr>
                <w:lang w:val="fr-CH"/>
              </w:rPr>
              <w:t xml:space="preserve">2. </w:t>
            </w:r>
            <w:r w:rsidRPr="00FD4F59">
              <w:rPr>
                <w:lang w:val="fr-CH"/>
              </w:rPr>
              <w:sym w:font="Wingdings" w:char="F071"/>
            </w:r>
            <w:r w:rsidRPr="00FD4F59">
              <w:rPr>
                <w:lang w:val="fr-CH"/>
              </w:rPr>
              <w:t xml:space="preserve"> Non </w:t>
            </w:r>
          </w:p>
          <w:p w14:paraId="52995E63" w14:textId="77777777" w:rsidR="00B45FC9" w:rsidRPr="00FD4F59" w:rsidRDefault="00B45FC9" w:rsidP="004C3982">
            <w:pPr>
              <w:tabs>
                <w:tab w:val="left" w:pos="1155"/>
              </w:tabs>
              <w:rPr>
                <w:lang w:val="fr-CH"/>
              </w:rPr>
            </w:pPr>
            <w:r w:rsidRPr="00FD4F59">
              <w:rPr>
                <w:lang w:val="fr-CH"/>
              </w:rPr>
              <w:sym w:font="Wingdings" w:char="F071"/>
            </w:r>
            <w:r w:rsidRPr="00FD4F59">
              <w:rPr>
                <w:lang w:val="fr-CH"/>
              </w:rPr>
              <w:t xml:space="preserve"> Je ne sais pas</w:t>
            </w:r>
          </w:p>
          <w:p w14:paraId="60C6E58A" w14:textId="77777777" w:rsidR="00B45FC9" w:rsidRPr="00FD4F59" w:rsidRDefault="00B45FC9" w:rsidP="004C3982">
            <w:pPr>
              <w:tabs>
                <w:tab w:val="left" w:pos="1155"/>
              </w:tabs>
              <w:rPr>
                <w:lang w:val="fr-CH"/>
              </w:rPr>
            </w:pPr>
            <w:r w:rsidRPr="00FD4F59">
              <w:rPr>
                <w:lang w:val="fr-CH"/>
              </w:rPr>
              <w:sym w:font="Wingdings" w:char="F071"/>
            </w:r>
            <w:r w:rsidRPr="00FD4F59">
              <w:rPr>
                <w:lang w:val="fr-CH"/>
              </w:rPr>
              <w:t xml:space="preserve"> REF</w:t>
            </w:r>
          </w:p>
        </w:tc>
      </w:tr>
      <w:tr w:rsidR="00B45FC9" w:rsidRPr="00B45FC9" w14:paraId="3F152FFD" w14:textId="77777777" w:rsidTr="004C3982">
        <w:trPr>
          <w:trHeight w:val="489"/>
        </w:trPr>
        <w:tc>
          <w:tcPr>
            <w:tcW w:w="850" w:type="dxa"/>
          </w:tcPr>
          <w:p w14:paraId="1E405EA8" w14:textId="77777777" w:rsidR="00B45FC9" w:rsidRPr="00FD4F59" w:rsidRDefault="00B45FC9" w:rsidP="004C3982">
            <w:pPr>
              <w:tabs>
                <w:tab w:val="left" w:pos="1155"/>
              </w:tabs>
              <w:rPr>
                <w:lang w:val="fr-CH"/>
              </w:rPr>
            </w:pPr>
            <w:r w:rsidRPr="00FD4F59">
              <w:rPr>
                <w:lang w:val="fr-CH"/>
              </w:rPr>
              <w:t>F2</w:t>
            </w:r>
          </w:p>
        </w:tc>
        <w:tc>
          <w:tcPr>
            <w:tcW w:w="4535" w:type="dxa"/>
          </w:tcPr>
          <w:p w14:paraId="267C2335" w14:textId="77777777" w:rsidR="00B45FC9" w:rsidRPr="00FD4F59" w:rsidRDefault="00B45FC9" w:rsidP="004C3982">
            <w:pPr>
              <w:tabs>
                <w:tab w:val="left" w:pos="5706"/>
              </w:tabs>
              <w:rPr>
                <w:lang w:val="fr-CH"/>
              </w:rPr>
            </w:pPr>
            <w:r w:rsidRPr="00FD4F59">
              <w:rPr>
                <w:lang w:val="fr-CH"/>
              </w:rPr>
              <w:t>Avez-vous déjà été forcé d'accepter un emploi ou d'accomplir des tâches contre votre gré ?</w:t>
            </w:r>
          </w:p>
          <w:p w14:paraId="035F695F" w14:textId="77777777" w:rsidR="00B45FC9" w:rsidRPr="00FD4F59" w:rsidRDefault="00B45FC9" w:rsidP="004C3982">
            <w:pPr>
              <w:tabs>
                <w:tab w:val="left" w:pos="5706"/>
              </w:tabs>
              <w:rPr>
                <w:lang w:val="fr-CH"/>
              </w:rPr>
            </w:pPr>
          </w:p>
        </w:tc>
        <w:tc>
          <w:tcPr>
            <w:tcW w:w="5389" w:type="dxa"/>
          </w:tcPr>
          <w:p w14:paraId="7E5A0F11" w14:textId="77777777" w:rsidR="00B45FC9" w:rsidRPr="00FD4F59" w:rsidRDefault="00B45FC9" w:rsidP="004C3982">
            <w:pPr>
              <w:tabs>
                <w:tab w:val="left" w:pos="1155"/>
              </w:tabs>
              <w:rPr>
                <w:lang w:val="fr-CH"/>
              </w:rPr>
            </w:pPr>
            <w:r w:rsidRPr="00FD4F59">
              <w:rPr>
                <w:lang w:val="fr-CH"/>
              </w:rPr>
              <w:t xml:space="preserve">1. </w:t>
            </w:r>
            <w:r w:rsidRPr="00FD4F59">
              <w:rPr>
                <w:lang w:val="fr-CH"/>
              </w:rPr>
              <w:sym w:font="Wingdings" w:char="F071"/>
            </w:r>
            <w:r w:rsidRPr="00FD4F59">
              <w:rPr>
                <w:lang w:val="fr-CH"/>
              </w:rPr>
              <w:t xml:space="preserve"> Oui</w:t>
            </w:r>
          </w:p>
          <w:p w14:paraId="6000E9CC" w14:textId="77777777" w:rsidR="00B45FC9" w:rsidRPr="00FD4F59" w:rsidRDefault="00B45FC9" w:rsidP="004C3982">
            <w:pPr>
              <w:tabs>
                <w:tab w:val="left" w:pos="1155"/>
              </w:tabs>
              <w:rPr>
                <w:lang w:val="fr-CH"/>
              </w:rPr>
            </w:pPr>
            <w:r w:rsidRPr="00FD4F59">
              <w:rPr>
                <w:lang w:val="fr-CH"/>
              </w:rPr>
              <w:t xml:space="preserve">2. </w:t>
            </w:r>
            <w:r w:rsidRPr="00FD4F59">
              <w:rPr>
                <w:lang w:val="fr-CH"/>
              </w:rPr>
              <w:sym w:font="Wingdings" w:char="F071"/>
            </w:r>
            <w:r w:rsidRPr="00FD4F59">
              <w:rPr>
                <w:lang w:val="fr-CH"/>
              </w:rPr>
              <w:t xml:space="preserve"> Non (passez à la section suivante M1)</w:t>
            </w:r>
          </w:p>
          <w:p w14:paraId="1E16233C" w14:textId="77777777" w:rsidR="00B45FC9" w:rsidRPr="00FD4F59" w:rsidRDefault="00B45FC9" w:rsidP="004C3982">
            <w:pPr>
              <w:tabs>
                <w:tab w:val="left" w:pos="1155"/>
              </w:tabs>
              <w:rPr>
                <w:lang w:val="fr-CH"/>
              </w:rPr>
            </w:pPr>
            <w:r w:rsidRPr="00FD4F59">
              <w:rPr>
                <w:lang w:val="fr-CH"/>
              </w:rPr>
              <w:sym w:font="Wingdings" w:char="F071"/>
            </w:r>
            <w:r w:rsidRPr="00FD4F59">
              <w:rPr>
                <w:lang w:val="fr-CH"/>
              </w:rPr>
              <w:t xml:space="preserve"> Je ne sais pas</w:t>
            </w:r>
          </w:p>
          <w:p w14:paraId="52526C65" w14:textId="77777777" w:rsidR="00B45FC9" w:rsidRPr="00FD4F59" w:rsidRDefault="00B45FC9" w:rsidP="004C3982">
            <w:pPr>
              <w:tabs>
                <w:tab w:val="left" w:pos="1155"/>
              </w:tabs>
              <w:rPr>
                <w:lang w:val="fr-CH"/>
              </w:rPr>
            </w:pPr>
            <w:r w:rsidRPr="00FD4F59">
              <w:rPr>
                <w:lang w:val="fr-CH"/>
              </w:rPr>
              <w:sym w:font="Wingdings" w:char="F071"/>
            </w:r>
            <w:r w:rsidRPr="00FD4F59">
              <w:rPr>
                <w:lang w:val="fr-CH"/>
              </w:rPr>
              <w:t xml:space="preserve"> REF </w:t>
            </w:r>
          </w:p>
        </w:tc>
      </w:tr>
      <w:tr w:rsidR="00B45FC9" w:rsidRPr="00B45FC9" w14:paraId="3224C754" w14:textId="77777777" w:rsidTr="004C3982">
        <w:trPr>
          <w:trHeight w:val="489"/>
        </w:trPr>
        <w:tc>
          <w:tcPr>
            <w:tcW w:w="850" w:type="dxa"/>
          </w:tcPr>
          <w:p w14:paraId="2ADED9D3" w14:textId="77777777" w:rsidR="00B45FC9" w:rsidRPr="00FD4F59" w:rsidRDefault="00B45FC9" w:rsidP="004C3982">
            <w:pPr>
              <w:tabs>
                <w:tab w:val="left" w:pos="1155"/>
              </w:tabs>
              <w:rPr>
                <w:lang w:val="fr-CH"/>
              </w:rPr>
            </w:pPr>
            <w:r w:rsidRPr="00FD4F59">
              <w:rPr>
                <w:lang w:val="fr-CH"/>
              </w:rPr>
              <w:t>F2.1</w:t>
            </w:r>
          </w:p>
        </w:tc>
        <w:tc>
          <w:tcPr>
            <w:tcW w:w="4535" w:type="dxa"/>
          </w:tcPr>
          <w:p w14:paraId="4257301F" w14:textId="77777777" w:rsidR="00B45FC9" w:rsidRPr="00FD4F59" w:rsidRDefault="00B45FC9" w:rsidP="004C3982">
            <w:pPr>
              <w:tabs>
                <w:tab w:val="left" w:pos="5706"/>
              </w:tabs>
              <w:rPr>
                <w:lang w:val="fr-CH"/>
              </w:rPr>
            </w:pPr>
            <w:r w:rsidRPr="00FD4F59">
              <w:rPr>
                <w:lang w:val="fr-CH"/>
              </w:rPr>
              <w:t>Au cours des 6 derniers mois, avez-vous été forcé d'accepter un emploi ou d'accomplir des tâches contre votre gré ?</w:t>
            </w:r>
          </w:p>
        </w:tc>
        <w:tc>
          <w:tcPr>
            <w:tcW w:w="5389" w:type="dxa"/>
          </w:tcPr>
          <w:p w14:paraId="25DDDF25" w14:textId="77777777" w:rsidR="00B45FC9" w:rsidRPr="00FD4F59" w:rsidRDefault="00B45FC9" w:rsidP="004C3982">
            <w:pPr>
              <w:tabs>
                <w:tab w:val="left" w:pos="1155"/>
              </w:tabs>
              <w:rPr>
                <w:lang w:val="fr-CH"/>
              </w:rPr>
            </w:pPr>
            <w:r w:rsidRPr="00FD4F59">
              <w:rPr>
                <w:lang w:val="fr-CH"/>
              </w:rPr>
              <w:t xml:space="preserve">1. </w:t>
            </w:r>
            <w:r w:rsidRPr="00FD4F59">
              <w:rPr>
                <w:lang w:val="fr-CH"/>
              </w:rPr>
              <w:sym w:font="Wingdings" w:char="F071"/>
            </w:r>
            <w:r w:rsidRPr="00FD4F59">
              <w:rPr>
                <w:lang w:val="fr-CH"/>
              </w:rPr>
              <w:t xml:space="preserve"> Oui </w:t>
            </w:r>
          </w:p>
          <w:p w14:paraId="4BC645AA" w14:textId="77777777" w:rsidR="00B45FC9" w:rsidRPr="00FD4F59" w:rsidRDefault="00B45FC9" w:rsidP="004C3982">
            <w:pPr>
              <w:tabs>
                <w:tab w:val="left" w:pos="1155"/>
              </w:tabs>
              <w:rPr>
                <w:lang w:val="fr-CH"/>
              </w:rPr>
            </w:pPr>
            <w:r w:rsidRPr="00FD4F59">
              <w:rPr>
                <w:lang w:val="fr-CH"/>
              </w:rPr>
              <w:t xml:space="preserve">2. </w:t>
            </w:r>
            <w:r w:rsidRPr="00FD4F59">
              <w:rPr>
                <w:lang w:val="fr-CH"/>
              </w:rPr>
              <w:sym w:font="Wingdings" w:char="F071"/>
            </w:r>
            <w:r w:rsidRPr="00FD4F59">
              <w:rPr>
                <w:lang w:val="fr-CH"/>
              </w:rPr>
              <w:t xml:space="preserve"> Non (si non, passez pas à la section suivante - question M1)</w:t>
            </w:r>
          </w:p>
          <w:p w14:paraId="106B5F94" w14:textId="77777777" w:rsidR="00B45FC9" w:rsidRPr="00FD4F59" w:rsidRDefault="00B45FC9" w:rsidP="004C3982">
            <w:pPr>
              <w:tabs>
                <w:tab w:val="left" w:pos="1155"/>
              </w:tabs>
              <w:rPr>
                <w:lang w:val="fr-CH"/>
              </w:rPr>
            </w:pPr>
            <w:r w:rsidRPr="00FD4F59">
              <w:rPr>
                <w:lang w:val="fr-CH"/>
              </w:rPr>
              <w:sym w:font="Wingdings" w:char="F071"/>
            </w:r>
            <w:r w:rsidRPr="00FD4F59">
              <w:rPr>
                <w:lang w:val="fr-CH"/>
              </w:rPr>
              <w:t xml:space="preserve"> Je ne sais pas</w:t>
            </w:r>
          </w:p>
          <w:p w14:paraId="023E7BEC" w14:textId="77777777" w:rsidR="00B45FC9" w:rsidRPr="00FD4F59" w:rsidRDefault="00B45FC9" w:rsidP="004C3982">
            <w:pPr>
              <w:tabs>
                <w:tab w:val="left" w:pos="1155"/>
              </w:tabs>
              <w:rPr>
                <w:lang w:val="fr-CH"/>
              </w:rPr>
            </w:pPr>
            <w:r w:rsidRPr="00FD4F59">
              <w:rPr>
                <w:lang w:val="fr-CH"/>
              </w:rPr>
              <w:sym w:font="Wingdings" w:char="F071"/>
            </w:r>
            <w:r w:rsidRPr="00FD4F59">
              <w:rPr>
                <w:lang w:val="fr-CH"/>
              </w:rPr>
              <w:t xml:space="preserve"> REF</w:t>
            </w:r>
          </w:p>
        </w:tc>
      </w:tr>
      <w:tr w:rsidR="00B45FC9" w:rsidRPr="00FD4F59" w14:paraId="135BA631" w14:textId="77777777" w:rsidTr="004C3982">
        <w:trPr>
          <w:trHeight w:val="489"/>
        </w:trPr>
        <w:tc>
          <w:tcPr>
            <w:tcW w:w="850" w:type="dxa"/>
          </w:tcPr>
          <w:p w14:paraId="47FFBD01" w14:textId="77777777" w:rsidR="00B45FC9" w:rsidRPr="00FD4F59" w:rsidRDefault="00B45FC9" w:rsidP="004C3982">
            <w:pPr>
              <w:tabs>
                <w:tab w:val="left" w:pos="1155"/>
              </w:tabs>
              <w:rPr>
                <w:lang w:val="fr-CH"/>
              </w:rPr>
            </w:pPr>
            <w:r w:rsidRPr="00FD4F59">
              <w:rPr>
                <w:lang w:val="fr-CH"/>
              </w:rPr>
              <w:t>F3</w:t>
            </w:r>
          </w:p>
        </w:tc>
        <w:tc>
          <w:tcPr>
            <w:tcW w:w="4535" w:type="dxa"/>
          </w:tcPr>
          <w:p w14:paraId="3902B7E4" w14:textId="77777777" w:rsidR="00B45FC9" w:rsidRPr="00FD4F59" w:rsidRDefault="00B45FC9" w:rsidP="004C3982">
            <w:pPr>
              <w:tabs>
                <w:tab w:val="left" w:pos="5706"/>
              </w:tabs>
              <w:rPr>
                <w:i/>
                <w:lang w:val="fr-CH"/>
              </w:rPr>
            </w:pPr>
            <w:r w:rsidRPr="00FD4F59">
              <w:rPr>
                <w:lang w:val="fr-CH"/>
              </w:rPr>
              <w:t xml:space="preserve">Quelles sont les tâches que quelqu’un vous a contraint à faire ? </w:t>
            </w:r>
            <w:r w:rsidRPr="00FD4F59">
              <w:rPr>
                <w:i/>
                <w:lang w:val="fr-CH"/>
              </w:rPr>
              <w:t>(Plusieurs réponses à la fois sont possibles)</w:t>
            </w:r>
          </w:p>
          <w:p w14:paraId="38556837" w14:textId="77777777" w:rsidR="00B45FC9" w:rsidRPr="00FD4F59" w:rsidRDefault="00B45FC9" w:rsidP="004C3982">
            <w:pPr>
              <w:tabs>
                <w:tab w:val="left" w:pos="5706"/>
              </w:tabs>
              <w:rPr>
                <w:i/>
                <w:lang w:val="fr-CH"/>
              </w:rPr>
            </w:pPr>
          </w:p>
          <w:p w14:paraId="3F8BDD46" w14:textId="77777777" w:rsidR="00B45FC9" w:rsidRPr="00FD4F59" w:rsidRDefault="00B45FC9" w:rsidP="004C3982">
            <w:pPr>
              <w:tabs>
                <w:tab w:val="left" w:pos="5706"/>
              </w:tabs>
              <w:rPr>
                <w:i/>
                <w:lang w:val="fr-CH"/>
              </w:rPr>
            </w:pPr>
          </w:p>
          <w:p w14:paraId="73B4915B" w14:textId="77777777" w:rsidR="00B45FC9" w:rsidRPr="00FD4F59" w:rsidRDefault="00B45FC9" w:rsidP="004C3982">
            <w:pPr>
              <w:tabs>
                <w:tab w:val="left" w:pos="5706"/>
              </w:tabs>
              <w:rPr>
                <w:i/>
                <w:lang w:val="fr-CH"/>
              </w:rPr>
            </w:pPr>
          </w:p>
          <w:p w14:paraId="71394279" w14:textId="77777777" w:rsidR="00B45FC9" w:rsidRPr="00FD4F59" w:rsidRDefault="00B45FC9" w:rsidP="004C3982">
            <w:pPr>
              <w:tabs>
                <w:tab w:val="left" w:pos="5706"/>
              </w:tabs>
              <w:rPr>
                <w:i/>
                <w:lang w:val="fr-CH"/>
              </w:rPr>
            </w:pPr>
          </w:p>
          <w:p w14:paraId="3CB803E2" w14:textId="77777777" w:rsidR="00B45FC9" w:rsidRPr="00FD4F59" w:rsidRDefault="00B45FC9" w:rsidP="004C3982">
            <w:pPr>
              <w:tabs>
                <w:tab w:val="left" w:pos="5706"/>
              </w:tabs>
              <w:rPr>
                <w:i/>
                <w:lang w:val="fr-CH"/>
              </w:rPr>
            </w:pPr>
          </w:p>
          <w:p w14:paraId="7A79CC8A" w14:textId="77777777" w:rsidR="00B45FC9" w:rsidRPr="00FD4F59" w:rsidRDefault="00B45FC9" w:rsidP="004C3982">
            <w:pPr>
              <w:tabs>
                <w:tab w:val="left" w:pos="5706"/>
              </w:tabs>
              <w:rPr>
                <w:i/>
                <w:lang w:val="fr-CH"/>
              </w:rPr>
            </w:pPr>
          </w:p>
          <w:p w14:paraId="2DA8C95D" w14:textId="77777777" w:rsidR="00B45FC9" w:rsidRPr="00FD4F59" w:rsidRDefault="00B45FC9" w:rsidP="004C3982">
            <w:pPr>
              <w:tabs>
                <w:tab w:val="left" w:pos="5706"/>
              </w:tabs>
              <w:rPr>
                <w:i/>
                <w:lang w:val="fr-CH"/>
              </w:rPr>
            </w:pPr>
          </w:p>
          <w:p w14:paraId="3F41B8BF" w14:textId="77777777" w:rsidR="00B45FC9" w:rsidRPr="00FD4F59" w:rsidRDefault="00B45FC9" w:rsidP="004C3982">
            <w:pPr>
              <w:tabs>
                <w:tab w:val="left" w:pos="5706"/>
              </w:tabs>
              <w:rPr>
                <w:i/>
                <w:lang w:val="fr-CH"/>
              </w:rPr>
            </w:pPr>
          </w:p>
          <w:p w14:paraId="5759478F" w14:textId="77777777" w:rsidR="00B45FC9" w:rsidRPr="00FD4F59" w:rsidRDefault="00B45FC9" w:rsidP="004C3982">
            <w:pPr>
              <w:tabs>
                <w:tab w:val="left" w:pos="5706"/>
              </w:tabs>
              <w:rPr>
                <w:i/>
                <w:lang w:val="fr-CH"/>
              </w:rPr>
            </w:pPr>
          </w:p>
          <w:p w14:paraId="171B206E" w14:textId="77777777" w:rsidR="00B45FC9" w:rsidRPr="00FD4F59" w:rsidRDefault="00B45FC9" w:rsidP="004C3982">
            <w:pPr>
              <w:tabs>
                <w:tab w:val="left" w:pos="5706"/>
              </w:tabs>
              <w:rPr>
                <w:lang w:val="fr-CH"/>
              </w:rPr>
            </w:pPr>
          </w:p>
        </w:tc>
        <w:tc>
          <w:tcPr>
            <w:tcW w:w="5389" w:type="dxa"/>
          </w:tcPr>
          <w:p w14:paraId="06B7C985" w14:textId="77777777" w:rsidR="00B45FC9" w:rsidRPr="00FD4F59" w:rsidRDefault="00B45FC9" w:rsidP="004C3982">
            <w:pPr>
              <w:pStyle w:val="ListParagraph"/>
              <w:numPr>
                <w:ilvl w:val="0"/>
                <w:numId w:val="63"/>
              </w:numPr>
              <w:tabs>
                <w:tab w:val="left" w:pos="1155"/>
              </w:tabs>
              <w:rPr>
                <w:lang w:val="fr-CH"/>
              </w:rPr>
            </w:pPr>
            <w:r w:rsidRPr="00FD4F59">
              <w:rPr>
                <w:lang w:val="fr-CH"/>
              </w:rPr>
              <w:sym w:font="Wingdings" w:char="F071"/>
            </w:r>
            <w:r w:rsidRPr="00FD4F59">
              <w:rPr>
                <w:lang w:val="fr-CH"/>
              </w:rPr>
              <w:t xml:space="preserve"> Heures de travail excessives, avec repos limité  </w:t>
            </w:r>
          </w:p>
          <w:p w14:paraId="53BAB793" w14:textId="77777777" w:rsidR="00B45FC9" w:rsidRPr="00FD4F59" w:rsidRDefault="00B45FC9" w:rsidP="004C3982">
            <w:pPr>
              <w:pStyle w:val="ListParagraph"/>
              <w:numPr>
                <w:ilvl w:val="0"/>
                <w:numId w:val="63"/>
              </w:numPr>
              <w:tabs>
                <w:tab w:val="left" w:pos="1155"/>
              </w:tabs>
              <w:rPr>
                <w:lang w:val="fr-CH"/>
              </w:rPr>
            </w:pPr>
            <w:r w:rsidRPr="00FD4F59">
              <w:rPr>
                <w:lang w:val="fr-CH"/>
              </w:rPr>
              <w:sym w:font="Wingdings" w:char="F071"/>
            </w:r>
            <w:r w:rsidRPr="00FD4F59">
              <w:rPr>
                <w:lang w:val="fr-CH"/>
              </w:rPr>
              <w:t xml:space="preserve"> Tâches allant au-delà du contrat (ou de ce qui avait été convenu à initialement)</w:t>
            </w:r>
          </w:p>
          <w:p w14:paraId="3D216E73" w14:textId="77777777" w:rsidR="00B45FC9" w:rsidRPr="00FD4F59" w:rsidRDefault="00B45FC9" w:rsidP="004C3982">
            <w:pPr>
              <w:pStyle w:val="ListParagraph"/>
              <w:numPr>
                <w:ilvl w:val="0"/>
                <w:numId w:val="63"/>
              </w:numPr>
              <w:tabs>
                <w:tab w:val="left" w:pos="1155"/>
              </w:tabs>
              <w:rPr>
                <w:lang w:val="fr-CH"/>
              </w:rPr>
            </w:pPr>
            <w:r w:rsidRPr="00FD4F59">
              <w:rPr>
                <w:lang w:val="fr-CH"/>
              </w:rPr>
              <w:sym w:font="Wingdings" w:char="F071"/>
            </w:r>
            <w:r w:rsidRPr="00FD4F59">
              <w:rPr>
                <w:lang w:val="fr-CH"/>
              </w:rPr>
              <w:t xml:space="preserve"> Travailler seul / ne pas avoir le droit de communiquer avec les autres ou de faire de visite à votre famille</w:t>
            </w:r>
          </w:p>
          <w:p w14:paraId="469708C5" w14:textId="77777777" w:rsidR="00B45FC9" w:rsidRPr="00FD4F59" w:rsidRDefault="00B45FC9" w:rsidP="004C3982">
            <w:pPr>
              <w:pStyle w:val="ListParagraph"/>
              <w:numPr>
                <w:ilvl w:val="0"/>
                <w:numId w:val="63"/>
              </w:numPr>
              <w:tabs>
                <w:tab w:val="left" w:pos="1155"/>
              </w:tabs>
              <w:rPr>
                <w:lang w:val="fr-CH"/>
              </w:rPr>
            </w:pPr>
            <w:r w:rsidRPr="00FD4F59">
              <w:rPr>
                <w:lang w:val="fr-CH"/>
              </w:rPr>
              <w:sym w:font="Wingdings" w:char="F071"/>
            </w:r>
            <w:r w:rsidRPr="00FD4F59">
              <w:rPr>
                <w:lang w:val="fr-CH"/>
              </w:rPr>
              <w:t xml:space="preserve"> Cultiver son champ</w:t>
            </w:r>
          </w:p>
          <w:p w14:paraId="2B3842FC" w14:textId="77777777" w:rsidR="00B45FC9" w:rsidRPr="00FD4F59" w:rsidRDefault="00B45FC9" w:rsidP="004C3982">
            <w:pPr>
              <w:pStyle w:val="ListParagraph"/>
              <w:numPr>
                <w:ilvl w:val="0"/>
                <w:numId w:val="63"/>
              </w:numPr>
              <w:tabs>
                <w:tab w:val="left" w:pos="1155"/>
              </w:tabs>
              <w:rPr>
                <w:lang w:val="fr-CH"/>
              </w:rPr>
            </w:pPr>
            <w:r w:rsidRPr="00FD4F59">
              <w:rPr>
                <w:lang w:val="fr-CH"/>
              </w:rPr>
              <w:sym w:font="Wingdings" w:char="F071"/>
            </w:r>
            <w:r w:rsidRPr="00FD4F59">
              <w:rPr>
                <w:lang w:val="fr-CH"/>
              </w:rPr>
              <w:t xml:space="preserve"> Conduire ses animaux au pâturage</w:t>
            </w:r>
          </w:p>
          <w:p w14:paraId="286E9A16" w14:textId="77777777" w:rsidR="00B45FC9" w:rsidRPr="00FD4F59" w:rsidRDefault="00B45FC9" w:rsidP="004C3982">
            <w:pPr>
              <w:pStyle w:val="ListParagraph"/>
              <w:numPr>
                <w:ilvl w:val="0"/>
                <w:numId w:val="63"/>
              </w:numPr>
              <w:tabs>
                <w:tab w:val="left" w:pos="1155"/>
              </w:tabs>
              <w:rPr>
                <w:lang w:val="fr-CH"/>
              </w:rPr>
            </w:pPr>
            <w:r w:rsidRPr="00FD4F59">
              <w:rPr>
                <w:lang w:val="fr-CH"/>
              </w:rPr>
              <w:sym w:font="Wingdings" w:char="F071"/>
            </w:r>
            <w:r w:rsidRPr="00FD4F59">
              <w:rPr>
                <w:lang w:val="fr-CH"/>
              </w:rPr>
              <w:t xml:space="preserve"> Prendre soin de ses enfants</w:t>
            </w:r>
          </w:p>
          <w:p w14:paraId="3619FDFB" w14:textId="77777777" w:rsidR="00B45FC9" w:rsidRPr="00FD4F59" w:rsidRDefault="00B45FC9" w:rsidP="004C3982">
            <w:pPr>
              <w:pStyle w:val="ListParagraph"/>
              <w:numPr>
                <w:ilvl w:val="0"/>
                <w:numId w:val="63"/>
              </w:numPr>
              <w:tabs>
                <w:tab w:val="left" w:pos="1155"/>
              </w:tabs>
            </w:pPr>
            <w:r w:rsidRPr="00FD4F59">
              <w:rPr>
                <w:lang w:val="fr-CH"/>
              </w:rPr>
              <w:sym w:font="Wingdings" w:char="F071"/>
            </w:r>
            <w:r w:rsidRPr="00FD4F59">
              <w:t xml:space="preserve"> </w:t>
            </w:r>
            <w:proofErr w:type="spellStart"/>
            <w:r w:rsidRPr="00FD4F59">
              <w:t>Forcé</w:t>
            </w:r>
            <w:proofErr w:type="spellEnd"/>
            <w:r w:rsidRPr="00FD4F59">
              <w:t xml:space="preserve"> </w:t>
            </w:r>
            <w:proofErr w:type="spellStart"/>
            <w:r w:rsidRPr="00FD4F59">
              <w:t>d'effectuer</w:t>
            </w:r>
            <w:proofErr w:type="spellEnd"/>
            <w:r w:rsidRPr="00FD4F59">
              <w:t xml:space="preserve"> des </w:t>
            </w:r>
            <w:proofErr w:type="spellStart"/>
            <w:r w:rsidRPr="00FD4F59">
              <w:t>travaux</w:t>
            </w:r>
            <w:proofErr w:type="spellEnd"/>
            <w:r w:rsidRPr="00FD4F59">
              <w:t xml:space="preserve"> </w:t>
            </w:r>
            <w:proofErr w:type="spellStart"/>
            <w:r w:rsidRPr="00FD4F59">
              <w:t>domestiques</w:t>
            </w:r>
            <w:proofErr w:type="spellEnd"/>
          </w:p>
          <w:p w14:paraId="1E3164AC" w14:textId="77777777" w:rsidR="00B45FC9" w:rsidRPr="00FD4F59" w:rsidRDefault="00B45FC9" w:rsidP="004C3982">
            <w:pPr>
              <w:pStyle w:val="ListParagraph"/>
              <w:numPr>
                <w:ilvl w:val="0"/>
                <w:numId w:val="63"/>
              </w:numPr>
              <w:tabs>
                <w:tab w:val="left" w:pos="1155"/>
              </w:tabs>
              <w:rPr>
                <w:lang w:val="fr-CH"/>
              </w:rPr>
            </w:pPr>
            <w:r w:rsidRPr="00FD4F59">
              <w:rPr>
                <w:lang w:val="fr-CH"/>
              </w:rPr>
              <w:sym w:font="Wingdings" w:char="F071"/>
            </w:r>
            <w:r w:rsidRPr="00FD4F59">
              <w:rPr>
                <w:lang w:val="fr-CH"/>
              </w:rPr>
              <w:t xml:space="preserve"> Forcé de travailler lorsqu'il est malade ou blessé</w:t>
            </w:r>
          </w:p>
          <w:p w14:paraId="67EFCFD5" w14:textId="77777777" w:rsidR="00B45FC9" w:rsidRPr="00FD4F59" w:rsidRDefault="00B45FC9" w:rsidP="004C3982">
            <w:pPr>
              <w:pStyle w:val="ListParagraph"/>
              <w:numPr>
                <w:ilvl w:val="0"/>
                <w:numId w:val="63"/>
              </w:numPr>
              <w:tabs>
                <w:tab w:val="left" w:pos="1155"/>
              </w:tabs>
              <w:rPr>
                <w:lang w:val="fr-CH"/>
              </w:rPr>
            </w:pPr>
            <w:r w:rsidRPr="00FD4F59">
              <w:rPr>
                <w:lang w:val="fr-CH"/>
              </w:rPr>
              <w:sym w:font="Wingdings" w:char="F071"/>
            </w:r>
            <w:r w:rsidRPr="00FD4F59">
              <w:rPr>
                <w:lang w:val="fr-CH"/>
              </w:rPr>
              <w:t xml:space="preserve"> Forcé de fournir des services sexuels</w:t>
            </w:r>
          </w:p>
          <w:p w14:paraId="760504CE" w14:textId="77777777" w:rsidR="00B45FC9" w:rsidRPr="00FD4F59" w:rsidRDefault="00B45FC9" w:rsidP="004C3982">
            <w:pPr>
              <w:pStyle w:val="ListParagraph"/>
              <w:numPr>
                <w:ilvl w:val="0"/>
                <w:numId w:val="63"/>
              </w:numPr>
              <w:tabs>
                <w:tab w:val="left" w:pos="1155"/>
              </w:tabs>
              <w:rPr>
                <w:lang w:val="fr-CH"/>
              </w:rPr>
            </w:pPr>
            <w:r w:rsidRPr="00FD4F59">
              <w:rPr>
                <w:lang w:val="fr-CH"/>
              </w:rPr>
              <w:sym w:font="Wingdings" w:char="F071"/>
            </w:r>
            <w:r w:rsidRPr="00FD4F59">
              <w:rPr>
                <w:lang w:val="fr-CH"/>
              </w:rPr>
              <w:t xml:space="preserve"> Travail non rémunéré</w:t>
            </w:r>
          </w:p>
          <w:p w14:paraId="3996384A" w14:textId="77777777" w:rsidR="00B45FC9" w:rsidRPr="00FD4F59" w:rsidRDefault="00B45FC9" w:rsidP="004C3982">
            <w:pPr>
              <w:pStyle w:val="ListParagraph"/>
              <w:numPr>
                <w:ilvl w:val="0"/>
                <w:numId w:val="63"/>
              </w:numPr>
              <w:tabs>
                <w:tab w:val="left" w:pos="1155"/>
              </w:tabs>
              <w:rPr>
                <w:lang w:val="fr-CH"/>
              </w:rPr>
            </w:pPr>
            <w:r w:rsidRPr="00FD4F59">
              <w:rPr>
                <w:lang w:val="fr-CH"/>
              </w:rPr>
              <w:sym w:font="Wingdings" w:char="F071"/>
            </w:r>
            <w:r w:rsidRPr="00FD4F59">
              <w:rPr>
                <w:lang w:val="fr-CH"/>
              </w:rPr>
              <w:t xml:space="preserve"> Autre (précisez)___________________</w:t>
            </w:r>
          </w:p>
          <w:p w14:paraId="52FA469F" w14:textId="77777777" w:rsidR="00B45FC9" w:rsidRPr="00FD4F59" w:rsidRDefault="00B45FC9" w:rsidP="004C3982">
            <w:pPr>
              <w:tabs>
                <w:tab w:val="left" w:pos="1155"/>
              </w:tabs>
              <w:rPr>
                <w:lang w:val="fr-CH"/>
              </w:rPr>
            </w:pPr>
            <w:r w:rsidRPr="00FD4F59">
              <w:rPr>
                <w:lang w:val="fr-CH"/>
              </w:rPr>
              <w:sym w:font="Wingdings" w:char="F071"/>
            </w:r>
            <w:r w:rsidRPr="00FD4F59">
              <w:rPr>
                <w:lang w:val="fr-CH"/>
              </w:rPr>
              <w:t xml:space="preserve"> Je ne sais pas</w:t>
            </w:r>
          </w:p>
          <w:p w14:paraId="6674367F" w14:textId="77777777" w:rsidR="00B45FC9" w:rsidRPr="00FD4F59" w:rsidRDefault="00B45FC9" w:rsidP="004C3982">
            <w:pPr>
              <w:tabs>
                <w:tab w:val="left" w:pos="1155"/>
              </w:tabs>
              <w:rPr>
                <w:lang w:val="fr-CH"/>
              </w:rPr>
            </w:pPr>
            <w:r w:rsidRPr="00FD4F59">
              <w:rPr>
                <w:lang w:val="fr-CH"/>
              </w:rPr>
              <w:sym w:font="Wingdings" w:char="F071"/>
            </w:r>
            <w:r w:rsidRPr="00FD4F59">
              <w:rPr>
                <w:lang w:val="fr-CH"/>
              </w:rPr>
              <w:t xml:space="preserve"> REF</w:t>
            </w:r>
          </w:p>
        </w:tc>
      </w:tr>
      <w:tr w:rsidR="00B45FC9" w:rsidRPr="00210B23" w14:paraId="152F6201" w14:textId="77777777" w:rsidTr="004C3982">
        <w:trPr>
          <w:trHeight w:val="489"/>
        </w:trPr>
        <w:tc>
          <w:tcPr>
            <w:tcW w:w="850" w:type="dxa"/>
          </w:tcPr>
          <w:p w14:paraId="3E036989" w14:textId="77777777" w:rsidR="00B45FC9" w:rsidRPr="00FD4F59" w:rsidRDefault="00B45FC9" w:rsidP="004C3982">
            <w:pPr>
              <w:tabs>
                <w:tab w:val="left" w:pos="1155"/>
              </w:tabs>
              <w:rPr>
                <w:lang w:val="fr-CH"/>
              </w:rPr>
            </w:pPr>
            <w:r w:rsidRPr="00FD4F59">
              <w:rPr>
                <w:lang w:val="fr-CH"/>
              </w:rPr>
              <w:t>F4</w:t>
            </w:r>
          </w:p>
        </w:tc>
        <w:tc>
          <w:tcPr>
            <w:tcW w:w="4535" w:type="dxa"/>
          </w:tcPr>
          <w:p w14:paraId="23F48E67" w14:textId="77777777" w:rsidR="00B45FC9" w:rsidRPr="00FD4F59" w:rsidRDefault="00B45FC9" w:rsidP="004C3982">
            <w:pPr>
              <w:tabs>
                <w:tab w:val="left" w:pos="5706"/>
              </w:tabs>
              <w:rPr>
                <w:lang w:val="fr-CH"/>
              </w:rPr>
            </w:pPr>
            <w:r w:rsidRPr="00FD4F59">
              <w:rPr>
                <w:lang w:val="fr-CH"/>
              </w:rPr>
              <w:t xml:space="preserve">Comment vous êtes-vous retrouvé dans cette situation ? </w:t>
            </w:r>
          </w:p>
          <w:p w14:paraId="7807D2E4" w14:textId="77777777" w:rsidR="00B45FC9" w:rsidRPr="00FD4F59" w:rsidRDefault="00B45FC9" w:rsidP="004C3982">
            <w:pPr>
              <w:tabs>
                <w:tab w:val="left" w:pos="5706"/>
              </w:tabs>
              <w:rPr>
                <w:lang w:val="fr-CH"/>
              </w:rPr>
            </w:pPr>
          </w:p>
          <w:p w14:paraId="5F326DFC" w14:textId="77777777" w:rsidR="00B45FC9" w:rsidRPr="00FD4F59" w:rsidRDefault="00B45FC9" w:rsidP="004C3982">
            <w:pPr>
              <w:tabs>
                <w:tab w:val="left" w:pos="5706"/>
              </w:tabs>
              <w:rPr>
                <w:lang w:val="fr-CH"/>
              </w:rPr>
            </w:pPr>
          </w:p>
          <w:p w14:paraId="2CB251D0" w14:textId="77777777" w:rsidR="00B45FC9" w:rsidRPr="00FD4F59" w:rsidRDefault="00B45FC9" w:rsidP="004C3982">
            <w:pPr>
              <w:tabs>
                <w:tab w:val="left" w:pos="5706"/>
              </w:tabs>
              <w:rPr>
                <w:lang w:val="fr-CH"/>
              </w:rPr>
            </w:pPr>
          </w:p>
          <w:p w14:paraId="4FF9564E" w14:textId="77777777" w:rsidR="00B45FC9" w:rsidRPr="00FD4F59" w:rsidRDefault="00B45FC9" w:rsidP="004C3982">
            <w:pPr>
              <w:tabs>
                <w:tab w:val="left" w:pos="5706"/>
              </w:tabs>
              <w:rPr>
                <w:lang w:val="fr-CH"/>
              </w:rPr>
            </w:pPr>
          </w:p>
          <w:p w14:paraId="2B70BB97" w14:textId="77777777" w:rsidR="00B45FC9" w:rsidRPr="00FD4F59" w:rsidRDefault="00B45FC9" w:rsidP="004C3982">
            <w:pPr>
              <w:tabs>
                <w:tab w:val="left" w:pos="5706"/>
              </w:tabs>
              <w:rPr>
                <w:lang w:val="fr-CH"/>
              </w:rPr>
            </w:pPr>
          </w:p>
          <w:p w14:paraId="1ED94DC0" w14:textId="77777777" w:rsidR="00B45FC9" w:rsidRPr="00FD4F59" w:rsidRDefault="00B45FC9" w:rsidP="004C3982">
            <w:pPr>
              <w:tabs>
                <w:tab w:val="left" w:pos="5706"/>
              </w:tabs>
              <w:rPr>
                <w:lang w:val="fr-CH"/>
              </w:rPr>
            </w:pPr>
          </w:p>
        </w:tc>
        <w:tc>
          <w:tcPr>
            <w:tcW w:w="5389" w:type="dxa"/>
          </w:tcPr>
          <w:p w14:paraId="11887394" w14:textId="77777777" w:rsidR="00B45FC9" w:rsidRPr="00FD4F59" w:rsidRDefault="00B45FC9" w:rsidP="004C3982">
            <w:pPr>
              <w:pStyle w:val="ListParagraph"/>
              <w:numPr>
                <w:ilvl w:val="0"/>
                <w:numId w:val="17"/>
              </w:numPr>
              <w:tabs>
                <w:tab w:val="left" w:pos="1155"/>
              </w:tabs>
              <w:rPr>
                <w:lang w:val="fr-CH"/>
              </w:rPr>
            </w:pPr>
            <w:r w:rsidRPr="00FD4F59">
              <w:rPr>
                <w:lang w:val="fr-CH"/>
              </w:rPr>
              <w:sym w:font="Wingdings" w:char="F071"/>
            </w:r>
            <w:r w:rsidRPr="00FD4F59">
              <w:rPr>
                <w:lang w:val="fr-CH"/>
              </w:rPr>
              <w:t xml:space="preserve"> Tradition </w:t>
            </w:r>
          </w:p>
          <w:p w14:paraId="3AC6AA6A" w14:textId="77777777" w:rsidR="00B45FC9" w:rsidRPr="00FD4F59" w:rsidRDefault="00B45FC9" w:rsidP="004C3982">
            <w:pPr>
              <w:pStyle w:val="ListParagraph"/>
              <w:numPr>
                <w:ilvl w:val="0"/>
                <w:numId w:val="17"/>
              </w:numPr>
              <w:tabs>
                <w:tab w:val="left" w:pos="1155"/>
              </w:tabs>
              <w:rPr>
                <w:lang w:val="fr-CH"/>
              </w:rPr>
            </w:pPr>
            <w:r w:rsidRPr="00FD4F59">
              <w:rPr>
                <w:lang w:val="fr-CH"/>
              </w:rPr>
              <w:sym w:font="Wingdings" w:char="F071"/>
            </w:r>
            <w:r w:rsidRPr="00FD4F59">
              <w:rPr>
                <w:lang w:val="fr-CH"/>
              </w:rPr>
              <w:t xml:space="preserve"> Vendu par un parent</w:t>
            </w:r>
          </w:p>
          <w:p w14:paraId="72848071" w14:textId="77777777" w:rsidR="00B45FC9" w:rsidRPr="00FD4F59" w:rsidRDefault="00B45FC9" w:rsidP="004C3982">
            <w:pPr>
              <w:pStyle w:val="ListParagraph"/>
              <w:numPr>
                <w:ilvl w:val="0"/>
                <w:numId w:val="17"/>
              </w:numPr>
              <w:tabs>
                <w:tab w:val="left" w:pos="1155"/>
              </w:tabs>
              <w:rPr>
                <w:lang w:val="fr-CH"/>
              </w:rPr>
            </w:pPr>
            <w:r w:rsidRPr="00FD4F59">
              <w:rPr>
                <w:lang w:val="fr-CH"/>
              </w:rPr>
              <w:sym w:font="Wingdings" w:char="F071"/>
            </w:r>
            <w:r w:rsidRPr="00FD4F59">
              <w:rPr>
                <w:lang w:val="fr-CH"/>
              </w:rPr>
              <w:t xml:space="preserve"> J'ai dû travailler en échange d'un prêt ou d'une avance (en espèces) pour moi-même ou pour un parent.</w:t>
            </w:r>
          </w:p>
          <w:p w14:paraId="60406A62" w14:textId="77777777" w:rsidR="00B45FC9" w:rsidRPr="00FD4F59" w:rsidRDefault="00B45FC9" w:rsidP="004C3982">
            <w:pPr>
              <w:pStyle w:val="ListParagraph"/>
              <w:numPr>
                <w:ilvl w:val="0"/>
                <w:numId w:val="17"/>
              </w:numPr>
              <w:tabs>
                <w:tab w:val="left" w:pos="1155"/>
              </w:tabs>
              <w:rPr>
                <w:lang w:val="fr-CH"/>
              </w:rPr>
            </w:pPr>
            <w:r w:rsidRPr="00FD4F59">
              <w:rPr>
                <w:lang w:val="fr-CH"/>
              </w:rPr>
              <w:sym w:font="Wingdings" w:char="F071"/>
            </w:r>
            <w:r w:rsidRPr="00FD4F59">
              <w:rPr>
                <w:lang w:val="fr-CH"/>
              </w:rPr>
              <w:t xml:space="preserve"> J’ai dû travailler en échange d'avantages non financiers (terre, emploi, pour les autres membres du ménage)</w:t>
            </w:r>
          </w:p>
          <w:p w14:paraId="223E0AD8" w14:textId="77777777" w:rsidR="00B45FC9" w:rsidRDefault="00B45FC9" w:rsidP="004C3982">
            <w:pPr>
              <w:pStyle w:val="ListParagraph"/>
              <w:numPr>
                <w:ilvl w:val="0"/>
                <w:numId w:val="17"/>
              </w:numPr>
              <w:tabs>
                <w:tab w:val="left" w:pos="1155"/>
              </w:tabs>
              <w:rPr>
                <w:lang w:val="fr-CH"/>
              </w:rPr>
            </w:pPr>
            <w:r w:rsidRPr="00FD4F59">
              <w:rPr>
                <w:lang w:val="fr-CH"/>
              </w:rPr>
              <w:sym w:font="Wingdings" w:char="F071"/>
            </w:r>
            <w:r w:rsidRPr="00FD4F59">
              <w:rPr>
                <w:lang w:val="fr-CH"/>
              </w:rPr>
              <w:t xml:space="preserve"> Recruté par un courtier de travailleurs.</w:t>
            </w:r>
          </w:p>
          <w:p w14:paraId="4132C0C2" w14:textId="77777777" w:rsidR="00B45FC9" w:rsidRPr="00FD4F59" w:rsidRDefault="00B45FC9" w:rsidP="004C3982">
            <w:pPr>
              <w:pStyle w:val="ListParagraph"/>
              <w:numPr>
                <w:ilvl w:val="0"/>
                <w:numId w:val="17"/>
              </w:numPr>
              <w:tabs>
                <w:tab w:val="left" w:pos="1155"/>
              </w:tabs>
              <w:rPr>
                <w:lang w:val="fr-CH"/>
              </w:rPr>
            </w:pPr>
            <w:r>
              <w:rPr>
                <w:lang w:val="fr-CH"/>
              </w:rPr>
              <w:t>6 Autre</w:t>
            </w:r>
          </w:p>
          <w:p w14:paraId="5319A678" w14:textId="77777777" w:rsidR="00B45FC9" w:rsidRPr="00FD4F59" w:rsidRDefault="00B45FC9" w:rsidP="004C3982">
            <w:pPr>
              <w:tabs>
                <w:tab w:val="left" w:pos="1155"/>
              </w:tabs>
              <w:rPr>
                <w:lang w:val="fr-CH"/>
              </w:rPr>
            </w:pPr>
            <w:r w:rsidRPr="00FD4F59">
              <w:rPr>
                <w:lang w:val="fr-CH"/>
              </w:rPr>
              <w:sym w:font="Wingdings" w:char="F071"/>
            </w:r>
            <w:r w:rsidRPr="00FD4F59">
              <w:rPr>
                <w:lang w:val="fr-CH"/>
              </w:rPr>
              <w:t xml:space="preserve"> Je ne sais pas</w:t>
            </w:r>
          </w:p>
          <w:p w14:paraId="1A143B30" w14:textId="77777777" w:rsidR="00B45FC9" w:rsidRPr="00FD4F59" w:rsidRDefault="00B45FC9" w:rsidP="004C3982">
            <w:pPr>
              <w:tabs>
                <w:tab w:val="left" w:pos="1155"/>
              </w:tabs>
              <w:rPr>
                <w:lang w:val="fr-CH"/>
              </w:rPr>
            </w:pPr>
            <w:r w:rsidRPr="00FD4F59">
              <w:rPr>
                <w:lang w:val="fr-CH"/>
              </w:rPr>
              <w:sym w:font="Wingdings" w:char="F071"/>
            </w:r>
            <w:r w:rsidRPr="00FD4F59">
              <w:rPr>
                <w:lang w:val="fr-CH"/>
              </w:rPr>
              <w:t xml:space="preserve"> REF</w:t>
            </w:r>
          </w:p>
        </w:tc>
      </w:tr>
      <w:tr w:rsidR="00B45FC9" w:rsidRPr="00FD4F59" w14:paraId="7E373A04" w14:textId="77777777" w:rsidTr="004C3982">
        <w:trPr>
          <w:trHeight w:val="489"/>
        </w:trPr>
        <w:tc>
          <w:tcPr>
            <w:tcW w:w="850" w:type="dxa"/>
          </w:tcPr>
          <w:p w14:paraId="55CF715E" w14:textId="77777777" w:rsidR="00B45FC9" w:rsidRPr="00FD4F59" w:rsidRDefault="00B45FC9" w:rsidP="004C3982">
            <w:pPr>
              <w:tabs>
                <w:tab w:val="left" w:pos="1155"/>
              </w:tabs>
              <w:rPr>
                <w:lang w:val="fr-CH"/>
              </w:rPr>
            </w:pPr>
            <w:r w:rsidRPr="00FD4F59">
              <w:rPr>
                <w:lang w:val="fr-CH"/>
              </w:rPr>
              <w:t>F5</w:t>
            </w:r>
          </w:p>
        </w:tc>
        <w:tc>
          <w:tcPr>
            <w:tcW w:w="4535" w:type="dxa"/>
          </w:tcPr>
          <w:p w14:paraId="123CF50C" w14:textId="77777777" w:rsidR="00B45FC9" w:rsidRPr="00FD4F59" w:rsidRDefault="00B45FC9" w:rsidP="004C3982">
            <w:pPr>
              <w:tabs>
                <w:tab w:val="left" w:pos="5706"/>
              </w:tabs>
              <w:rPr>
                <w:lang w:val="fr-CH"/>
              </w:rPr>
            </w:pPr>
            <w:r w:rsidRPr="00FD4F59">
              <w:rPr>
                <w:lang w:val="fr-CH"/>
              </w:rPr>
              <w:t xml:space="preserve">Que se </w:t>
            </w:r>
            <w:proofErr w:type="spellStart"/>
            <w:r w:rsidRPr="00FD4F59">
              <w:rPr>
                <w:lang w:val="fr-CH"/>
              </w:rPr>
              <w:t>passerait-il</w:t>
            </w:r>
            <w:proofErr w:type="spellEnd"/>
            <w:r w:rsidRPr="00FD4F59">
              <w:rPr>
                <w:lang w:val="fr-CH"/>
              </w:rPr>
              <w:t xml:space="preserve"> si vous refusiez de faire le travail ? </w:t>
            </w:r>
            <w:r w:rsidRPr="00FD4F59">
              <w:rPr>
                <w:i/>
              </w:rPr>
              <w:t>(</w:t>
            </w:r>
            <w:proofErr w:type="spellStart"/>
            <w:r w:rsidRPr="00FD4F59">
              <w:rPr>
                <w:i/>
              </w:rPr>
              <w:t>Plusieurs</w:t>
            </w:r>
            <w:proofErr w:type="spellEnd"/>
            <w:r w:rsidRPr="00FD4F59">
              <w:rPr>
                <w:i/>
              </w:rPr>
              <w:t xml:space="preserve"> </w:t>
            </w:r>
            <w:proofErr w:type="spellStart"/>
            <w:r w:rsidRPr="00FD4F59">
              <w:rPr>
                <w:i/>
              </w:rPr>
              <w:t>réponses</w:t>
            </w:r>
            <w:proofErr w:type="spellEnd"/>
            <w:r w:rsidRPr="00FD4F59">
              <w:rPr>
                <w:i/>
              </w:rPr>
              <w:t xml:space="preserve"> </w:t>
            </w:r>
            <w:proofErr w:type="spellStart"/>
            <w:r w:rsidRPr="00FD4F59">
              <w:rPr>
                <w:i/>
              </w:rPr>
              <w:t>sont</w:t>
            </w:r>
            <w:proofErr w:type="spellEnd"/>
            <w:r w:rsidRPr="00FD4F59">
              <w:rPr>
                <w:i/>
              </w:rPr>
              <w:t xml:space="preserve"> </w:t>
            </w:r>
            <w:proofErr w:type="spellStart"/>
            <w:r w:rsidRPr="00FD4F59">
              <w:rPr>
                <w:i/>
              </w:rPr>
              <w:t>possibles</w:t>
            </w:r>
            <w:proofErr w:type="spellEnd"/>
            <w:r w:rsidRPr="00FD4F59">
              <w:rPr>
                <w:i/>
              </w:rPr>
              <w:t>)</w:t>
            </w:r>
          </w:p>
          <w:p w14:paraId="4791954A" w14:textId="77777777" w:rsidR="00B45FC9" w:rsidRPr="00FD4F59" w:rsidRDefault="00B45FC9" w:rsidP="004C3982">
            <w:pPr>
              <w:tabs>
                <w:tab w:val="left" w:pos="5706"/>
              </w:tabs>
              <w:rPr>
                <w:lang w:val="fr-CH"/>
              </w:rPr>
            </w:pPr>
          </w:p>
          <w:p w14:paraId="3719201C" w14:textId="77777777" w:rsidR="00B45FC9" w:rsidRPr="00FD4F59" w:rsidRDefault="00B45FC9" w:rsidP="004C3982">
            <w:pPr>
              <w:tabs>
                <w:tab w:val="left" w:pos="5706"/>
              </w:tabs>
              <w:rPr>
                <w:lang w:val="fr-CH"/>
              </w:rPr>
            </w:pPr>
          </w:p>
          <w:p w14:paraId="59F19F0C" w14:textId="77777777" w:rsidR="00B45FC9" w:rsidRPr="00FD4F59" w:rsidRDefault="00B45FC9" w:rsidP="004C3982">
            <w:pPr>
              <w:tabs>
                <w:tab w:val="left" w:pos="5706"/>
              </w:tabs>
              <w:rPr>
                <w:lang w:val="fr-CH"/>
              </w:rPr>
            </w:pPr>
          </w:p>
          <w:p w14:paraId="256F7723" w14:textId="77777777" w:rsidR="00B45FC9" w:rsidRPr="00FD4F59" w:rsidRDefault="00B45FC9" w:rsidP="004C3982">
            <w:pPr>
              <w:tabs>
                <w:tab w:val="left" w:pos="5706"/>
              </w:tabs>
              <w:rPr>
                <w:lang w:val="fr-CH"/>
              </w:rPr>
            </w:pPr>
          </w:p>
          <w:p w14:paraId="403A4325" w14:textId="77777777" w:rsidR="00B45FC9" w:rsidRPr="00FD4F59" w:rsidRDefault="00B45FC9" w:rsidP="004C3982">
            <w:pPr>
              <w:tabs>
                <w:tab w:val="left" w:pos="5706"/>
              </w:tabs>
              <w:rPr>
                <w:lang w:val="fr-CH"/>
              </w:rPr>
            </w:pPr>
          </w:p>
          <w:p w14:paraId="162EBC95" w14:textId="77777777" w:rsidR="00B45FC9" w:rsidRPr="00FD4F59" w:rsidRDefault="00B45FC9" w:rsidP="004C3982">
            <w:pPr>
              <w:tabs>
                <w:tab w:val="left" w:pos="5706"/>
              </w:tabs>
              <w:rPr>
                <w:lang w:val="fr-CH"/>
              </w:rPr>
            </w:pPr>
          </w:p>
          <w:p w14:paraId="1A056750" w14:textId="77777777" w:rsidR="00B45FC9" w:rsidRPr="00FD4F59" w:rsidRDefault="00B45FC9" w:rsidP="004C3982">
            <w:pPr>
              <w:tabs>
                <w:tab w:val="left" w:pos="5706"/>
              </w:tabs>
              <w:rPr>
                <w:lang w:val="fr-CH"/>
              </w:rPr>
            </w:pPr>
          </w:p>
          <w:p w14:paraId="5C5930F7" w14:textId="77777777" w:rsidR="00B45FC9" w:rsidRPr="00FD4F59" w:rsidRDefault="00B45FC9" w:rsidP="004C3982">
            <w:pPr>
              <w:tabs>
                <w:tab w:val="left" w:pos="5706"/>
              </w:tabs>
              <w:rPr>
                <w:lang w:val="fr-CH"/>
              </w:rPr>
            </w:pPr>
          </w:p>
          <w:p w14:paraId="64B869D1" w14:textId="77777777" w:rsidR="00B45FC9" w:rsidRPr="00FD4F59" w:rsidRDefault="00B45FC9" w:rsidP="004C3982">
            <w:pPr>
              <w:tabs>
                <w:tab w:val="left" w:pos="5706"/>
              </w:tabs>
              <w:rPr>
                <w:lang w:val="fr-CH"/>
              </w:rPr>
            </w:pPr>
          </w:p>
          <w:p w14:paraId="11C05AF5" w14:textId="77777777" w:rsidR="00B45FC9" w:rsidRPr="00FD4F59" w:rsidRDefault="00B45FC9" w:rsidP="004C3982">
            <w:pPr>
              <w:tabs>
                <w:tab w:val="left" w:pos="5706"/>
              </w:tabs>
              <w:rPr>
                <w:lang w:val="fr-CH"/>
              </w:rPr>
            </w:pPr>
          </w:p>
          <w:p w14:paraId="1B6E2F4A" w14:textId="77777777" w:rsidR="00B45FC9" w:rsidRPr="00FD4F59" w:rsidRDefault="00B45FC9" w:rsidP="004C3982">
            <w:pPr>
              <w:tabs>
                <w:tab w:val="left" w:pos="5706"/>
              </w:tabs>
              <w:rPr>
                <w:lang w:val="fr-CH"/>
              </w:rPr>
            </w:pPr>
          </w:p>
          <w:p w14:paraId="6D18EBE4" w14:textId="77777777" w:rsidR="00B45FC9" w:rsidRPr="00FD4F59" w:rsidRDefault="00B45FC9" w:rsidP="004C3982">
            <w:pPr>
              <w:tabs>
                <w:tab w:val="left" w:pos="5706"/>
              </w:tabs>
              <w:rPr>
                <w:lang w:val="fr-CH"/>
              </w:rPr>
            </w:pPr>
          </w:p>
          <w:p w14:paraId="701E8B00" w14:textId="77777777" w:rsidR="00B45FC9" w:rsidRPr="00FD4F59" w:rsidRDefault="00B45FC9" w:rsidP="004C3982">
            <w:pPr>
              <w:tabs>
                <w:tab w:val="left" w:pos="5706"/>
              </w:tabs>
              <w:rPr>
                <w:lang w:val="fr-CH"/>
              </w:rPr>
            </w:pPr>
          </w:p>
          <w:p w14:paraId="5EC784E5" w14:textId="77777777" w:rsidR="00B45FC9" w:rsidRPr="00FD4F59" w:rsidRDefault="00B45FC9" w:rsidP="004C3982">
            <w:pPr>
              <w:tabs>
                <w:tab w:val="left" w:pos="5706"/>
              </w:tabs>
              <w:rPr>
                <w:lang w:val="fr-CH"/>
              </w:rPr>
            </w:pPr>
          </w:p>
          <w:p w14:paraId="274235CF" w14:textId="77777777" w:rsidR="00B45FC9" w:rsidRPr="00FD4F59" w:rsidRDefault="00B45FC9" w:rsidP="004C3982">
            <w:pPr>
              <w:tabs>
                <w:tab w:val="left" w:pos="5706"/>
              </w:tabs>
              <w:rPr>
                <w:lang w:val="fr-CH"/>
              </w:rPr>
            </w:pPr>
          </w:p>
          <w:p w14:paraId="32172044" w14:textId="77777777" w:rsidR="00B45FC9" w:rsidRPr="00FD4F59" w:rsidRDefault="00B45FC9" w:rsidP="004C3982">
            <w:pPr>
              <w:tabs>
                <w:tab w:val="left" w:pos="5706"/>
              </w:tabs>
              <w:rPr>
                <w:lang w:val="fr-CH"/>
              </w:rPr>
            </w:pPr>
          </w:p>
          <w:p w14:paraId="3C3D90EB" w14:textId="77777777" w:rsidR="00B45FC9" w:rsidRPr="00FD4F59" w:rsidRDefault="00B45FC9" w:rsidP="004C3982">
            <w:pPr>
              <w:tabs>
                <w:tab w:val="left" w:pos="5706"/>
              </w:tabs>
              <w:rPr>
                <w:lang w:val="fr-CH"/>
              </w:rPr>
            </w:pPr>
          </w:p>
          <w:p w14:paraId="20ED5466" w14:textId="77777777" w:rsidR="00B45FC9" w:rsidRPr="00FD4F59" w:rsidRDefault="00B45FC9" w:rsidP="004C3982">
            <w:pPr>
              <w:tabs>
                <w:tab w:val="left" w:pos="5706"/>
              </w:tabs>
              <w:rPr>
                <w:lang w:val="fr-CH"/>
              </w:rPr>
            </w:pPr>
          </w:p>
          <w:p w14:paraId="4BCB9C67" w14:textId="77777777" w:rsidR="00B45FC9" w:rsidRPr="00FD4F59" w:rsidRDefault="00B45FC9" w:rsidP="004C3982">
            <w:pPr>
              <w:tabs>
                <w:tab w:val="left" w:pos="5706"/>
              </w:tabs>
              <w:rPr>
                <w:lang w:val="fr-CH"/>
              </w:rPr>
            </w:pPr>
          </w:p>
          <w:p w14:paraId="5D3C02F8" w14:textId="77777777" w:rsidR="00B45FC9" w:rsidRPr="00FD4F59" w:rsidRDefault="00B45FC9" w:rsidP="004C3982">
            <w:pPr>
              <w:tabs>
                <w:tab w:val="left" w:pos="5706"/>
              </w:tabs>
              <w:rPr>
                <w:lang w:val="fr-CH"/>
              </w:rPr>
            </w:pPr>
          </w:p>
        </w:tc>
        <w:tc>
          <w:tcPr>
            <w:tcW w:w="5389" w:type="dxa"/>
          </w:tcPr>
          <w:p w14:paraId="624ABEFB" w14:textId="77777777" w:rsidR="00B45FC9" w:rsidRPr="00FD4F59" w:rsidRDefault="00B45FC9" w:rsidP="004C3982">
            <w:pPr>
              <w:pStyle w:val="ListParagraph"/>
              <w:numPr>
                <w:ilvl w:val="0"/>
                <w:numId w:val="61"/>
              </w:numPr>
              <w:tabs>
                <w:tab w:val="left" w:pos="1155"/>
              </w:tabs>
              <w:rPr>
                <w:lang w:val="fr-CH"/>
              </w:rPr>
            </w:pPr>
            <w:r w:rsidRPr="00FD4F59">
              <w:rPr>
                <w:lang w:val="fr-CH"/>
              </w:rPr>
              <w:sym w:font="Wingdings" w:char="F071"/>
            </w:r>
            <w:r w:rsidRPr="00FD4F59">
              <w:rPr>
                <w:lang w:val="fr-CH"/>
              </w:rPr>
              <w:t xml:space="preserve"> Perte des terres, d’abris ou d‘autres biens  </w:t>
            </w:r>
          </w:p>
          <w:p w14:paraId="688D89AF" w14:textId="77777777" w:rsidR="00B45FC9" w:rsidRPr="00FD4F59" w:rsidRDefault="00B45FC9" w:rsidP="004C3982">
            <w:pPr>
              <w:pStyle w:val="ListParagraph"/>
              <w:numPr>
                <w:ilvl w:val="0"/>
                <w:numId w:val="61"/>
              </w:numPr>
              <w:tabs>
                <w:tab w:val="left" w:pos="1155"/>
              </w:tabs>
              <w:rPr>
                <w:lang w:val="fr-CH"/>
              </w:rPr>
            </w:pPr>
            <w:r w:rsidRPr="00FD4F59">
              <w:rPr>
                <w:lang w:val="fr-CH"/>
              </w:rPr>
              <w:sym w:font="Wingdings" w:char="F071"/>
            </w:r>
            <w:r w:rsidRPr="00FD4F59">
              <w:rPr>
                <w:lang w:val="fr-CH"/>
              </w:rPr>
              <w:t xml:space="preserve"> Privation des besoins essentiels (nourriture, sommeil, eau, soins de santé)</w:t>
            </w:r>
          </w:p>
          <w:p w14:paraId="18E7EB00" w14:textId="77777777" w:rsidR="00B45FC9" w:rsidRPr="00FD4F59" w:rsidRDefault="00B45FC9" w:rsidP="004C3982">
            <w:pPr>
              <w:pStyle w:val="ListParagraph"/>
              <w:numPr>
                <w:ilvl w:val="0"/>
                <w:numId w:val="61"/>
              </w:numPr>
              <w:tabs>
                <w:tab w:val="left" w:pos="1155"/>
              </w:tabs>
              <w:rPr>
                <w:lang w:val="fr-CH"/>
              </w:rPr>
            </w:pPr>
            <w:r w:rsidRPr="00FD4F59">
              <w:rPr>
                <w:lang w:val="fr-CH"/>
              </w:rPr>
              <w:sym w:font="Wingdings" w:char="F071"/>
            </w:r>
            <w:r w:rsidRPr="00FD4F59">
              <w:rPr>
                <w:lang w:val="fr-CH"/>
              </w:rPr>
              <w:t xml:space="preserve"> Confinement</w:t>
            </w:r>
          </w:p>
          <w:p w14:paraId="142F0C1C" w14:textId="77777777" w:rsidR="00B45FC9" w:rsidRPr="00FD4F59" w:rsidRDefault="00B45FC9" w:rsidP="004C3982">
            <w:pPr>
              <w:pStyle w:val="ListParagraph"/>
              <w:numPr>
                <w:ilvl w:val="0"/>
                <w:numId w:val="61"/>
              </w:numPr>
              <w:tabs>
                <w:tab w:val="left" w:pos="1155"/>
              </w:tabs>
              <w:rPr>
                <w:lang w:val="fr-CH"/>
              </w:rPr>
            </w:pPr>
            <w:r w:rsidRPr="00FD4F59">
              <w:rPr>
                <w:lang w:val="fr-CH"/>
              </w:rPr>
              <w:sym w:font="Wingdings" w:char="F071"/>
            </w:r>
            <w:r w:rsidRPr="00FD4F59">
              <w:rPr>
                <w:lang w:val="fr-CH"/>
              </w:rPr>
              <w:t xml:space="preserve"> Perte d'emploi d'un membre de la famille</w:t>
            </w:r>
          </w:p>
          <w:p w14:paraId="6BF04EFC" w14:textId="77777777" w:rsidR="00B45FC9" w:rsidRPr="00FD4F59" w:rsidRDefault="00B45FC9" w:rsidP="004C3982">
            <w:pPr>
              <w:pStyle w:val="ListParagraph"/>
              <w:numPr>
                <w:ilvl w:val="0"/>
                <w:numId w:val="61"/>
              </w:numPr>
              <w:tabs>
                <w:tab w:val="left" w:pos="1155"/>
              </w:tabs>
              <w:rPr>
                <w:lang w:val="fr-CH"/>
              </w:rPr>
            </w:pPr>
            <w:r w:rsidRPr="00FD4F59">
              <w:rPr>
                <w:lang w:val="fr-CH"/>
              </w:rPr>
              <w:sym w:font="Wingdings" w:char="F071"/>
            </w:r>
            <w:r w:rsidRPr="00FD4F59">
              <w:rPr>
                <w:lang w:val="fr-CH"/>
              </w:rPr>
              <w:t xml:space="preserve"> Violence physique sur soi ou sur les membres de la famille</w:t>
            </w:r>
          </w:p>
          <w:p w14:paraId="7D12F7F4" w14:textId="77777777" w:rsidR="00B45FC9" w:rsidRPr="00FD4F59" w:rsidRDefault="00B45FC9" w:rsidP="004C3982">
            <w:pPr>
              <w:pStyle w:val="ListParagraph"/>
              <w:numPr>
                <w:ilvl w:val="0"/>
                <w:numId w:val="61"/>
              </w:numPr>
              <w:tabs>
                <w:tab w:val="left" w:pos="1155"/>
              </w:tabs>
              <w:rPr>
                <w:lang w:val="fr-CH"/>
              </w:rPr>
            </w:pPr>
            <w:r w:rsidRPr="00FD4F59">
              <w:rPr>
                <w:lang w:val="fr-CH"/>
              </w:rPr>
              <w:sym w:font="Wingdings" w:char="F071"/>
            </w:r>
            <w:r w:rsidRPr="00FD4F59">
              <w:rPr>
                <w:lang w:val="fr-CH"/>
              </w:rPr>
              <w:t xml:space="preserve"> Harcèlement sexuel sur soi ou sur les membres de la famille</w:t>
            </w:r>
          </w:p>
          <w:p w14:paraId="5BBF46BF" w14:textId="77777777" w:rsidR="00B45FC9" w:rsidRPr="00FD4F59" w:rsidRDefault="00B45FC9" w:rsidP="004C3982">
            <w:pPr>
              <w:pStyle w:val="ListParagraph"/>
              <w:numPr>
                <w:ilvl w:val="0"/>
                <w:numId w:val="61"/>
              </w:numPr>
              <w:tabs>
                <w:tab w:val="left" w:pos="1155"/>
              </w:tabs>
              <w:rPr>
                <w:lang w:val="fr-CH"/>
              </w:rPr>
            </w:pPr>
            <w:r w:rsidRPr="00FD4F59">
              <w:rPr>
                <w:lang w:val="fr-CH"/>
              </w:rPr>
              <w:sym w:font="Wingdings" w:char="F071"/>
            </w:r>
            <w:r w:rsidRPr="00FD4F59">
              <w:rPr>
                <w:lang w:val="fr-CH"/>
              </w:rPr>
              <w:t xml:space="preserve"> Agression verbale et humiliation</w:t>
            </w:r>
          </w:p>
          <w:p w14:paraId="5409F802" w14:textId="77777777" w:rsidR="00B45FC9" w:rsidRPr="00FD4F59" w:rsidRDefault="00B45FC9" w:rsidP="004C3982">
            <w:pPr>
              <w:pStyle w:val="ListParagraph"/>
              <w:numPr>
                <w:ilvl w:val="0"/>
                <w:numId w:val="61"/>
              </w:numPr>
              <w:tabs>
                <w:tab w:val="left" w:pos="1155"/>
              </w:tabs>
              <w:rPr>
                <w:lang w:val="fr-CH"/>
              </w:rPr>
            </w:pPr>
            <w:r w:rsidRPr="00FD4F59">
              <w:rPr>
                <w:lang w:val="fr-CH"/>
              </w:rPr>
              <w:sym w:font="Wingdings" w:char="F071"/>
            </w:r>
            <w:r w:rsidRPr="00FD4F59">
              <w:rPr>
                <w:lang w:val="fr-CH"/>
              </w:rPr>
              <w:t xml:space="preserve"> Pénalité financière (amende, augmentation du taux d'intérêt)</w:t>
            </w:r>
          </w:p>
          <w:p w14:paraId="1D7C50C7" w14:textId="77777777" w:rsidR="00B45FC9" w:rsidRPr="00FD4F59" w:rsidRDefault="00B45FC9" w:rsidP="004C3982">
            <w:pPr>
              <w:pStyle w:val="ListParagraph"/>
              <w:numPr>
                <w:ilvl w:val="0"/>
                <w:numId w:val="61"/>
              </w:numPr>
              <w:tabs>
                <w:tab w:val="left" w:pos="1155"/>
              </w:tabs>
              <w:rPr>
                <w:lang w:val="fr-CH"/>
              </w:rPr>
            </w:pPr>
            <w:r w:rsidRPr="00FD4F59">
              <w:rPr>
                <w:lang w:val="fr-CH"/>
              </w:rPr>
              <w:sym w:font="Wingdings" w:char="F071"/>
            </w:r>
            <w:r w:rsidRPr="00FD4F59">
              <w:rPr>
                <w:lang w:val="fr-CH"/>
              </w:rPr>
              <w:t xml:space="preserve"> Retenue à la source sur le salaire</w:t>
            </w:r>
          </w:p>
          <w:p w14:paraId="453392EC" w14:textId="77777777" w:rsidR="00B45FC9" w:rsidRPr="00FD4F59" w:rsidRDefault="00B45FC9" w:rsidP="004C3982">
            <w:pPr>
              <w:pStyle w:val="ListParagraph"/>
              <w:numPr>
                <w:ilvl w:val="0"/>
                <w:numId w:val="61"/>
              </w:numPr>
              <w:tabs>
                <w:tab w:val="left" w:pos="1155"/>
              </w:tabs>
              <w:rPr>
                <w:lang w:val="fr-CH"/>
              </w:rPr>
            </w:pPr>
            <w:r w:rsidRPr="00FD4F59">
              <w:rPr>
                <w:lang w:val="fr-CH"/>
              </w:rPr>
              <w:sym w:font="Wingdings" w:char="F071"/>
            </w:r>
            <w:r w:rsidRPr="00FD4F59">
              <w:rPr>
                <w:lang w:val="fr-CH"/>
              </w:rPr>
              <w:t xml:space="preserve"> Conservation des documents d'identité</w:t>
            </w:r>
          </w:p>
          <w:p w14:paraId="66983D27" w14:textId="77777777" w:rsidR="00B45FC9" w:rsidRPr="00FD4F59" w:rsidRDefault="00B45FC9" w:rsidP="004C3982">
            <w:pPr>
              <w:pStyle w:val="ListParagraph"/>
              <w:numPr>
                <w:ilvl w:val="0"/>
                <w:numId w:val="61"/>
              </w:numPr>
              <w:tabs>
                <w:tab w:val="left" w:pos="1155"/>
              </w:tabs>
              <w:rPr>
                <w:lang w:val="fr-CH"/>
              </w:rPr>
            </w:pPr>
            <w:r w:rsidRPr="00FD4F59">
              <w:rPr>
                <w:lang w:val="fr-CH"/>
              </w:rPr>
              <w:sym w:font="Wingdings" w:char="F071"/>
            </w:r>
            <w:r w:rsidRPr="00FD4F59">
              <w:rPr>
                <w:lang w:val="fr-CH"/>
              </w:rPr>
              <w:t xml:space="preserve"> Exclusion sociale</w:t>
            </w:r>
          </w:p>
          <w:p w14:paraId="796EDDB4" w14:textId="77777777" w:rsidR="00B45FC9" w:rsidRPr="00FD4F59" w:rsidRDefault="00B45FC9" w:rsidP="004C3982">
            <w:pPr>
              <w:pStyle w:val="ListParagraph"/>
              <w:numPr>
                <w:ilvl w:val="0"/>
                <w:numId w:val="61"/>
              </w:numPr>
              <w:tabs>
                <w:tab w:val="left" w:pos="1155"/>
              </w:tabs>
              <w:rPr>
                <w:lang w:val="fr-CH"/>
              </w:rPr>
            </w:pPr>
            <w:r w:rsidRPr="00FD4F59">
              <w:rPr>
                <w:lang w:val="fr-CH"/>
              </w:rPr>
              <w:sym w:font="Wingdings" w:char="F071"/>
            </w:r>
            <w:r w:rsidRPr="00FD4F59">
              <w:rPr>
                <w:lang w:val="fr-CH"/>
              </w:rPr>
              <w:t xml:space="preserve"> Pression familiale ou sociale</w:t>
            </w:r>
          </w:p>
          <w:p w14:paraId="2D3C28BF" w14:textId="77777777" w:rsidR="00B45FC9" w:rsidRPr="00FD4F59" w:rsidRDefault="00B45FC9" w:rsidP="004C3982">
            <w:pPr>
              <w:pStyle w:val="ListParagraph"/>
              <w:numPr>
                <w:ilvl w:val="0"/>
                <w:numId w:val="61"/>
              </w:numPr>
              <w:tabs>
                <w:tab w:val="left" w:pos="1155"/>
              </w:tabs>
              <w:rPr>
                <w:lang w:val="fr-CH"/>
              </w:rPr>
            </w:pPr>
            <w:r w:rsidRPr="00FD4F59">
              <w:rPr>
                <w:lang w:val="fr-CH"/>
              </w:rPr>
              <w:sym w:font="Wingdings" w:char="F071"/>
            </w:r>
            <w:r w:rsidRPr="00FD4F59">
              <w:rPr>
                <w:lang w:val="fr-CH"/>
              </w:rPr>
              <w:t xml:space="preserve"> Emmener un autre membre de la famille pour me remplacer</w:t>
            </w:r>
          </w:p>
          <w:p w14:paraId="77F3DFA8" w14:textId="77777777" w:rsidR="00B45FC9" w:rsidRPr="00FD4F59" w:rsidRDefault="00B45FC9" w:rsidP="004C3982">
            <w:pPr>
              <w:pStyle w:val="ListParagraph"/>
              <w:numPr>
                <w:ilvl w:val="0"/>
                <w:numId w:val="61"/>
              </w:numPr>
              <w:tabs>
                <w:tab w:val="left" w:pos="1155"/>
              </w:tabs>
              <w:rPr>
                <w:lang w:val="fr-CH"/>
              </w:rPr>
            </w:pPr>
            <w:r w:rsidRPr="00FD4F59">
              <w:rPr>
                <w:lang w:val="fr-CH"/>
              </w:rPr>
              <w:sym w:font="Wingdings" w:char="F071"/>
            </w:r>
            <w:r w:rsidRPr="00FD4F59">
              <w:rPr>
                <w:lang w:val="fr-CH"/>
              </w:rPr>
              <w:t xml:space="preserve"> Chantage</w:t>
            </w:r>
          </w:p>
          <w:p w14:paraId="61D819AE" w14:textId="77777777" w:rsidR="00B45FC9" w:rsidRPr="00FD4F59" w:rsidRDefault="00B45FC9" w:rsidP="004C3982">
            <w:pPr>
              <w:pStyle w:val="ListParagraph"/>
              <w:numPr>
                <w:ilvl w:val="0"/>
                <w:numId w:val="61"/>
              </w:numPr>
              <w:tabs>
                <w:tab w:val="left" w:pos="1155"/>
              </w:tabs>
              <w:rPr>
                <w:lang w:val="fr-CH"/>
              </w:rPr>
            </w:pPr>
            <w:r w:rsidRPr="00FD4F59">
              <w:rPr>
                <w:lang w:val="fr-CH"/>
              </w:rPr>
              <w:sym w:font="Wingdings" w:char="F071"/>
            </w:r>
            <w:r w:rsidRPr="00FD4F59">
              <w:rPr>
                <w:lang w:val="fr-CH"/>
              </w:rPr>
              <w:t xml:space="preserve"> Autre (précisez) ___________________________ ____________________________________________________________________________________</w:t>
            </w:r>
          </w:p>
          <w:p w14:paraId="3A5E068C" w14:textId="77777777" w:rsidR="00B45FC9" w:rsidRPr="00FD4F59" w:rsidRDefault="00B45FC9" w:rsidP="004C3982">
            <w:pPr>
              <w:pStyle w:val="ListParagraph"/>
              <w:numPr>
                <w:ilvl w:val="0"/>
                <w:numId w:val="61"/>
              </w:numPr>
              <w:tabs>
                <w:tab w:val="left" w:pos="1155"/>
              </w:tabs>
              <w:rPr>
                <w:lang w:val="fr-CH"/>
              </w:rPr>
            </w:pPr>
            <w:r w:rsidRPr="00FD4F59">
              <w:rPr>
                <w:lang w:val="fr-CH"/>
              </w:rPr>
              <w:sym w:font="Wingdings" w:char="F071"/>
            </w:r>
            <w:r w:rsidRPr="00FD4F59">
              <w:rPr>
                <w:lang w:val="fr-CH"/>
              </w:rPr>
              <w:t xml:space="preserve"> Rien</w:t>
            </w:r>
          </w:p>
          <w:p w14:paraId="442DF6A3" w14:textId="77777777" w:rsidR="00B45FC9" w:rsidRPr="00FD4F59" w:rsidRDefault="00B45FC9" w:rsidP="004C3982">
            <w:pPr>
              <w:pStyle w:val="ListParagraph"/>
              <w:numPr>
                <w:ilvl w:val="0"/>
                <w:numId w:val="61"/>
              </w:numPr>
              <w:tabs>
                <w:tab w:val="left" w:pos="1155"/>
              </w:tabs>
              <w:rPr>
                <w:lang w:val="fr-CH"/>
              </w:rPr>
            </w:pPr>
            <w:r w:rsidRPr="00FD4F59">
              <w:rPr>
                <w:lang w:val="fr-CH"/>
              </w:rPr>
              <w:sym w:font="Wingdings" w:char="F071"/>
            </w:r>
            <w:r w:rsidRPr="00FD4F59">
              <w:rPr>
                <w:lang w:val="fr-CH"/>
              </w:rPr>
              <w:t xml:space="preserve"> Je ne sais pas</w:t>
            </w:r>
          </w:p>
          <w:p w14:paraId="325B9386" w14:textId="77777777" w:rsidR="00B45FC9" w:rsidRPr="00FD4F59" w:rsidRDefault="00B45FC9" w:rsidP="004C3982">
            <w:pPr>
              <w:pStyle w:val="ListParagraph"/>
              <w:numPr>
                <w:ilvl w:val="0"/>
                <w:numId w:val="61"/>
              </w:numPr>
              <w:tabs>
                <w:tab w:val="left" w:pos="1155"/>
              </w:tabs>
              <w:rPr>
                <w:lang w:val="fr-CH"/>
              </w:rPr>
            </w:pPr>
            <w:r w:rsidRPr="00FD4F59">
              <w:rPr>
                <w:lang w:val="fr-CH"/>
              </w:rPr>
              <w:sym w:font="Wingdings" w:char="F071"/>
            </w:r>
            <w:r w:rsidRPr="00FD4F59">
              <w:rPr>
                <w:lang w:val="fr-CH"/>
              </w:rPr>
              <w:t xml:space="preserve"> REF</w:t>
            </w:r>
          </w:p>
        </w:tc>
      </w:tr>
      <w:tr w:rsidR="00B45FC9" w:rsidRPr="00FD4F59" w14:paraId="1C5623C0" w14:textId="77777777" w:rsidTr="004C3982">
        <w:trPr>
          <w:trHeight w:val="274"/>
        </w:trPr>
        <w:tc>
          <w:tcPr>
            <w:tcW w:w="850" w:type="dxa"/>
          </w:tcPr>
          <w:p w14:paraId="27B9B074" w14:textId="77777777" w:rsidR="00B45FC9" w:rsidRPr="00FD4F59" w:rsidRDefault="00B45FC9" w:rsidP="004C3982">
            <w:pPr>
              <w:tabs>
                <w:tab w:val="left" w:pos="1155"/>
              </w:tabs>
              <w:rPr>
                <w:lang w:val="fr-CH"/>
              </w:rPr>
            </w:pPr>
            <w:r w:rsidRPr="00FD4F59">
              <w:rPr>
                <w:lang w:val="fr-CH"/>
              </w:rPr>
              <w:t>F6</w:t>
            </w:r>
          </w:p>
        </w:tc>
        <w:tc>
          <w:tcPr>
            <w:tcW w:w="4535" w:type="dxa"/>
          </w:tcPr>
          <w:p w14:paraId="19B31581" w14:textId="77777777" w:rsidR="00B45FC9" w:rsidRPr="00FD4F59" w:rsidRDefault="00B45FC9" w:rsidP="004C3982">
            <w:pPr>
              <w:tabs>
                <w:tab w:val="left" w:pos="5706"/>
              </w:tabs>
              <w:rPr>
                <w:lang w:val="fr-CH"/>
              </w:rPr>
            </w:pPr>
            <w:r w:rsidRPr="00FD4F59">
              <w:rPr>
                <w:lang w:val="fr-CH"/>
              </w:rPr>
              <w:t>Par qui avez-vous été forcé ?</w:t>
            </w:r>
          </w:p>
          <w:p w14:paraId="064CB4A8" w14:textId="77777777" w:rsidR="00B45FC9" w:rsidRPr="00FD4F59" w:rsidRDefault="00B45FC9" w:rsidP="004C3982">
            <w:pPr>
              <w:tabs>
                <w:tab w:val="left" w:pos="5706"/>
              </w:tabs>
              <w:rPr>
                <w:lang w:val="fr-CH"/>
              </w:rPr>
            </w:pPr>
          </w:p>
          <w:p w14:paraId="47BB4CC0" w14:textId="77777777" w:rsidR="00B45FC9" w:rsidRPr="00FD4F59" w:rsidRDefault="00B45FC9" w:rsidP="004C3982">
            <w:pPr>
              <w:tabs>
                <w:tab w:val="left" w:pos="5706"/>
              </w:tabs>
              <w:rPr>
                <w:lang w:val="fr-CH"/>
              </w:rPr>
            </w:pPr>
          </w:p>
          <w:p w14:paraId="777C32AB" w14:textId="77777777" w:rsidR="00B45FC9" w:rsidRPr="00FD4F59" w:rsidRDefault="00B45FC9" w:rsidP="004C3982">
            <w:pPr>
              <w:tabs>
                <w:tab w:val="left" w:pos="5706"/>
              </w:tabs>
              <w:rPr>
                <w:lang w:val="fr-CH"/>
              </w:rPr>
            </w:pPr>
          </w:p>
          <w:p w14:paraId="72B0D0EA" w14:textId="77777777" w:rsidR="00B45FC9" w:rsidRPr="00FD4F59" w:rsidRDefault="00B45FC9" w:rsidP="004C3982">
            <w:pPr>
              <w:tabs>
                <w:tab w:val="left" w:pos="5706"/>
              </w:tabs>
              <w:rPr>
                <w:lang w:val="fr-CH"/>
              </w:rPr>
            </w:pPr>
          </w:p>
          <w:p w14:paraId="044B9886" w14:textId="77777777" w:rsidR="00B45FC9" w:rsidRPr="00FD4F59" w:rsidRDefault="00B45FC9" w:rsidP="004C3982">
            <w:pPr>
              <w:tabs>
                <w:tab w:val="left" w:pos="5706"/>
              </w:tabs>
              <w:rPr>
                <w:lang w:val="fr-CH"/>
              </w:rPr>
            </w:pPr>
          </w:p>
          <w:p w14:paraId="6326F55D" w14:textId="77777777" w:rsidR="00B45FC9" w:rsidRPr="00FD4F59" w:rsidRDefault="00B45FC9" w:rsidP="004C3982">
            <w:pPr>
              <w:tabs>
                <w:tab w:val="left" w:pos="5706"/>
              </w:tabs>
              <w:rPr>
                <w:lang w:val="fr-CH"/>
              </w:rPr>
            </w:pPr>
          </w:p>
        </w:tc>
        <w:tc>
          <w:tcPr>
            <w:tcW w:w="5389" w:type="dxa"/>
          </w:tcPr>
          <w:p w14:paraId="689FE2D3" w14:textId="77777777" w:rsidR="00B45FC9" w:rsidRPr="00FD4F59" w:rsidRDefault="00B45FC9" w:rsidP="004C3982">
            <w:pPr>
              <w:pStyle w:val="ListParagraph"/>
              <w:numPr>
                <w:ilvl w:val="0"/>
                <w:numId w:val="19"/>
              </w:numPr>
              <w:tabs>
                <w:tab w:val="left" w:pos="1155"/>
              </w:tabs>
              <w:rPr>
                <w:lang w:val="fr-CH"/>
              </w:rPr>
            </w:pPr>
            <w:r w:rsidRPr="00FD4F59">
              <w:rPr>
                <w:lang w:val="fr-CH"/>
              </w:rPr>
              <w:sym w:font="Wingdings" w:char="F071"/>
            </w:r>
            <w:r w:rsidRPr="00FD4F59">
              <w:rPr>
                <w:lang w:val="fr-CH"/>
              </w:rPr>
              <w:t xml:space="preserve"> Maître</w:t>
            </w:r>
          </w:p>
          <w:p w14:paraId="58CDA406" w14:textId="77777777" w:rsidR="00B45FC9" w:rsidRPr="00FD4F59" w:rsidRDefault="00B45FC9" w:rsidP="004C3982">
            <w:pPr>
              <w:pStyle w:val="ListParagraph"/>
              <w:numPr>
                <w:ilvl w:val="0"/>
                <w:numId w:val="19"/>
              </w:numPr>
              <w:tabs>
                <w:tab w:val="left" w:pos="1155"/>
              </w:tabs>
              <w:rPr>
                <w:lang w:val="fr-CH"/>
              </w:rPr>
            </w:pPr>
            <w:r w:rsidRPr="00FD4F59">
              <w:rPr>
                <w:lang w:val="fr-CH"/>
              </w:rPr>
              <w:sym w:font="Wingdings" w:char="F071"/>
            </w:r>
            <w:r w:rsidRPr="00FD4F59">
              <w:rPr>
                <w:lang w:val="fr-CH"/>
              </w:rPr>
              <w:t xml:space="preserve"> Employeur</w:t>
            </w:r>
          </w:p>
          <w:p w14:paraId="641A5F2E" w14:textId="77777777" w:rsidR="00B45FC9" w:rsidRPr="00FD4F59" w:rsidRDefault="00B45FC9" w:rsidP="004C3982">
            <w:pPr>
              <w:pStyle w:val="ListParagraph"/>
              <w:numPr>
                <w:ilvl w:val="0"/>
                <w:numId w:val="19"/>
              </w:numPr>
              <w:tabs>
                <w:tab w:val="left" w:pos="1155"/>
              </w:tabs>
              <w:rPr>
                <w:lang w:val="fr-CH"/>
              </w:rPr>
            </w:pPr>
            <w:r w:rsidRPr="00FD4F59">
              <w:rPr>
                <w:lang w:val="fr-CH"/>
              </w:rPr>
              <w:sym w:font="Wingdings" w:char="F071"/>
            </w:r>
            <w:r w:rsidRPr="00FD4F59">
              <w:rPr>
                <w:lang w:val="fr-CH"/>
              </w:rPr>
              <w:t xml:space="preserve"> Mon mari</w:t>
            </w:r>
          </w:p>
          <w:p w14:paraId="62C26238" w14:textId="77777777" w:rsidR="00B45FC9" w:rsidRPr="00FD4F59" w:rsidRDefault="00B45FC9" w:rsidP="004C3982">
            <w:pPr>
              <w:pStyle w:val="ListParagraph"/>
              <w:numPr>
                <w:ilvl w:val="0"/>
                <w:numId w:val="19"/>
              </w:numPr>
              <w:tabs>
                <w:tab w:val="left" w:pos="1155"/>
              </w:tabs>
              <w:rPr>
                <w:lang w:val="fr-CH"/>
              </w:rPr>
            </w:pPr>
            <w:r w:rsidRPr="00FD4F59">
              <w:rPr>
                <w:lang w:val="fr-CH"/>
              </w:rPr>
              <w:sym w:font="Wingdings" w:char="F071"/>
            </w:r>
            <w:r w:rsidRPr="00FD4F59">
              <w:rPr>
                <w:lang w:val="fr-CH"/>
              </w:rPr>
              <w:t xml:space="preserve"> Membres de la famille</w:t>
            </w:r>
          </w:p>
          <w:p w14:paraId="563ED782" w14:textId="77777777" w:rsidR="00B45FC9" w:rsidRPr="00FD4F59" w:rsidRDefault="00B45FC9" w:rsidP="004C3982">
            <w:pPr>
              <w:pStyle w:val="ListParagraph"/>
              <w:numPr>
                <w:ilvl w:val="0"/>
                <w:numId w:val="19"/>
              </w:numPr>
              <w:tabs>
                <w:tab w:val="left" w:pos="1155"/>
              </w:tabs>
              <w:rPr>
                <w:lang w:val="fr-CH"/>
              </w:rPr>
            </w:pPr>
            <w:r w:rsidRPr="00FD4F59">
              <w:rPr>
                <w:lang w:val="fr-CH"/>
              </w:rPr>
              <w:sym w:font="Wingdings" w:char="F071"/>
            </w:r>
            <w:r w:rsidRPr="00FD4F59">
              <w:rPr>
                <w:lang w:val="fr-CH"/>
              </w:rPr>
              <w:t xml:space="preserve"> Parents </w:t>
            </w:r>
          </w:p>
          <w:p w14:paraId="43DE75E9" w14:textId="77777777" w:rsidR="00B45FC9" w:rsidRPr="00FD4F59" w:rsidRDefault="00B45FC9" w:rsidP="004C3982">
            <w:pPr>
              <w:pStyle w:val="ListParagraph"/>
              <w:numPr>
                <w:ilvl w:val="0"/>
                <w:numId w:val="19"/>
              </w:numPr>
              <w:tabs>
                <w:tab w:val="left" w:pos="1155"/>
              </w:tabs>
              <w:rPr>
                <w:lang w:val="fr-CH"/>
              </w:rPr>
            </w:pPr>
            <w:r w:rsidRPr="00FD4F59">
              <w:rPr>
                <w:lang w:val="fr-CH"/>
              </w:rPr>
              <w:sym w:font="Wingdings" w:char="F071"/>
            </w:r>
            <w:r w:rsidRPr="00FD4F59">
              <w:rPr>
                <w:lang w:val="fr-CH"/>
              </w:rPr>
              <w:t xml:space="preserve"> Autres</w:t>
            </w:r>
          </w:p>
          <w:p w14:paraId="485E43C3" w14:textId="77777777" w:rsidR="00B45FC9" w:rsidRPr="00FD4F59" w:rsidRDefault="00B45FC9" w:rsidP="004C3982">
            <w:pPr>
              <w:tabs>
                <w:tab w:val="left" w:pos="1155"/>
              </w:tabs>
              <w:rPr>
                <w:lang w:val="fr-CH"/>
              </w:rPr>
            </w:pPr>
            <w:r w:rsidRPr="00FD4F59">
              <w:rPr>
                <w:lang w:val="fr-CH"/>
              </w:rPr>
              <w:sym w:font="Wingdings" w:char="F071"/>
            </w:r>
            <w:r w:rsidRPr="00FD4F59">
              <w:rPr>
                <w:lang w:val="fr-CH"/>
              </w:rPr>
              <w:t xml:space="preserve"> Je ne sais pas </w:t>
            </w:r>
          </w:p>
          <w:p w14:paraId="635A5AB1" w14:textId="77777777" w:rsidR="00B45FC9" w:rsidRPr="00FD4F59" w:rsidRDefault="00B45FC9" w:rsidP="004C3982">
            <w:pPr>
              <w:tabs>
                <w:tab w:val="left" w:pos="1155"/>
              </w:tabs>
              <w:rPr>
                <w:lang w:val="fr-CH"/>
              </w:rPr>
            </w:pPr>
            <w:r w:rsidRPr="00FD4F59">
              <w:rPr>
                <w:lang w:val="fr-CH"/>
              </w:rPr>
              <w:sym w:font="Wingdings" w:char="F071"/>
            </w:r>
            <w:r w:rsidRPr="00FD4F59">
              <w:rPr>
                <w:lang w:val="fr-CH"/>
              </w:rPr>
              <w:t xml:space="preserve"> REF </w:t>
            </w:r>
          </w:p>
        </w:tc>
      </w:tr>
      <w:tr w:rsidR="00B45FC9" w:rsidRPr="00FD4F59" w14:paraId="67457FA1" w14:textId="77777777" w:rsidTr="004C3982">
        <w:trPr>
          <w:trHeight w:val="274"/>
        </w:trPr>
        <w:tc>
          <w:tcPr>
            <w:tcW w:w="850" w:type="dxa"/>
          </w:tcPr>
          <w:p w14:paraId="2FA6425C" w14:textId="77777777" w:rsidR="00B45FC9" w:rsidRPr="00FD4F59" w:rsidRDefault="00B45FC9" w:rsidP="004C3982">
            <w:pPr>
              <w:tabs>
                <w:tab w:val="left" w:pos="1155"/>
              </w:tabs>
              <w:rPr>
                <w:lang w:val="fr-CH"/>
              </w:rPr>
            </w:pPr>
            <w:r w:rsidRPr="00FD4F59">
              <w:rPr>
                <w:lang w:val="fr-CH"/>
              </w:rPr>
              <w:t>F7</w:t>
            </w:r>
          </w:p>
        </w:tc>
        <w:tc>
          <w:tcPr>
            <w:tcW w:w="4535" w:type="dxa"/>
          </w:tcPr>
          <w:p w14:paraId="184C9373" w14:textId="77777777" w:rsidR="00B45FC9" w:rsidRPr="00FD4F59" w:rsidRDefault="00B45FC9" w:rsidP="004C3982">
            <w:pPr>
              <w:tabs>
                <w:tab w:val="left" w:pos="5706"/>
              </w:tabs>
              <w:rPr>
                <w:lang w:val="fr-CH"/>
              </w:rPr>
            </w:pPr>
            <w:r w:rsidRPr="00FD4F59">
              <w:rPr>
                <w:lang w:val="fr-CH"/>
              </w:rPr>
              <w:t>Vous a-t-on parfois autorisé à communiquer avec vos amis et votre famille ?</w:t>
            </w:r>
          </w:p>
          <w:p w14:paraId="4CC155F4" w14:textId="77777777" w:rsidR="00B45FC9" w:rsidRPr="00FD4F59" w:rsidRDefault="00B45FC9" w:rsidP="004C3982">
            <w:pPr>
              <w:tabs>
                <w:tab w:val="left" w:pos="5706"/>
              </w:tabs>
              <w:rPr>
                <w:lang w:val="fr-CH"/>
              </w:rPr>
            </w:pPr>
          </w:p>
        </w:tc>
        <w:tc>
          <w:tcPr>
            <w:tcW w:w="5389" w:type="dxa"/>
          </w:tcPr>
          <w:p w14:paraId="300B4DCE" w14:textId="77777777" w:rsidR="00B45FC9" w:rsidRPr="00FD4F59" w:rsidRDefault="00B45FC9" w:rsidP="004C3982">
            <w:pPr>
              <w:pStyle w:val="ListParagraph"/>
              <w:numPr>
                <w:ilvl w:val="0"/>
                <w:numId w:val="30"/>
              </w:numPr>
              <w:tabs>
                <w:tab w:val="left" w:pos="1155"/>
              </w:tabs>
              <w:rPr>
                <w:lang w:val="fr-CH"/>
              </w:rPr>
            </w:pPr>
            <w:r w:rsidRPr="00FD4F59">
              <w:rPr>
                <w:lang w:val="fr-CH"/>
              </w:rPr>
              <w:sym w:font="Wingdings" w:char="F071"/>
            </w:r>
            <w:r w:rsidRPr="00FD4F59">
              <w:rPr>
                <w:lang w:val="fr-CH"/>
              </w:rPr>
              <w:t xml:space="preserve"> Oui</w:t>
            </w:r>
          </w:p>
          <w:p w14:paraId="3CB49B59" w14:textId="77777777" w:rsidR="00B45FC9" w:rsidRPr="00FD4F59" w:rsidRDefault="00B45FC9" w:rsidP="004C3982">
            <w:pPr>
              <w:pStyle w:val="ListParagraph"/>
              <w:numPr>
                <w:ilvl w:val="0"/>
                <w:numId w:val="30"/>
              </w:numPr>
              <w:tabs>
                <w:tab w:val="left" w:pos="1155"/>
              </w:tabs>
              <w:rPr>
                <w:lang w:val="fr-CH"/>
              </w:rPr>
            </w:pPr>
            <w:r w:rsidRPr="00FD4F59">
              <w:rPr>
                <w:lang w:val="fr-CH"/>
              </w:rPr>
              <w:sym w:font="Wingdings" w:char="F071"/>
            </w:r>
            <w:r w:rsidRPr="00FD4F59">
              <w:rPr>
                <w:lang w:val="fr-CH"/>
              </w:rPr>
              <w:t xml:space="preserve"> Non</w:t>
            </w:r>
          </w:p>
          <w:p w14:paraId="77B8720E" w14:textId="77777777" w:rsidR="00B45FC9" w:rsidRPr="00FD4F59" w:rsidRDefault="00B45FC9" w:rsidP="004C3982">
            <w:pPr>
              <w:tabs>
                <w:tab w:val="left" w:pos="1155"/>
              </w:tabs>
              <w:rPr>
                <w:lang w:val="fr-CH"/>
              </w:rPr>
            </w:pPr>
            <w:r w:rsidRPr="00FD4F59">
              <w:rPr>
                <w:lang w:val="fr-CH"/>
              </w:rPr>
              <w:sym w:font="Wingdings" w:char="F071"/>
            </w:r>
            <w:r w:rsidRPr="00FD4F59">
              <w:rPr>
                <w:lang w:val="fr-CH"/>
              </w:rPr>
              <w:t xml:space="preserve"> Je ne sais pas</w:t>
            </w:r>
          </w:p>
          <w:p w14:paraId="79FC8349" w14:textId="77777777" w:rsidR="00B45FC9" w:rsidRPr="00FD4F59" w:rsidRDefault="00B45FC9" w:rsidP="004C3982">
            <w:pPr>
              <w:tabs>
                <w:tab w:val="left" w:pos="1155"/>
              </w:tabs>
              <w:rPr>
                <w:lang w:val="fr-CH"/>
              </w:rPr>
            </w:pPr>
            <w:r w:rsidRPr="00FD4F59">
              <w:rPr>
                <w:lang w:val="fr-CH"/>
              </w:rPr>
              <w:sym w:font="Wingdings" w:char="F071"/>
            </w:r>
            <w:r w:rsidRPr="00FD4F59">
              <w:rPr>
                <w:lang w:val="fr-CH"/>
              </w:rPr>
              <w:t xml:space="preserve"> REF</w:t>
            </w:r>
          </w:p>
        </w:tc>
      </w:tr>
      <w:tr w:rsidR="00B45FC9" w:rsidRPr="00FD4F59" w14:paraId="36457858" w14:textId="77777777" w:rsidTr="004C3982">
        <w:trPr>
          <w:trHeight w:val="274"/>
        </w:trPr>
        <w:tc>
          <w:tcPr>
            <w:tcW w:w="850" w:type="dxa"/>
          </w:tcPr>
          <w:p w14:paraId="703E23EB" w14:textId="77777777" w:rsidR="00B45FC9" w:rsidRPr="00FD4F59" w:rsidRDefault="00B45FC9" w:rsidP="004C3982">
            <w:pPr>
              <w:tabs>
                <w:tab w:val="left" w:pos="1155"/>
              </w:tabs>
              <w:rPr>
                <w:lang w:val="fr-CH"/>
              </w:rPr>
            </w:pPr>
            <w:r w:rsidRPr="00FD4F59">
              <w:rPr>
                <w:lang w:val="fr-CH"/>
              </w:rPr>
              <w:t>F8</w:t>
            </w:r>
          </w:p>
        </w:tc>
        <w:tc>
          <w:tcPr>
            <w:tcW w:w="4535" w:type="dxa"/>
          </w:tcPr>
          <w:p w14:paraId="1AF4E5CF" w14:textId="77777777" w:rsidR="00B45FC9" w:rsidRPr="00FD4F59" w:rsidRDefault="00B45FC9" w:rsidP="004C3982">
            <w:pPr>
              <w:tabs>
                <w:tab w:val="left" w:pos="5706"/>
              </w:tabs>
              <w:rPr>
                <w:lang w:val="fr-CH"/>
              </w:rPr>
            </w:pPr>
            <w:r w:rsidRPr="00FD4F59">
              <w:rPr>
                <w:lang w:val="fr-CH"/>
              </w:rPr>
              <w:t>Avez-vous eu le droit de sortir des lieux ?</w:t>
            </w:r>
          </w:p>
          <w:p w14:paraId="4020FE5B" w14:textId="77777777" w:rsidR="00B45FC9" w:rsidRPr="00FD4F59" w:rsidRDefault="00B45FC9" w:rsidP="004C3982">
            <w:pPr>
              <w:tabs>
                <w:tab w:val="left" w:pos="5706"/>
              </w:tabs>
              <w:rPr>
                <w:lang w:val="fr-CH"/>
              </w:rPr>
            </w:pPr>
          </w:p>
        </w:tc>
        <w:tc>
          <w:tcPr>
            <w:tcW w:w="5389" w:type="dxa"/>
          </w:tcPr>
          <w:p w14:paraId="4CCABFD3" w14:textId="77777777" w:rsidR="00B45FC9" w:rsidRPr="00FD4F59" w:rsidRDefault="00B45FC9" w:rsidP="004C3982">
            <w:pPr>
              <w:pStyle w:val="ListParagraph"/>
              <w:numPr>
                <w:ilvl w:val="0"/>
                <w:numId w:val="41"/>
              </w:numPr>
              <w:tabs>
                <w:tab w:val="left" w:pos="1155"/>
              </w:tabs>
              <w:rPr>
                <w:lang w:val="fr-CH"/>
              </w:rPr>
            </w:pPr>
            <w:r w:rsidRPr="00FD4F59">
              <w:rPr>
                <w:lang w:val="fr-CH"/>
              </w:rPr>
              <w:sym w:font="Wingdings" w:char="F071"/>
            </w:r>
            <w:r w:rsidRPr="00FD4F59">
              <w:rPr>
                <w:lang w:val="fr-CH"/>
              </w:rPr>
              <w:t xml:space="preserve"> Oui</w:t>
            </w:r>
          </w:p>
          <w:p w14:paraId="192DE888" w14:textId="77777777" w:rsidR="00B45FC9" w:rsidRPr="00FD4F59" w:rsidRDefault="00B45FC9" w:rsidP="004C3982">
            <w:pPr>
              <w:pStyle w:val="ListParagraph"/>
              <w:numPr>
                <w:ilvl w:val="0"/>
                <w:numId w:val="41"/>
              </w:numPr>
              <w:tabs>
                <w:tab w:val="left" w:pos="1155"/>
              </w:tabs>
              <w:rPr>
                <w:lang w:val="fr-CH"/>
              </w:rPr>
            </w:pPr>
            <w:r w:rsidRPr="00FD4F59">
              <w:rPr>
                <w:lang w:val="fr-CH"/>
              </w:rPr>
              <w:sym w:font="Wingdings" w:char="F071"/>
            </w:r>
            <w:r w:rsidRPr="00FD4F59">
              <w:rPr>
                <w:lang w:val="fr-CH"/>
              </w:rPr>
              <w:t xml:space="preserve"> Non</w:t>
            </w:r>
          </w:p>
          <w:p w14:paraId="113E6BF2" w14:textId="77777777" w:rsidR="00B45FC9" w:rsidRPr="00FD4F59" w:rsidRDefault="00B45FC9" w:rsidP="004C3982">
            <w:pPr>
              <w:tabs>
                <w:tab w:val="left" w:pos="1155"/>
              </w:tabs>
              <w:rPr>
                <w:lang w:val="fr-CH"/>
              </w:rPr>
            </w:pPr>
            <w:r w:rsidRPr="00FD4F59">
              <w:rPr>
                <w:lang w:val="fr-CH"/>
              </w:rPr>
              <w:sym w:font="Wingdings" w:char="F071"/>
            </w:r>
            <w:r w:rsidRPr="00FD4F59">
              <w:rPr>
                <w:lang w:val="fr-CH"/>
              </w:rPr>
              <w:t xml:space="preserve"> Je ne sais pas</w:t>
            </w:r>
          </w:p>
          <w:p w14:paraId="22BFE1C8" w14:textId="77777777" w:rsidR="00B45FC9" w:rsidRPr="00FD4F59" w:rsidRDefault="00B45FC9" w:rsidP="004C3982">
            <w:pPr>
              <w:tabs>
                <w:tab w:val="left" w:pos="1155"/>
              </w:tabs>
              <w:rPr>
                <w:lang w:val="fr-CH"/>
              </w:rPr>
            </w:pPr>
            <w:r w:rsidRPr="00FD4F59">
              <w:rPr>
                <w:lang w:val="fr-CH"/>
              </w:rPr>
              <w:sym w:font="Wingdings" w:char="F071"/>
            </w:r>
            <w:r w:rsidRPr="00FD4F59">
              <w:rPr>
                <w:lang w:val="fr-CH"/>
              </w:rPr>
              <w:t xml:space="preserve"> REF</w:t>
            </w:r>
          </w:p>
        </w:tc>
      </w:tr>
    </w:tbl>
    <w:p w14:paraId="3879DCD1" w14:textId="69E616AB" w:rsidR="00B45FC9" w:rsidRDefault="00B45FC9" w:rsidP="002A3C0C">
      <w:pPr>
        <w:pBdr>
          <w:bottom w:val="single" w:sz="6" w:space="1" w:color="auto"/>
        </w:pBdr>
        <w:rPr>
          <w:rFonts w:cs="Times New Roman"/>
          <w:b/>
          <w:szCs w:val="24"/>
          <w:lang w:val="fr-CH"/>
        </w:rPr>
      </w:pPr>
      <w:bookmarkStart w:id="3" w:name="_GoBack"/>
      <w:bookmarkEnd w:id="3"/>
    </w:p>
    <w:sectPr w:rsidR="00B45FC9">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944418" w14:textId="77777777" w:rsidR="00B83B42" w:rsidRDefault="00B83B42" w:rsidP="003251D8">
      <w:pPr>
        <w:spacing w:after="0" w:line="240" w:lineRule="auto"/>
      </w:pPr>
      <w:r>
        <w:separator/>
      </w:r>
    </w:p>
  </w:endnote>
  <w:endnote w:type="continuationSeparator" w:id="0">
    <w:p w14:paraId="55E9DF02" w14:textId="77777777" w:rsidR="00B83B42" w:rsidRDefault="00B83B42" w:rsidP="003251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5419720"/>
      <w:docPartObj>
        <w:docPartGallery w:val="Page Numbers (Bottom of Page)"/>
        <w:docPartUnique/>
      </w:docPartObj>
    </w:sdtPr>
    <w:sdtEndPr>
      <w:rPr>
        <w:noProof/>
      </w:rPr>
    </w:sdtEndPr>
    <w:sdtContent>
      <w:p w14:paraId="29C71A2D" w14:textId="0003E878" w:rsidR="00811B9B" w:rsidRDefault="00811B9B">
        <w:pPr>
          <w:pStyle w:val="Footer"/>
          <w:jc w:val="right"/>
        </w:pPr>
        <w:r>
          <w:fldChar w:fldCharType="begin"/>
        </w:r>
        <w:r>
          <w:instrText xml:space="preserve"> PAGE   \* MERGEFORMAT </w:instrText>
        </w:r>
        <w:r>
          <w:fldChar w:fldCharType="separate"/>
        </w:r>
        <w:r w:rsidR="002A3C0C">
          <w:rPr>
            <w:noProof/>
          </w:rPr>
          <w:t>6</w:t>
        </w:r>
        <w:r>
          <w:rPr>
            <w:noProof/>
          </w:rPr>
          <w:fldChar w:fldCharType="end"/>
        </w:r>
      </w:p>
    </w:sdtContent>
  </w:sdt>
  <w:p w14:paraId="56440803" w14:textId="77777777" w:rsidR="00811B9B" w:rsidRDefault="00811B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A8DB97" w14:textId="77777777" w:rsidR="00B83B42" w:rsidRDefault="00B83B42" w:rsidP="003251D8">
      <w:pPr>
        <w:spacing w:after="0" w:line="240" w:lineRule="auto"/>
      </w:pPr>
      <w:r>
        <w:separator/>
      </w:r>
    </w:p>
  </w:footnote>
  <w:footnote w:type="continuationSeparator" w:id="0">
    <w:p w14:paraId="5A6D513F" w14:textId="77777777" w:rsidR="00B83B42" w:rsidRDefault="00B83B42" w:rsidP="003251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F31A4"/>
    <w:multiLevelType w:val="hybridMultilevel"/>
    <w:tmpl w:val="81CE573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12D3E28"/>
    <w:multiLevelType w:val="hybridMultilevel"/>
    <w:tmpl w:val="824C1CC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1DD3851"/>
    <w:multiLevelType w:val="hybridMultilevel"/>
    <w:tmpl w:val="4A5E7ED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3587345"/>
    <w:multiLevelType w:val="hybridMultilevel"/>
    <w:tmpl w:val="B6C2B1F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82E1076"/>
    <w:multiLevelType w:val="hybridMultilevel"/>
    <w:tmpl w:val="F922457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91C3B27"/>
    <w:multiLevelType w:val="hybridMultilevel"/>
    <w:tmpl w:val="C8E6AE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09E25D36"/>
    <w:multiLevelType w:val="hybridMultilevel"/>
    <w:tmpl w:val="E988C21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0A6921F3"/>
    <w:multiLevelType w:val="hybridMultilevel"/>
    <w:tmpl w:val="248EE20C"/>
    <w:lvl w:ilvl="0" w:tplc="4C6E6BC0">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0BD77167"/>
    <w:multiLevelType w:val="hybridMultilevel"/>
    <w:tmpl w:val="893C2C9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E96401A"/>
    <w:multiLevelType w:val="hybridMultilevel"/>
    <w:tmpl w:val="0CF09AA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EBD29E0"/>
    <w:multiLevelType w:val="hybridMultilevel"/>
    <w:tmpl w:val="8D568D6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02C1B3F"/>
    <w:multiLevelType w:val="hybridMultilevel"/>
    <w:tmpl w:val="FFA64A7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110E0B20"/>
    <w:multiLevelType w:val="hybridMultilevel"/>
    <w:tmpl w:val="3CD4E07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113A08C5"/>
    <w:multiLevelType w:val="hybridMultilevel"/>
    <w:tmpl w:val="893C2C9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1BB67CF"/>
    <w:multiLevelType w:val="hybridMultilevel"/>
    <w:tmpl w:val="8D568D6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38D4A68"/>
    <w:multiLevelType w:val="hybridMultilevel"/>
    <w:tmpl w:val="1A12A60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3F835B3"/>
    <w:multiLevelType w:val="hybridMultilevel"/>
    <w:tmpl w:val="1A12A60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5A178DD"/>
    <w:multiLevelType w:val="hybridMultilevel"/>
    <w:tmpl w:val="F578C5D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16526FA7"/>
    <w:multiLevelType w:val="hybridMultilevel"/>
    <w:tmpl w:val="6A7ED7F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DC66601"/>
    <w:multiLevelType w:val="hybridMultilevel"/>
    <w:tmpl w:val="893C2C9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EA85929"/>
    <w:multiLevelType w:val="hybridMultilevel"/>
    <w:tmpl w:val="0EC85C7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1EB23B49"/>
    <w:multiLevelType w:val="hybridMultilevel"/>
    <w:tmpl w:val="A20E63A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1FA700BE"/>
    <w:multiLevelType w:val="hybridMultilevel"/>
    <w:tmpl w:val="3540557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205F0A5C"/>
    <w:multiLevelType w:val="hybridMultilevel"/>
    <w:tmpl w:val="33104C2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25A6005F"/>
    <w:multiLevelType w:val="hybridMultilevel"/>
    <w:tmpl w:val="893C2C9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A7F0920"/>
    <w:multiLevelType w:val="hybridMultilevel"/>
    <w:tmpl w:val="712E748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2BF928BA"/>
    <w:multiLevelType w:val="hybridMultilevel"/>
    <w:tmpl w:val="824C1CC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2D1E2108"/>
    <w:multiLevelType w:val="hybridMultilevel"/>
    <w:tmpl w:val="C450BDB0"/>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30EA4847"/>
    <w:multiLevelType w:val="hybridMultilevel"/>
    <w:tmpl w:val="824C1CC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312769D2"/>
    <w:multiLevelType w:val="hybridMultilevel"/>
    <w:tmpl w:val="CB2E273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368E3098"/>
    <w:multiLevelType w:val="hybridMultilevel"/>
    <w:tmpl w:val="0EC85C7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380F4BDE"/>
    <w:multiLevelType w:val="hybridMultilevel"/>
    <w:tmpl w:val="78CCCA4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38B35885"/>
    <w:multiLevelType w:val="hybridMultilevel"/>
    <w:tmpl w:val="8BAE342C"/>
    <w:lvl w:ilvl="0" w:tplc="FDB8040A">
      <w:start w:val="1"/>
      <w:numFmt w:val="decimal"/>
      <w:lvlText w:val="%1."/>
      <w:lvlJc w:val="left"/>
      <w:pPr>
        <w:ind w:left="360" w:hanging="360"/>
      </w:pPr>
      <w:rPr>
        <w:rFonts w:hint="default"/>
        <w:b w:val="0"/>
        <w:i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3AB86457"/>
    <w:multiLevelType w:val="hybridMultilevel"/>
    <w:tmpl w:val="0EC85C7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3D64535D"/>
    <w:multiLevelType w:val="hybridMultilevel"/>
    <w:tmpl w:val="E5CC865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3DE37A82"/>
    <w:multiLevelType w:val="hybridMultilevel"/>
    <w:tmpl w:val="1D56E4E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3F695541"/>
    <w:multiLevelType w:val="hybridMultilevel"/>
    <w:tmpl w:val="1A12A60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43392DAD"/>
    <w:multiLevelType w:val="hybridMultilevel"/>
    <w:tmpl w:val="824C1CC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44E55667"/>
    <w:multiLevelType w:val="hybridMultilevel"/>
    <w:tmpl w:val="344A51DE"/>
    <w:lvl w:ilvl="0" w:tplc="777E9DE8">
      <w:start w:val="1"/>
      <w:numFmt w:val="decimal"/>
      <w:suff w:val="space"/>
      <w:lvlText w:val="%1."/>
      <w:lvlJc w:val="left"/>
      <w:pPr>
        <w:ind w:left="227" w:hanging="227"/>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9" w15:restartNumberingAfterBreak="0">
    <w:nsid w:val="477A69AE"/>
    <w:multiLevelType w:val="hybridMultilevel"/>
    <w:tmpl w:val="2138CDAE"/>
    <w:lvl w:ilvl="0" w:tplc="2CB0C0DC">
      <w:start w:val="1"/>
      <w:numFmt w:val="decimal"/>
      <w:lvlText w:val="%1."/>
      <w:lvlJc w:val="left"/>
      <w:pPr>
        <w:ind w:left="360" w:hanging="360"/>
      </w:pPr>
      <w:rPr>
        <w:rFonts w:asciiTheme="minorHAnsi" w:eastAsiaTheme="minorHAnsi" w:hAnsiTheme="minorHAnsi" w:cstheme="minorBidi"/>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492713EB"/>
    <w:multiLevelType w:val="hybridMultilevel"/>
    <w:tmpl w:val="779C2A0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4AF609D3"/>
    <w:multiLevelType w:val="hybridMultilevel"/>
    <w:tmpl w:val="B8BE07F8"/>
    <w:lvl w:ilvl="0" w:tplc="69FC685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15:restartNumberingAfterBreak="0">
    <w:nsid w:val="4C78616B"/>
    <w:multiLevelType w:val="hybridMultilevel"/>
    <w:tmpl w:val="81CE573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3" w15:restartNumberingAfterBreak="0">
    <w:nsid w:val="4F7034D2"/>
    <w:multiLevelType w:val="hybridMultilevel"/>
    <w:tmpl w:val="3CD4E07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4" w15:restartNumberingAfterBreak="0">
    <w:nsid w:val="52C33C53"/>
    <w:multiLevelType w:val="hybridMultilevel"/>
    <w:tmpl w:val="1B782FE8"/>
    <w:lvl w:ilvl="0" w:tplc="59966076">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53757747"/>
    <w:multiLevelType w:val="hybridMultilevel"/>
    <w:tmpl w:val="6C5C632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6" w15:restartNumberingAfterBreak="0">
    <w:nsid w:val="5548640A"/>
    <w:multiLevelType w:val="hybridMultilevel"/>
    <w:tmpl w:val="50C8641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56611C58"/>
    <w:multiLevelType w:val="hybridMultilevel"/>
    <w:tmpl w:val="9BC6A7F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568D1F62"/>
    <w:multiLevelType w:val="hybridMultilevel"/>
    <w:tmpl w:val="B7E08F2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58267FC3"/>
    <w:multiLevelType w:val="hybridMultilevel"/>
    <w:tmpl w:val="B85044E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592E026C"/>
    <w:multiLevelType w:val="hybridMultilevel"/>
    <w:tmpl w:val="8EB2D3A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5C2F539B"/>
    <w:multiLevelType w:val="hybridMultilevel"/>
    <w:tmpl w:val="9730990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2" w15:restartNumberingAfterBreak="0">
    <w:nsid w:val="5E8426AA"/>
    <w:multiLevelType w:val="hybridMultilevel"/>
    <w:tmpl w:val="824C1CC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3" w15:restartNumberingAfterBreak="0">
    <w:nsid w:val="5EEE1074"/>
    <w:multiLevelType w:val="hybridMultilevel"/>
    <w:tmpl w:val="81CE573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4" w15:restartNumberingAfterBreak="0">
    <w:nsid w:val="60FE2E71"/>
    <w:multiLevelType w:val="hybridMultilevel"/>
    <w:tmpl w:val="0EC85C7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5" w15:restartNumberingAfterBreak="0">
    <w:nsid w:val="610F4CAE"/>
    <w:multiLevelType w:val="hybridMultilevel"/>
    <w:tmpl w:val="344A51DE"/>
    <w:lvl w:ilvl="0" w:tplc="777E9DE8">
      <w:start w:val="1"/>
      <w:numFmt w:val="decimal"/>
      <w:suff w:val="space"/>
      <w:lvlText w:val="%1."/>
      <w:lvlJc w:val="left"/>
      <w:pPr>
        <w:ind w:left="227" w:hanging="227"/>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6" w15:restartNumberingAfterBreak="0">
    <w:nsid w:val="61D27B82"/>
    <w:multiLevelType w:val="hybridMultilevel"/>
    <w:tmpl w:val="638A075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7" w15:restartNumberingAfterBreak="0">
    <w:nsid w:val="63656D49"/>
    <w:multiLevelType w:val="hybridMultilevel"/>
    <w:tmpl w:val="0EC85C7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8" w15:restartNumberingAfterBreak="0">
    <w:nsid w:val="68096AD9"/>
    <w:multiLevelType w:val="hybridMultilevel"/>
    <w:tmpl w:val="824C1CC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9" w15:restartNumberingAfterBreak="0">
    <w:nsid w:val="683809BB"/>
    <w:multiLevelType w:val="hybridMultilevel"/>
    <w:tmpl w:val="4354763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0" w15:restartNumberingAfterBreak="0">
    <w:nsid w:val="68E910A1"/>
    <w:multiLevelType w:val="hybridMultilevel"/>
    <w:tmpl w:val="824C1CC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1" w15:restartNumberingAfterBreak="0">
    <w:nsid w:val="692216FF"/>
    <w:multiLevelType w:val="hybridMultilevel"/>
    <w:tmpl w:val="824C1CC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2" w15:restartNumberingAfterBreak="0">
    <w:nsid w:val="6B334B04"/>
    <w:multiLevelType w:val="hybridMultilevel"/>
    <w:tmpl w:val="824C1CC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3" w15:restartNumberingAfterBreak="0">
    <w:nsid w:val="6BCF37FA"/>
    <w:multiLevelType w:val="hybridMultilevel"/>
    <w:tmpl w:val="9048828E"/>
    <w:lvl w:ilvl="0" w:tplc="0A5CDE86">
      <w:start w:val="1"/>
      <w:numFmt w:val="decimal"/>
      <w:lvlText w:val="%1."/>
      <w:lvlJc w:val="left"/>
      <w:pPr>
        <w:ind w:left="360" w:hanging="360"/>
      </w:pPr>
      <w:rPr>
        <w:rFonts w:hint="default"/>
        <w:b w:val="0"/>
        <w:bCs/>
        <w:i w:val="0"/>
        <w:i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4" w15:restartNumberingAfterBreak="0">
    <w:nsid w:val="75034E0E"/>
    <w:multiLevelType w:val="hybridMultilevel"/>
    <w:tmpl w:val="8D568D6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78AA5689"/>
    <w:multiLevelType w:val="hybridMultilevel"/>
    <w:tmpl w:val="DF3C92F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6" w15:restartNumberingAfterBreak="0">
    <w:nsid w:val="7BAA7E2D"/>
    <w:multiLevelType w:val="hybridMultilevel"/>
    <w:tmpl w:val="F46C90D6"/>
    <w:lvl w:ilvl="0" w:tplc="04FCA6D0">
      <w:start w:val="1"/>
      <w:numFmt w:val="decimal"/>
      <w:lvlText w:val="%1."/>
      <w:lvlJc w:val="left"/>
      <w:pPr>
        <w:ind w:left="227" w:hanging="227"/>
      </w:pPr>
      <w:rPr>
        <w:rFonts w:asciiTheme="minorHAnsi" w:eastAsiaTheme="minorHAnsi" w:hAnsiTheme="minorHAnsi"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7C257D10"/>
    <w:multiLevelType w:val="hybridMultilevel"/>
    <w:tmpl w:val="307080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59"/>
  </w:num>
  <w:num w:numId="2">
    <w:abstractNumId w:val="2"/>
  </w:num>
  <w:num w:numId="3">
    <w:abstractNumId w:val="56"/>
  </w:num>
  <w:num w:numId="4">
    <w:abstractNumId w:val="39"/>
  </w:num>
  <w:num w:numId="5">
    <w:abstractNumId w:val="11"/>
  </w:num>
  <w:num w:numId="6">
    <w:abstractNumId w:val="24"/>
  </w:num>
  <w:num w:numId="7">
    <w:abstractNumId w:val="51"/>
  </w:num>
  <w:num w:numId="8">
    <w:abstractNumId w:val="3"/>
  </w:num>
  <w:num w:numId="9">
    <w:abstractNumId w:val="46"/>
  </w:num>
  <w:num w:numId="10">
    <w:abstractNumId w:val="27"/>
  </w:num>
  <w:num w:numId="11">
    <w:abstractNumId w:val="52"/>
  </w:num>
  <w:num w:numId="12">
    <w:abstractNumId w:val="66"/>
  </w:num>
  <w:num w:numId="13">
    <w:abstractNumId w:val="41"/>
  </w:num>
  <w:num w:numId="14">
    <w:abstractNumId w:val="58"/>
  </w:num>
  <w:num w:numId="15">
    <w:abstractNumId w:val="7"/>
  </w:num>
  <w:num w:numId="16">
    <w:abstractNumId w:val="44"/>
  </w:num>
  <w:num w:numId="17">
    <w:abstractNumId w:val="61"/>
  </w:num>
  <w:num w:numId="18">
    <w:abstractNumId w:val="38"/>
  </w:num>
  <w:num w:numId="19">
    <w:abstractNumId w:val="34"/>
  </w:num>
  <w:num w:numId="20">
    <w:abstractNumId w:val="60"/>
  </w:num>
  <w:num w:numId="21">
    <w:abstractNumId w:val="28"/>
  </w:num>
  <w:num w:numId="22">
    <w:abstractNumId w:val="64"/>
  </w:num>
  <w:num w:numId="23">
    <w:abstractNumId w:val="14"/>
  </w:num>
  <w:num w:numId="24">
    <w:abstractNumId w:val="10"/>
  </w:num>
  <w:num w:numId="25">
    <w:abstractNumId w:val="40"/>
  </w:num>
  <w:num w:numId="26">
    <w:abstractNumId w:val="49"/>
  </w:num>
  <w:num w:numId="27">
    <w:abstractNumId w:val="18"/>
  </w:num>
  <w:num w:numId="28">
    <w:abstractNumId w:val="29"/>
  </w:num>
  <w:num w:numId="29">
    <w:abstractNumId w:val="19"/>
  </w:num>
  <w:num w:numId="30">
    <w:abstractNumId w:val="43"/>
  </w:num>
  <w:num w:numId="31">
    <w:abstractNumId w:val="20"/>
  </w:num>
  <w:num w:numId="32">
    <w:abstractNumId w:val="33"/>
  </w:num>
  <w:num w:numId="33">
    <w:abstractNumId w:val="54"/>
  </w:num>
  <w:num w:numId="34">
    <w:abstractNumId w:val="30"/>
  </w:num>
  <w:num w:numId="35">
    <w:abstractNumId w:val="57"/>
  </w:num>
  <w:num w:numId="36">
    <w:abstractNumId w:val="16"/>
  </w:num>
  <w:num w:numId="37">
    <w:abstractNumId w:val="36"/>
  </w:num>
  <w:num w:numId="38">
    <w:abstractNumId w:val="15"/>
  </w:num>
  <w:num w:numId="39">
    <w:abstractNumId w:val="42"/>
  </w:num>
  <w:num w:numId="40">
    <w:abstractNumId w:val="13"/>
  </w:num>
  <w:num w:numId="41">
    <w:abstractNumId w:val="12"/>
  </w:num>
  <w:num w:numId="42">
    <w:abstractNumId w:val="1"/>
  </w:num>
  <w:num w:numId="43">
    <w:abstractNumId w:val="31"/>
  </w:num>
  <w:num w:numId="44">
    <w:abstractNumId w:val="6"/>
  </w:num>
  <w:num w:numId="45">
    <w:abstractNumId w:val="0"/>
  </w:num>
  <w:num w:numId="46">
    <w:abstractNumId w:val="53"/>
  </w:num>
  <w:num w:numId="47">
    <w:abstractNumId w:val="9"/>
  </w:num>
  <w:num w:numId="48">
    <w:abstractNumId w:val="8"/>
  </w:num>
  <w:num w:numId="49">
    <w:abstractNumId w:val="21"/>
  </w:num>
  <w:num w:numId="50">
    <w:abstractNumId w:val="37"/>
  </w:num>
  <w:num w:numId="51">
    <w:abstractNumId w:val="5"/>
  </w:num>
  <w:num w:numId="52">
    <w:abstractNumId w:val="22"/>
  </w:num>
  <w:num w:numId="53">
    <w:abstractNumId w:val="65"/>
  </w:num>
  <w:num w:numId="54">
    <w:abstractNumId w:val="35"/>
  </w:num>
  <w:num w:numId="55">
    <w:abstractNumId w:val="17"/>
  </w:num>
  <w:num w:numId="56">
    <w:abstractNumId w:val="48"/>
  </w:num>
  <w:num w:numId="57">
    <w:abstractNumId w:val="45"/>
  </w:num>
  <w:num w:numId="58">
    <w:abstractNumId w:val="62"/>
  </w:num>
  <w:num w:numId="59">
    <w:abstractNumId w:val="4"/>
  </w:num>
  <w:num w:numId="60">
    <w:abstractNumId w:val="47"/>
  </w:num>
  <w:num w:numId="61">
    <w:abstractNumId w:val="50"/>
  </w:num>
  <w:num w:numId="62">
    <w:abstractNumId w:val="26"/>
  </w:num>
  <w:num w:numId="63">
    <w:abstractNumId w:val="55"/>
  </w:num>
  <w:num w:numId="64">
    <w:abstractNumId w:val="25"/>
  </w:num>
  <w:num w:numId="65">
    <w:abstractNumId w:val="67"/>
  </w:num>
  <w:num w:numId="66">
    <w:abstractNumId w:val="32"/>
  </w:num>
  <w:num w:numId="67">
    <w:abstractNumId w:val="23"/>
  </w:num>
  <w:num w:numId="68">
    <w:abstractNumId w:val="63"/>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CH" w:vendorID="64" w:dllVersion="6" w:nlCheck="1" w:checkStyle="0"/>
  <w:activeWritingStyle w:appName="MSWord" w:lang="en-GB" w:vendorID="64" w:dllVersion="6" w:nlCheck="1" w:checkStyle="1"/>
  <w:activeWritingStyle w:appName="MSWord" w:lang="fr-CH" w:vendorID="64" w:dllVersion="4096" w:nlCheck="1" w:checkStyle="0"/>
  <w:activeWritingStyle w:appName="MSWord" w:lang="en-GB" w:vendorID="64" w:dllVersion="4096" w:nlCheck="1" w:checkStyle="0"/>
  <w:activeWritingStyle w:appName="MSWord" w:lang="fr-CH" w:vendorID="64" w:dllVersion="131078" w:nlCheck="1" w:checkStyle="0"/>
  <w:activeWritingStyle w:appName="MSWord" w:lang="en-GB" w:vendorID="64" w:dllVersion="131078" w:nlCheck="1" w:checkStyle="1"/>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wMDczMTY1NrEwMDNR0lEKTi0uzszPAykwqgUAdrVdGiwAAAA="/>
  </w:docVars>
  <w:rsids>
    <w:rsidRoot w:val="00CB237F"/>
    <w:rsid w:val="000020FA"/>
    <w:rsid w:val="000076FD"/>
    <w:rsid w:val="0001127F"/>
    <w:rsid w:val="00012D70"/>
    <w:rsid w:val="00015A9C"/>
    <w:rsid w:val="00022B52"/>
    <w:rsid w:val="00023DA4"/>
    <w:rsid w:val="00025599"/>
    <w:rsid w:val="00034506"/>
    <w:rsid w:val="00035158"/>
    <w:rsid w:val="0004057B"/>
    <w:rsid w:val="00050A20"/>
    <w:rsid w:val="00055DC7"/>
    <w:rsid w:val="00056473"/>
    <w:rsid w:val="00057A8D"/>
    <w:rsid w:val="000642B1"/>
    <w:rsid w:val="00071543"/>
    <w:rsid w:val="00073C8D"/>
    <w:rsid w:val="00074989"/>
    <w:rsid w:val="00081B97"/>
    <w:rsid w:val="00083E55"/>
    <w:rsid w:val="00085340"/>
    <w:rsid w:val="00086932"/>
    <w:rsid w:val="000869F3"/>
    <w:rsid w:val="00092D5F"/>
    <w:rsid w:val="000941D0"/>
    <w:rsid w:val="000B01DA"/>
    <w:rsid w:val="000B7651"/>
    <w:rsid w:val="000C57D0"/>
    <w:rsid w:val="000D010E"/>
    <w:rsid w:val="000E0296"/>
    <w:rsid w:val="000E05F0"/>
    <w:rsid w:val="000E2720"/>
    <w:rsid w:val="000E3E6C"/>
    <w:rsid w:val="000E5A08"/>
    <w:rsid w:val="000E65AF"/>
    <w:rsid w:val="000F241F"/>
    <w:rsid w:val="000F4727"/>
    <w:rsid w:val="000F61F9"/>
    <w:rsid w:val="001028CC"/>
    <w:rsid w:val="00105DB0"/>
    <w:rsid w:val="001078C0"/>
    <w:rsid w:val="00116C69"/>
    <w:rsid w:val="00117017"/>
    <w:rsid w:val="001172C5"/>
    <w:rsid w:val="00117D0C"/>
    <w:rsid w:val="00124011"/>
    <w:rsid w:val="00124B7D"/>
    <w:rsid w:val="001251C3"/>
    <w:rsid w:val="001303EE"/>
    <w:rsid w:val="00130DD2"/>
    <w:rsid w:val="00131EF3"/>
    <w:rsid w:val="001325DF"/>
    <w:rsid w:val="00137C26"/>
    <w:rsid w:val="00142D35"/>
    <w:rsid w:val="00145E44"/>
    <w:rsid w:val="001517F4"/>
    <w:rsid w:val="001544D1"/>
    <w:rsid w:val="00160629"/>
    <w:rsid w:val="00161D7E"/>
    <w:rsid w:val="001642BB"/>
    <w:rsid w:val="00164A59"/>
    <w:rsid w:val="00166D6D"/>
    <w:rsid w:val="00167029"/>
    <w:rsid w:val="00170C5B"/>
    <w:rsid w:val="00180D54"/>
    <w:rsid w:val="00184828"/>
    <w:rsid w:val="00187367"/>
    <w:rsid w:val="001903BB"/>
    <w:rsid w:val="001909B1"/>
    <w:rsid w:val="001915EC"/>
    <w:rsid w:val="001A01B6"/>
    <w:rsid w:val="001A074F"/>
    <w:rsid w:val="001B01A0"/>
    <w:rsid w:val="001B301C"/>
    <w:rsid w:val="001B7542"/>
    <w:rsid w:val="001C206C"/>
    <w:rsid w:val="001C2E47"/>
    <w:rsid w:val="001C5AE2"/>
    <w:rsid w:val="001C66FE"/>
    <w:rsid w:val="001D30C7"/>
    <w:rsid w:val="001D651A"/>
    <w:rsid w:val="001E0D93"/>
    <w:rsid w:val="001E665E"/>
    <w:rsid w:val="001E6E09"/>
    <w:rsid w:val="001F01B9"/>
    <w:rsid w:val="001F41E6"/>
    <w:rsid w:val="00201BB7"/>
    <w:rsid w:val="00210B23"/>
    <w:rsid w:val="00216069"/>
    <w:rsid w:val="0022177C"/>
    <w:rsid w:val="00221A37"/>
    <w:rsid w:val="00231ADB"/>
    <w:rsid w:val="00231F4A"/>
    <w:rsid w:val="00234751"/>
    <w:rsid w:val="002404FE"/>
    <w:rsid w:val="002424DA"/>
    <w:rsid w:val="00242AA6"/>
    <w:rsid w:val="00246E29"/>
    <w:rsid w:val="00250D0A"/>
    <w:rsid w:val="0027382C"/>
    <w:rsid w:val="00286339"/>
    <w:rsid w:val="00291824"/>
    <w:rsid w:val="002920BF"/>
    <w:rsid w:val="002934A3"/>
    <w:rsid w:val="002936ED"/>
    <w:rsid w:val="002A34ED"/>
    <w:rsid w:val="002A3C0C"/>
    <w:rsid w:val="002A4051"/>
    <w:rsid w:val="002A4813"/>
    <w:rsid w:val="002A501D"/>
    <w:rsid w:val="002B73F7"/>
    <w:rsid w:val="002D3640"/>
    <w:rsid w:val="002D3D08"/>
    <w:rsid w:val="002D3EE4"/>
    <w:rsid w:val="002E1215"/>
    <w:rsid w:val="002E69B4"/>
    <w:rsid w:val="002F1D6D"/>
    <w:rsid w:val="00301174"/>
    <w:rsid w:val="00301EDC"/>
    <w:rsid w:val="003074AD"/>
    <w:rsid w:val="00313C66"/>
    <w:rsid w:val="00316236"/>
    <w:rsid w:val="00316B21"/>
    <w:rsid w:val="00322099"/>
    <w:rsid w:val="003229C4"/>
    <w:rsid w:val="003251D8"/>
    <w:rsid w:val="00330DDF"/>
    <w:rsid w:val="00337E32"/>
    <w:rsid w:val="00342002"/>
    <w:rsid w:val="00342055"/>
    <w:rsid w:val="00350684"/>
    <w:rsid w:val="00350734"/>
    <w:rsid w:val="00366E27"/>
    <w:rsid w:val="00373428"/>
    <w:rsid w:val="003740A5"/>
    <w:rsid w:val="0038023F"/>
    <w:rsid w:val="003822A8"/>
    <w:rsid w:val="0038778B"/>
    <w:rsid w:val="00390B44"/>
    <w:rsid w:val="003A2C44"/>
    <w:rsid w:val="003A48EC"/>
    <w:rsid w:val="003A6B0C"/>
    <w:rsid w:val="003B56CE"/>
    <w:rsid w:val="003B6CEC"/>
    <w:rsid w:val="003C14FA"/>
    <w:rsid w:val="003C19BC"/>
    <w:rsid w:val="003C2694"/>
    <w:rsid w:val="003C3AA2"/>
    <w:rsid w:val="003D0A38"/>
    <w:rsid w:val="003E0AD8"/>
    <w:rsid w:val="003E5061"/>
    <w:rsid w:val="003E6FFB"/>
    <w:rsid w:val="003F0F8D"/>
    <w:rsid w:val="003F1908"/>
    <w:rsid w:val="00400CAE"/>
    <w:rsid w:val="004015DE"/>
    <w:rsid w:val="00401C29"/>
    <w:rsid w:val="004023F2"/>
    <w:rsid w:val="0040302C"/>
    <w:rsid w:val="00405030"/>
    <w:rsid w:val="004073D6"/>
    <w:rsid w:val="004118DD"/>
    <w:rsid w:val="0041274B"/>
    <w:rsid w:val="00415A96"/>
    <w:rsid w:val="00415E1C"/>
    <w:rsid w:val="00416957"/>
    <w:rsid w:val="0043721A"/>
    <w:rsid w:val="0044561C"/>
    <w:rsid w:val="00445A79"/>
    <w:rsid w:val="00455462"/>
    <w:rsid w:val="004615EC"/>
    <w:rsid w:val="00472AE3"/>
    <w:rsid w:val="00473716"/>
    <w:rsid w:val="00474FFB"/>
    <w:rsid w:val="00483E6D"/>
    <w:rsid w:val="0048407B"/>
    <w:rsid w:val="00484A80"/>
    <w:rsid w:val="00487739"/>
    <w:rsid w:val="004915D7"/>
    <w:rsid w:val="004965B1"/>
    <w:rsid w:val="004A6E7A"/>
    <w:rsid w:val="004B1244"/>
    <w:rsid w:val="004B1383"/>
    <w:rsid w:val="004B2FC4"/>
    <w:rsid w:val="004B7A3C"/>
    <w:rsid w:val="004C0D89"/>
    <w:rsid w:val="004C12EC"/>
    <w:rsid w:val="004C3100"/>
    <w:rsid w:val="004C42F8"/>
    <w:rsid w:val="004C496A"/>
    <w:rsid w:val="004C6EAA"/>
    <w:rsid w:val="004D605A"/>
    <w:rsid w:val="004E358D"/>
    <w:rsid w:val="004E7B4A"/>
    <w:rsid w:val="004E7C1E"/>
    <w:rsid w:val="004E7E71"/>
    <w:rsid w:val="004F2CA2"/>
    <w:rsid w:val="004F57E0"/>
    <w:rsid w:val="00501349"/>
    <w:rsid w:val="0050192E"/>
    <w:rsid w:val="0051127B"/>
    <w:rsid w:val="00514A87"/>
    <w:rsid w:val="005171A4"/>
    <w:rsid w:val="00517F0F"/>
    <w:rsid w:val="00517FFE"/>
    <w:rsid w:val="00524C54"/>
    <w:rsid w:val="005357B5"/>
    <w:rsid w:val="0053605F"/>
    <w:rsid w:val="00544E2E"/>
    <w:rsid w:val="00546A7A"/>
    <w:rsid w:val="00557317"/>
    <w:rsid w:val="00560B64"/>
    <w:rsid w:val="00562E5B"/>
    <w:rsid w:val="005632A2"/>
    <w:rsid w:val="00566304"/>
    <w:rsid w:val="00570720"/>
    <w:rsid w:val="00570C80"/>
    <w:rsid w:val="0057558A"/>
    <w:rsid w:val="005759A7"/>
    <w:rsid w:val="00581DF8"/>
    <w:rsid w:val="00584D0C"/>
    <w:rsid w:val="005903B2"/>
    <w:rsid w:val="00595C2E"/>
    <w:rsid w:val="00595F2B"/>
    <w:rsid w:val="0059716D"/>
    <w:rsid w:val="00597D9C"/>
    <w:rsid w:val="005A3004"/>
    <w:rsid w:val="005A5450"/>
    <w:rsid w:val="005B1BE1"/>
    <w:rsid w:val="005B3CCE"/>
    <w:rsid w:val="005B42C5"/>
    <w:rsid w:val="005B53A6"/>
    <w:rsid w:val="005B79E9"/>
    <w:rsid w:val="005C604A"/>
    <w:rsid w:val="005D2BFB"/>
    <w:rsid w:val="005D448F"/>
    <w:rsid w:val="005D66BA"/>
    <w:rsid w:val="005D6E37"/>
    <w:rsid w:val="005E75FC"/>
    <w:rsid w:val="005F0195"/>
    <w:rsid w:val="005F10F9"/>
    <w:rsid w:val="005F4CEF"/>
    <w:rsid w:val="005F5CA6"/>
    <w:rsid w:val="006010AF"/>
    <w:rsid w:val="00602F26"/>
    <w:rsid w:val="00603DF4"/>
    <w:rsid w:val="00606184"/>
    <w:rsid w:val="00606A05"/>
    <w:rsid w:val="0061381E"/>
    <w:rsid w:val="00616454"/>
    <w:rsid w:val="00616590"/>
    <w:rsid w:val="00620EA8"/>
    <w:rsid w:val="006263D7"/>
    <w:rsid w:val="00627C40"/>
    <w:rsid w:val="00633A76"/>
    <w:rsid w:val="006343A6"/>
    <w:rsid w:val="00634A00"/>
    <w:rsid w:val="006426CE"/>
    <w:rsid w:val="00644FD7"/>
    <w:rsid w:val="00646660"/>
    <w:rsid w:val="0065250A"/>
    <w:rsid w:val="006547B7"/>
    <w:rsid w:val="006556C5"/>
    <w:rsid w:val="006561F3"/>
    <w:rsid w:val="00661118"/>
    <w:rsid w:val="00661542"/>
    <w:rsid w:val="00662EC4"/>
    <w:rsid w:val="00665908"/>
    <w:rsid w:val="00666F17"/>
    <w:rsid w:val="00671776"/>
    <w:rsid w:val="0068508D"/>
    <w:rsid w:val="00685C28"/>
    <w:rsid w:val="00687DC1"/>
    <w:rsid w:val="006959A5"/>
    <w:rsid w:val="00696935"/>
    <w:rsid w:val="00696D89"/>
    <w:rsid w:val="006A1464"/>
    <w:rsid w:val="006A1F9C"/>
    <w:rsid w:val="006A3CFA"/>
    <w:rsid w:val="006B0E24"/>
    <w:rsid w:val="006B2E3A"/>
    <w:rsid w:val="006B4761"/>
    <w:rsid w:val="006B50A3"/>
    <w:rsid w:val="006B72A6"/>
    <w:rsid w:val="006C00BB"/>
    <w:rsid w:val="006C2F50"/>
    <w:rsid w:val="006C48B7"/>
    <w:rsid w:val="006D2B73"/>
    <w:rsid w:val="006D5F39"/>
    <w:rsid w:val="006E5AB1"/>
    <w:rsid w:val="006E6E8A"/>
    <w:rsid w:val="006F09B8"/>
    <w:rsid w:val="006F362F"/>
    <w:rsid w:val="00700D8A"/>
    <w:rsid w:val="007029C4"/>
    <w:rsid w:val="00703C94"/>
    <w:rsid w:val="00704956"/>
    <w:rsid w:val="0070582E"/>
    <w:rsid w:val="007075C9"/>
    <w:rsid w:val="00711F56"/>
    <w:rsid w:val="00712CE1"/>
    <w:rsid w:val="00723AE6"/>
    <w:rsid w:val="00733FD4"/>
    <w:rsid w:val="00740D06"/>
    <w:rsid w:val="007416B1"/>
    <w:rsid w:val="00746FEA"/>
    <w:rsid w:val="0075064F"/>
    <w:rsid w:val="007566D0"/>
    <w:rsid w:val="00757B6A"/>
    <w:rsid w:val="00776CDC"/>
    <w:rsid w:val="007877C0"/>
    <w:rsid w:val="007935CA"/>
    <w:rsid w:val="007A1AA4"/>
    <w:rsid w:val="007A640C"/>
    <w:rsid w:val="007C315B"/>
    <w:rsid w:val="007C4677"/>
    <w:rsid w:val="007C54DE"/>
    <w:rsid w:val="007D2388"/>
    <w:rsid w:val="007D23CC"/>
    <w:rsid w:val="007D5E76"/>
    <w:rsid w:val="007E3741"/>
    <w:rsid w:val="007F7CF1"/>
    <w:rsid w:val="00800BE7"/>
    <w:rsid w:val="00807638"/>
    <w:rsid w:val="00811B9B"/>
    <w:rsid w:val="0081439E"/>
    <w:rsid w:val="0082015A"/>
    <w:rsid w:val="00825D66"/>
    <w:rsid w:val="0083173E"/>
    <w:rsid w:val="00831FCA"/>
    <w:rsid w:val="00834C25"/>
    <w:rsid w:val="008432A8"/>
    <w:rsid w:val="008432BA"/>
    <w:rsid w:val="008502CC"/>
    <w:rsid w:val="00852553"/>
    <w:rsid w:val="00853A18"/>
    <w:rsid w:val="0085603B"/>
    <w:rsid w:val="00865344"/>
    <w:rsid w:val="00881A61"/>
    <w:rsid w:val="00885910"/>
    <w:rsid w:val="008871F5"/>
    <w:rsid w:val="008945D8"/>
    <w:rsid w:val="008A0145"/>
    <w:rsid w:val="008A7070"/>
    <w:rsid w:val="008A7ED8"/>
    <w:rsid w:val="008B213B"/>
    <w:rsid w:val="008C2450"/>
    <w:rsid w:val="008C454E"/>
    <w:rsid w:val="008C5BA9"/>
    <w:rsid w:val="008D076D"/>
    <w:rsid w:val="008D19CD"/>
    <w:rsid w:val="008D1CA0"/>
    <w:rsid w:val="008D5538"/>
    <w:rsid w:val="008D6C61"/>
    <w:rsid w:val="008E07AD"/>
    <w:rsid w:val="008E19FD"/>
    <w:rsid w:val="008E26E4"/>
    <w:rsid w:val="008E536B"/>
    <w:rsid w:val="008E7823"/>
    <w:rsid w:val="008F390C"/>
    <w:rsid w:val="008F773A"/>
    <w:rsid w:val="00902AAD"/>
    <w:rsid w:val="009060EB"/>
    <w:rsid w:val="0090702E"/>
    <w:rsid w:val="00907969"/>
    <w:rsid w:val="00910C35"/>
    <w:rsid w:val="00917240"/>
    <w:rsid w:val="009255D7"/>
    <w:rsid w:val="00931AE6"/>
    <w:rsid w:val="00932FB8"/>
    <w:rsid w:val="00937462"/>
    <w:rsid w:val="00940483"/>
    <w:rsid w:val="00945931"/>
    <w:rsid w:val="00946205"/>
    <w:rsid w:val="00951BDA"/>
    <w:rsid w:val="00954BBD"/>
    <w:rsid w:val="00962C51"/>
    <w:rsid w:val="0097360F"/>
    <w:rsid w:val="009770F3"/>
    <w:rsid w:val="00981086"/>
    <w:rsid w:val="00982281"/>
    <w:rsid w:val="00984819"/>
    <w:rsid w:val="009857D5"/>
    <w:rsid w:val="009979A9"/>
    <w:rsid w:val="009B1BEB"/>
    <w:rsid w:val="009B6E4D"/>
    <w:rsid w:val="009C327C"/>
    <w:rsid w:val="009C3F72"/>
    <w:rsid w:val="009C58AA"/>
    <w:rsid w:val="009C6D83"/>
    <w:rsid w:val="009C7BFC"/>
    <w:rsid w:val="009D0A87"/>
    <w:rsid w:val="009E01FD"/>
    <w:rsid w:val="00A01261"/>
    <w:rsid w:val="00A05948"/>
    <w:rsid w:val="00A1238D"/>
    <w:rsid w:val="00A14A9E"/>
    <w:rsid w:val="00A16630"/>
    <w:rsid w:val="00A16D08"/>
    <w:rsid w:val="00A2201D"/>
    <w:rsid w:val="00A22333"/>
    <w:rsid w:val="00A30E68"/>
    <w:rsid w:val="00A326B6"/>
    <w:rsid w:val="00A35D54"/>
    <w:rsid w:val="00A40669"/>
    <w:rsid w:val="00A428A6"/>
    <w:rsid w:val="00A45415"/>
    <w:rsid w:val="00A45A29"/>
    <w:rsid w:val="00A4752B"/>
    <w:rsid w:val="00A51FFF"/>
    <w:rsid w:val="00A548BB"/>
    <w:rsid w:val="00A644EA"/>
    <w:rsid w:val="00A71103"/>
    <w:rsid w:val="00A7221C"/>
    <w:rsid w:val="00A725CD"/>
    <w:rsid w:val="00A74733"/>
    <w:rsid w:val="00A75117"/>
    <w:rsid w:val="00A7531B"/>
    <w:rsid w:val="00A75D72"/>
    <w:rsid w:val="00A7735D"/>
    <w:rsid w:val="00A805C6"/>
    <w:rsid w:val="00A80C1E"/>
    <w:rsid w:val="00A81B04"/>
    <w:rsid w:val="00A8239C"/>
    <w:rsid w:val="00A90242"/>
    <w:rsid w:val="00A9194E"/>
    <w:rsid w:val="00A9330F"/>
    <w:rsid w:val="00A96F1A"/>
    <w:rsid w:val="00A9765F"/>
    <w:rsid w:val="00AA1A77"/>
    <w:rsid w:val="00AA1C9A"/>
    <w:rsid w:val="00AA1FC9"/>
    <w:rsid w:val="00AA799F"/>
    <w:rsid w:val="00AB1AE8"/>
    <w:rsid w:val="00AB5338"/>
    <w:rsid w:val="00AB66D5"/>
    <w:rsid w:val="00AC0741"/>
    <w:rsid w:val="00AC0881"/>
    <w:rsid w:val="00AC0F2D"/>
    <w:rsid w:val="00AC1DA0"/>
    <w:rsid w:val="00AC4D80"/>
    <w:rsid w:val="00AC6095"/>
    <w:rsid w:val="00AD001F"/>
    <w:rsid w:val="00AE13FE"/>
    <w:rsid w:val="00AE206D"/>
    <w:rsid w:val="00AE27E8"/>
    <w:rsid w:val="00AE2A03"/>
    <w:rsid w:val="00AE4E65"/>
    <w:rsid w:val="00AF19E2"/>
    <w:rsid w:val="00AF49D7"/>
    <w:rsid w:val="00AF510E"/>
    <w:rsid w:val="00AF64E6"/>
    <w:rsid w:val="00AF7AD3"/>
    <w:rsid w:val="00B04083"/>
    <w:rsid w:val="00B07165"/>
    <w:rsid w:val="00B12C94"/>
    <w:rsid w:val="00B1742C"/>
    <w:rsid w:val="00B22E6F"/>
    <w:rsid w:val="00B23592"/>
    <w:rsid w:val="00B25329"/>
    <w:rsid w:val="00B26581"/>
    <w:rsid w:val="00B31462"/>
    <w:rsid w:val="00B31502"/>
    <w:rsid w:val="00B3762E"/>
    <w:rsid w:val="00B41707"/>
    <w:rsid w:val="00B41E46"/>
    <w:rsid w:val="00B45FC9"/>
    <w:rsid w:val="00B47552"/>
    <w:rsid w:val="00B51775"/>
    <w:rsid w:val="00B5506D"/>
    <w:rsid w:val="00B552B9"/>
    <w:rsid w:val="00B67336"/>
    <w:rsid w:val="00B67788"/>
    <w:rsid w:val="00B73884"/>
    <w:rsid w:val="00B73DDB"/>
    <w:rsid w:val="00B77A53"/>
    <w:rsid w:val="00B827D3"/>
    <w:rsid w:val="00B83B42"/>
    <w:rsid w:val="00B853F9"/>
    <w:rsid w:val="00B902B1"/>
    <w:rsid w:val="00B92CFC"/>
    <w:rsid w:val="00B9400B"/>
    <w:rsid w:val="00BA50D7"/>
    <w:rsid w:val="00BA64E2"/>
    <w:rsid w:val="00BB384F"/>
    <w:rsid w:val="00BD08F5"/>
    <w:rsid w:val="00BD1733"/>
    <w:rsid w:val="00BD1F1F"/>
    <w:rsid w:val="00BD5550"/>
    <w:rsid w:val="00BE0053"/>
    <w:rsid w:val="00BE0E72"/>
    <w:rsid w:val="00BE0FEE"/>
    <w:rsid w:val="00BE2C3E"/>
    <w:rsid w:val="00BE6995"/>
    <w:rsid w:val="00BE740A"/>
    <w:rsid w:val="00BE7559"/>
    <w:rsid w:val="00BE7B29"/>
    <w:rsid w:val="00BF2363"/>
    <w:rsid w:val="00BF541D"/>
    <w:rsid w:val="00BF6B6D"/>
    <w:rsid w:val="00C03BA9"/>
    <w:rsid w:val="00C04940"/>
    <w:rsid w:val="00C04C44"/>
    <w:rsid w:val="00C068EA"/>
    <w:rsid w:val="00C10E16"/>
    <w:rsid w:val="00C14E10"/>
    <w:rsid w:val="00C17BFF"/>
    <w:rsid w:val="00C21A13"/>
    <w:rsid w:val="00C23997"/>
    <w:rsid w:val="00C24C9E"/>
    <w:rsid w:val="00C25038"/>
    <w:rsid w:val="00C25544"/>
    <w:rsid w:val="00C25851"/>
    <w:rsid w:val="00C312AB"/>
    <w:rsid w:val="00C31558"/>
    <w:rsid w:val="00C445A4"/>
    <w:rsid w:val="00C500DC"/>
    <w:rsid w:val="00C5364C"/>
    <w:rsid w:val="00C54E45"/>
    <w:rsid w:val="00C6276E"/>
    <w:rsid w:val="00C655FE"/>
    <w:rsid w:val="00C67419"/>
    <w:rsid w:val="00C731D4"/>
    <w:rsid w:val="00C804C4"/>
    <w:rsid w:val="00C86CCF"/>
    <w:rsid w:val="00C92826"/>
    <w:rsid w:val="00C93095"/>
    <w:rsid w:val="00C9613F"/>
    <w:rsid w:val="00C964A3"/>
    <w:rsid w:val="00CA5D18"/>
    <w:rsid w:val="00CA6532"/>
    <w:rsid w:val="00CA7A0E"/>
    <w:rsid w:val="00CB0DCE"/>
    <w:rsid w:val="00CB237F"/>
    <w:rsid w:val="00CB3D4E"/>
    <w:rsid w:val="00CB7790"/>
    <w:rsid w:val="00CC58D8"/>
    <w:rsid w:val="00CC7E65"/>
    <w:rsid w:val="00CD2A67"/>
    <w:rsid w:val="00CD7796"/>
    <w:rsid w:val="00CE2E1A"/>
    <w:rsid w:val="00CE5023"/>
    <w:rsid w:val="00CE6285"/>
    <w:rsid w:val="00CE738A"/>
    <w:rsid w:val="00CF1E05"/>
    <w:rsid w:val="00D0371F"/>
    <w:rsid w:val="00D07916"/>
    <w:rsid w:val="00D15F75"/>
    <w:rsid w:val="00D22C2B"/>
    <w:rsid w:val="00D335B2"/>
    <w:rsid w:val="00D35177"/>
    <w:rsid w:val="00D44753"/>
    <w:rsid w:val="00D44A13"/>
    <w:rsid w:val="00D4645E"/>
    <w:rsid w:val="00D47ABF"/>
    <w:rsid w:val="00D52ED7"/>
    <w:rsid w:val="00D5498E"/>
    <w:rsid w:val="00D632E0"/>
    <w:rsid w:val="00D7165A"/>
    <w:rsid w:val="00D732CB"/>
    <w:rsid w:val="00D740E5"/>
    <w:rsid w:val="00D74350"/>
    <w:rsid w:val="00D81BB0"/>
    <w:rsid w:val="00D846B2"/>
    <w:rsid w:val="00D86770"/>
    <w:rsid w:val="00D87B33"/>
    <w:rsid w:val="00D90C5F"/>
    <w:rsid w:val="00D95369"/>
    <w:rsid w:val="00DA3186"/>
    <w:rsid w:val="00DA380B"/>
    <w:rsid w:val="00DA4BE4"/>
    <w:rsid w:val="00DA55C2"/>
    <w:rsid w:val="00DB3A33"/>
    <w:rsid w:val="00DD018F"/>
    <w:rsid w:val="00DD3066"/>
    <w:rsid w:val="00DE01E5"/>
    <w:rsid w:val="00DE52B3"/>
    <w:rsid w:val="00DF0EE5"/>
    <w:rsid w:val="00DF39AB"/>
    <w:rsid w:val="00DF62A8"/>
    <w:rsid w:val="00E001E2"/>
    <w:rsid w:val="00E00238"/>
    <w:rsid w:val="00E013F2"/>
    <w:rsid w:val="00E02D13"/>
    <w:rsid w:val="00E03006"/>
    <w:rsid w:val="00E040D8"/>
    <w:rsid w:val="00E07296"/>
    <w:rsid w:val="00E16CE7"/>
    <w:rsid w:val="00E1799A"/>
    <w:rsid w:val="00E26ECD"/>
    <w:rsid w:val="00E31DD0"/>
    <w:rsid w:val="00E343E4"/>
    <w:rsid w:val="00E36BB6"/>
    <w:rsid w:val="00E546DD"/>
    <w:rsid w:val="00E5655B"/>
    <w:rsid w:val="00E57216"/>
    <w:rsid w:val="00E62332"/>
    <w:rsid w:val="00E64732"/>
    <w:rsid w:val="00E7454B"/>
    <w:rsid w:val="00E825B3"/>
    <w:rsid w:val="00E91DEC"/>
    <w:rsid w:val="00E932B9"/>
    <w:rsid w:val="00E94127"/>
    <w:rsid w:val="00E95EDC"/>
    <w:rsid w:val="00EA7391"/>
    <w:rsid w:val="00EB00F2"/>
    <w:rsid w:val="00EB5342"/>
    <w:rsid w:val="00EC0E30"/>
    <w:rsid w:val="00EC1263"/>
    <w:rsid w:val="00EC3BF3"/>
    <w:rsid w:val="00EC58E5"/>
    <w:rsid w:val="00EC7DAB"/>
    <w:rsid w:val="00EC7DFA"/>
    <w:rsid w:val="00ED4731"/>
    <w:rsid w:val="00ED64E1"/>
    <w:rsid w:val="00EE2522"/>
    <w:rsid w:val="00EE4BEA"/>
    <w:rsid w:val="00EE7ECD"/>
    <w:rsid w:val="00EF04A7"/>
    <w:rsid w:val="00EF0F61"/>
    <w:rsid w:val="00EF1F8E"/>
    <w:rsid w:val="00EF6A41"/>
    <w:rsid w:val="00F047E7"/>
    <w:rsid w:val="00F07313"/>
    <w:rsid w:val="00F10D4F"/>
    <w:rsid w:val="00F129CA"/>
    <w:rsid w:val="00F1382F"/>
    <w:rsid w:val="00F15E1F"/>
    <w:rsid w:val="00F16DC3"/>
    <w:rsid w:val="00F2752F"/>
    <w:rsid w:val="00F325FA"/>
    <w:rsid w:val="00F33772"/>
    <w:rsid w:val="00F345A0"/>
    <w:rsid w:val="00F34E82"/>
    <w:rsid w:val="00F34F36"/>
    <w:rsid w:val="00F445C4"/>
    <w:rsid w:val="00F44DF7"/>
    <w:rsid w:val="00F4591F"/>
    <w:rsid w:val="00F660F9"/>
    <w:rsid w:val="00F7135F"/>
    <w:rsid w:val="00F84960"/>
    <w:rsid w:val="00F910C8"/>
    <w:rsid w:val="00F97F6F"/>
    <w:rsid w:val="00FB391E"/>
    <w:rsid w:val="00FB4B0A"/>
    <w:rsid w:val="00FC71B6"/>
    <w:rsid w:val="00FD3E06"/>
    <w:rsid w:val="00FD4F59"/>
    <w:rsid w:val="00FE4663"/>
  </w:rsids>
  <m:mathPr>
    <m:mathFont m:val="Cambria Math"/>
    <m:brkBin m:val="before"/>
    <m:brkBinSub m:val="--"/>
    <m:smallFrac m:val="0"/>
    <m:dispDef/>
    <m:lMargin m:val="0"/>
    <m:rMargin m:val="0"/>
    <m:defJc m:val="centerGroup"/>
    <m:wrapIndent m:val="1440"/>
    <m:intLim m:val="subSup"/>
    <m:naryLim m:val="undOvr"/>
  </m:mathPr>
  <w:themeFontLang w:val="en-GB"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18A30"/>
  <w15:chartTrackingRefBased/>
  <w15:docId w15:val="{62E7908B-051F-44AA-A9CF-44D258CF9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B237F"/>
    <w:rPr>
      <w:sz w:val="18"/>
      <w:szCs w:val="18"/>
    </w:rPr>
  </w:style>
  <w:style w:type="paragraph" w:styleId="CommentText">
    <w:name w:val="annotation text"/>
    <w:basedOn w:val="Normal"/>
    <w:link w:val="CommentTextChar"/>
    <w:uiPriority w:val="99"/>
    <w:unhideWhenUsed/>
    <w:rsid w:val="00CB237F"/>
    <w:pPr>
      <w:spacing w:line="240" w:lineRule="auto"/>
    </w:pPr>
    <w:rPr>
      <w:sz w:val="24"/>
      <w:szCs w:val="24"/>
    </w:rPr>
  </w:style>
  <w:style w:type="character" w:customStyle="1" w:styleId="CommentTextChar">
    <w:name w:val="Comment Text Char"/>
    <w:basedOn w:val="DefaultParagraphFont"/>
    <w:link w:val="CommentText"/>
    <w:uiPriority w:val="99"/>
    <w:rsid w:val="00CB237F"/>
    <w:rPr>
      <w:sz w:val="24"/>
      <w:szCs w:val="24"/>
    </w:rPr>
  </w:style>
  <w:style w:type="paragraph" w:styleId="BalloonText">
    <w:name w:val="Balloon Text"/>
    <w:basedOn w:val="Normal"/>
    <w:link w:val="BalloonTextChar"/>
    <w:uiPriority w:val="99"/>
    <w:semiHidden/>
    <w:unhideWhenUsed/>
    <w:rsid w:val="00CB23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237F"/>
    <w:rPr>
      <w:rFonts w:ascii="Segoe UI" w:hAnsi="Segoe UI" w:cs="Segoe UI"/>
      <w:sz w:val="18"/>
      <w:szCs w:val="18"/>
    </w:rPr>
  </w:style>
  <w:style w:type="table" w:styleId="TableGrid">
    <w:name w:val="Table Grid"/>
    <w:basedOn w:val="TableNormal"/>
    <w:uiPriority w:val="39"/>
    <w:rsid w:val="00CB23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s"/>
    <w:basedOn w:val="Normal"/>
    <w:link w:val="ListParagraphChar"/>
    <w:uiPriority w:val="34"/>
    <w:qFormat/>
    <w:rsid w:val="00CB237F"/>
    <w:pPr>
      <w:ind w:left="720"/>
      <w:contextualSpacing/>
    </w:pPr>
  </w:style>
  <w:style w:type="paragraph" w:styleId="CommentSubject">
    <w:name w:val="annotation subject"/>
    <w:basedOn w:val="CommentText"/>
    <w:next w:val="CommentText"/>
    <w:link w:val="CommentSubjectChar"/>
    <w:uiPriority w:val="99"/>
    <w:semiHidden/>
    <w:unhideWhenUsed/>
    <w:rsid w:val="007075C9"/>
    <w:rPr>
      <w:b/>
      <w:bCs/>
      <w:sz w:val="20"/>
      <w:szCs w:val="20"/>
    </w:rPr>
  </w:style>
  <w:style w:type="character" w:customStyle="1" w:styleId="CommentSubjectChar">
    <w:name w:val="Comment Subject Char"/>
    <w:basedOn w:val="CommentTextChar"/>
    <w:link w:val="CommentSubject"/>
    <w:uiPriority w:val="99"/>
    <w:semiHidden/>
    <w:rsid w:val="007075C9"/>
    <w:rPr>
      <w:b/>
      <w:bCs/>
      <w:sz w:val="20"/>
      <w:szCs w:val="20"/>
    </w:rPr>
  </w:style>
  <w:style w:type="paragraph" w:styleId="Revision">
    <w:name w:val="Revision"/>
    <w:hidden/>
    <w:uiPriority w:val="99"/>
    <w:semiHidden/>
    <w:rsid w:val="007075C9"/>
    <w:pPr>
      <w:spacing w:after="0" w:line="240" w:lineRule="auto"/>
    </w:pPr>
  </w:style>
  <w:style w:type="paragraph" w:styleId="HTMLPreformatted">
    <w:name w:val="HTML Preformatted"/>
    <w:basedOn w:val="Normal"/>
    <w:link w:val="HTMLPreformattedChar"/>
    <w:uiPriority w:val="99"/>
    <w:unhideWhenUsed/>
    <w:rsid w:val="00B517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CH" w:eastAsia="fr-CH"/>
    </w:rPr>
  </w:style>
  <w:style w:type="character" w:customStyle="1" w:styleId="HTMLPreformattedChar">
    <w:name w:val="HTML Preformatted Char"/>
    <w:basedOn w:val="DefaultParagraphFont"/>
    <w:link w:val="HTMLPreformatted"/>
    <w:uiPriority w:val="99"/>
    <w:rsid w:val="00B51775"/>
    <w:rPr>
      <w:rFonts w:ascii="Courier New" w:eastAsia="Times New Roman" w:hAnsi="Courier New" w:cs="Courier New"/>
      <w:sz w:val="20"/>
      <w:szCs w:val="20"/>
      <w:lang w:val="fr-CH" w:eastAsia="fr-CH"/>
    </w:rPr>
  </w:style>
  <w:style w:type="character" w:customStyle="1" w:styleId="ListParagraphChar">
    <w:name w:val="List Paragraph Char"/>
    <w:aliases w:val="Bullets Char"/>
    <w:link w:val="ListParagraph"/>
    <w:uiPriority w:val="34"/>
    <w:locked/>
    <w:rsid w:val="00B51775"/>
  </w:style>
  <w:style w:type="paragraph" w:styleId="NoSpacing">
    <w:name w:val="No Spacing"/>
    <w:uiPriority w:val="1"/>
    <w:qFormat/>
    <w:rsid w:val="00BE7B29"/>
    <w:pPr>
      <w:widowControl w:val="0"/>
      <w:spacing w:after="0" w:line="240" w:lineRule="auto"/>
    </w:pPr>
    <w:rPr>
      <w:rFonts w:ascii="Calibri" w:hAnsi="Calibri" w:cs="Times New Roman"/>
      <w:kern w:val="2"/>
      <w:sz w:val="21"/>
      <w:lang w:val="en-US" w:eastAsia="zh-CN"/>
    </w:rPr>
  </w:style>
  <w:style w:type="paragraph" w:styleId="Header">
    <w:name w:val="header"/>
    <w:basedOn w:val="Normal"/>
    <w:link w:val="HeaderChar"/>
    <w:uiPriority w:val="99"/>
    <w:unhideWhenUsed/>
    <w:rsid w:val="003251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51D8"/>
  </w:style>
  <w:style w:type="paragraph" w:styleId="Footer">
    <w:name w:val="footer"/>
    <w:basedOn w:val="Normal"/>
    <w:link w:val="FooterChar"/>
    <w:uiPriority w:val="99"/>
    <w:unhideWhenUsed/>
    <w:rsid w:val="003251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51D8"/>
  </w:style>
  <w:style w:type="paragraph" w:styleId="NormalWeb">
    <w:name w:val="Normal (Web)"/>
    <w:basedOn w:val="Normal"/>
    <w:uiPriority w:val="99"/>
    <w:unhideWhenUsed/>
    <w:rsid w:val="00F34F36"/>
    <w:pPr>
      <w:spacing w:after="0" w:line="240" w:lineRule="auto"/>
    </w:pPr>
    <w:rPr>
      <w:rFonts w:ascii="Times New Roman" w:hAnsi="Times New Roman" w:cs="Times New Roman"/>
      <w:sz w:val="24"/>
      <w:szCs w:val="24"/>
      <w:lang w:eastAsia="en-GB"/>
    </w:rPr>
  </w:style>
  <w:style w:type="character" w:styleId="Strong">
    <w:name w:val="Strong"/>
    <w:basedOn w:val="DefaultParagraphFont"/>
    <w:uiPriority w:val="22"/>
    <w:qFormat/>
    <w:rsid w:val="00F34F36"/>
    <w:rPr>
      <w:b/>
      <w:bCs/>
    </w:rPr>
  </w:style>
  <w:style w:type="character" w:customStyle="1" w:styleId="tgc">
    <w:name w:val="_tgc"/>
    <w:rsid w:val="004C12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919961">
      <w:bodyDiv w:val="1"/>
      <w:marLeft w:val="0"/>
      <w:marRight w:val="0"/>
      <w:marTop w:val="0"/>
      <w:marBottom w:val="0"/>
      <w:divBdr>
        <w:top w:val="none" w:sz="0" w:space="0" w:color="auto"/>
        <w:left w:val="none" w:sz="0" w:space="0" w:color="auto"/>
        <w:bottom w:val="none" w:sz="0" w:space="0" w:color="auto"/>
        <w:right w:val="none" w:sz="0" w:space="0" w:color="auto"/>
      </w:divBdr>
    </w:div>
    <w:div w:id="707878877">
      <w:bodyDiv w:val="1"/>
      <w:marLeft w:val="0"/>
      <w:marRight w:val="0"/>
      <w:marTop w:val="0"/>
      <w:marBottom w:val="0"/>
      <w:divBdr>
        <w:top w:val="none" w:sz="0" w:space="0" w:color="auto"/>
        <w:left w:val="none" w:sz="0" w:space="0" w:color="auto"/>
        <w:bottom w:val="none" w:sz="0" w:space="0" w:color="auto"/>
        <w:right w:val="none" w:sz="0" w:space="0" w:color="auto"/>
      </w:divBdr>
    </w:div>
    <w:div w:id="719282749">
      <w:bodyDiv w:val="1"/>
      <w:marLeft w:val="0"/>
      <w:marRight w:val="0"/>
      <w:marTop w:val="0"/>
      <w:marBottom w:val="0"/>
      <w:divBdr>
        <w:top w:val="none" w:sz="0" w:space="0" w:color="auto"/>
        <w:left w:val="none" w:sz="0" w:space="0" w:color="auto"/>
        <w:bottom w:val="none" w:sz="0" w:space="0" w:color="auto"/>
        <w:right w:val="none" w:sz="0" w:space="0" w:color="auto"/>
      </w:divBdr>
    </w:div>
    <w:div w:id="857617711">
      <w:bodyDiv w:val="1"/>
      <w:marLeft w:val="0"/>
      <w:marRight w:val="0"/>
      <w:marTop w:val="0"/>
      <w:marBottom w:val="0"/>
      <w:divBdr>
        <w:top w:val="none" w:sz="0" w:space="0" w:color="auto"/>
        <w:left w:val="none" w:sz="0" w:space="0" w:color="auto"/>
        <w:bottom w:val="none" w:sz="0" w:space="0" w:color="auto"/>
        <w:right w:val="none" w:sz="0" w:space="0" w:color="auto"/>
      </w:divBdr>
    </w:div>
    <w:div w:id="1093625531">
      <w:bodyDiv w:val="1"/>
      <w:marLeft w:val="0"/>
      <w:marRight w:val="0"/>
      <w:marTop w:val="0"/>
      <w:marBottom w:val="0"/>
      <w:divBdr>
        <w:top w:val="none" w:sz="0" w:space="0" w:color="auto"/>
        <w:left w:val="none" w:sz="0" w:space="0" w:color="auto"/>
        <w:bottom w:val="none" w:sz="0" w:space="0" w:color="auto"/>
        <w:right w:val="none" w:sz="0" w:space="0" w:color="auto"/>
      </w:divBdr>
    </w:div>
    <w:div w:id="1407193430">
      <w:bodyDiv w:val="1"/>
      <w:marLeft w:val="0"/>
      <w:marRight w:val="0"/>
      <w:marTop w:val="0"/>
      <w:marBottom w:val="0"/>
      <w:divBdr>
        <w:top w:val="none" w:sz="0" w:space="0" w:color="auto"/>
        <w:left w:val="none" w:sz="0" w:space="0" w:color="auto"/>
        <w:bottom w:val="none" w:sz="0" w:space="0" w:color="auto"/>
        <w:right w:val="none" w:sz="0" w:space="0" w:color="auto"/>
      </w:divBdr>
    </w:div>
    <w:div w:id="1800763459">
      <w:bodyDiv w:val="1"/>
      <w:marLeft w:val="0"/>
      <w:marRight w:val="0"/>
      <w:marTop w:val="0"/>
      <w:marBottom w:val="0"/>
      <w:divBdr>
        <w:top w:val="none" w:sz="0" w:space="0" w:color="auto"/>
        <w:left w:val="none" w:sz="0" w:space="0" w:color="auto"/>
        <w:bottom w:val="none" w:sz="0" w:space="0" w:color="auto"/>
        <w:right w:val="none" w:sz="0" w:space="0" w:color="auto"/>
      </w:divBdr>
    </w:div>
    <w:div w:id="1937640187">
      <w:bodyDiv w:val="1"/>
      <w:marLeft w:val="0"/>
      <w:marRight w:val="0"/>
      <w:marTop w:val="0"/>
      <w:marBottom w:val="0"/>
      <w:divBdr>
        <w:top w:val="none" w:sz="0" w:space="0" w:color="auto"/>
        <w:left w:val="none" w:sz="0" w:space="0" w:color="auto"/>
        <w:bottom w:val="none" w:sz="0" w:space="0" w:color="auto"/>
        <w:right w:val="none" w:sz="0" w:space="0" w:color="auto"/>
      </w:divBdr>
    </w:div>
    <w:div w:id="2066442067">
      <w:bodyDiv w:val="1"/>
      <w:marLeft w:val="0"/>
      <w:marRight w:val="0"/>
      <w:marTop w:val="0"/>
      <w:marBottom w:val="0"/>
      <w:divBdr>
        <w:top w:val="none" w:sz="0" w:space="0" w:color="auto"/>
        <w:left w:val="none" w:sz="0" w:space="0" w:color="auto"/>
        <w:bottom w:val="none" w:sz="0" w:space="0" w:color="auto"/>
        <w:right w:val="none" w:sz="0" w:space="0" w:color="auto"/>
      </w:divBdr>
    </w:div>
    <w:div w:id="2079595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88C71B03157F14C9513B474E6DDC735" ma:contentTypeVersion="21" ma:contentTypeDescription="Create a new document." ma:contentTypeScope="" ma:versionID="e1e41d0edab5909f7a146c506617a137">
  <xsd:schema xmlns:xsd="http://www.w3.org/2001/XMLSchema" xmlns:xs="http://www.w3.org/2001/XMLSchema" xmlns:p="http://schemas.microsoft.com/office/2006/metadata/properties" xmlns:ns2="42e62e60-57e5-4e6a-9b91-5fe0ea398e14" xmlns:ns3="7b954495-6b9c-408d-89b5-6a41a286e19c" targetNamespace="http://schemas.microsoft.com/office/2006/metadata/properties" ma:root="true" ma:fieldsID="d020fac726a5c0b8a948df314f1407b4" ns2:_="" ns3:_="">
    <xsd:import namespace="42e62e60-57e5-4e6a-9b91-5fe0ea398e14"/>
    <xsd:import namespace="7b954495-6b9c-408d-89b5-6a41a286e19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2:Assignedto" minOccurs="0"/>
                <xsd:element ref="ns2:SenttoBAH" minOccurs="0"/>
                <xsd:element ref="ns2:QuestionsorComments" minOccurs="0"/>
                <xsd:element ref="ns3:SharedWithUsers" minOccurs="0"/>
                <xsd:element ref="ns3:SharedWithDetails" minOccurs="0"/>
                <xsd:element ref="ns2:CatalogingCompleted_x003f_" minOccurs="0"/>
                <xsd:element ref="ns2:LizQC_x003f_" minOccurs="0"/>
                <xsd:element ref="ns2:lcf76f155ced4ddcb4097134ff3c332f" minOccurs="0"/>
                <xsd:element ref="ns3:TaxCatchAll" minOccurs="0"/>
                <xsd:element ref="ns2:DOLComments" minOccurs="0"/>
                <xsd:element ref="ns2:UploadedtoDrupal_x003f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e62e60-57e5-4e6a-9b91-5fe0ea398e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ternalName="MediaServiceLocation" ma:readOnly="true">
      <xsd:simpleType>
        <xsd:restriction base="dms:Text"/>
      </xsd:simpleType>
    </xsd:element>
    <xsd:element name="Assignedto" ma:index="17" nillable="true" ma:displayName="Assigned to " ma:description="name of ICF analyst" ma:format="Dropdown" ma:internalName="Assignedto">
      <xsd:simpleType>
        <xsd:restriction base="dms:Note">
          <xsd:maxLength value="255"/>
        </xsd:restriction>
      </xsd:simpleType>
    </xsd:element>
    <xsd:element name="SenttoBAH" ma:index="18" nillable="true" ma:displayName="Sent to BAH" ma:default="0" ma:format="Dropdown" ma:internalName="SenttoBAH">
      <xsd:simpleType>
        <xsd:restriction base="dms:Boolean"/>
      </xsd:simpleType>
    </xsd:element>
    <xsd:element name="QuestionsorComments" ma:index="19" nillable="true" ma:displayName="Questions or Comments" ma:format="Dropdown" ma:internalName="QuestionsorComments">
      <xsd:simpleType>
        <xsd:restriction base="dms:Note">
          <xsd:maxLength value="255"/>
        </xsd:restriction>
      </xsd:simpleType>
    </xsd:element>
    <xsd:element name="CatalogingCompleted_x003f_" ma:index="22" nillable="true" ma:displayName="Cataloging Completed?" ma:format="Dropdown" ma:internalName="CatalogingCompleted_x003f_">
      <xsd:simpleType>
        <xsd:restriction base="dms:Text">
          <xsd:maxLength value="255"/>
        </xsd:restriction>
      </xsd:simpleType>
    </xsd:element>
    <xsd:element name="LizQC_x003f_" ma:index="23" nillable="true" ma:displayName="Liz QC?" ma:description="Indicate Yes only, if not, leave blank" ma:format="Dropdown" ma:internalName="LizQC_x003f_">
      <xsd:simpleType>
        <xsd:restriction base="dms:Text">
          <xsd:maxLength value="15"/>
        </xsd:restrictio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b5a8d78b-6148-4bf1-92dd-b4f00782c405" ma:termSetId="09814cd3-568e-fe90-9814-8d621ff8fb84" ma:anchorId="fba54fb3-c3e1-fe81-a776-ca4b69148c4d" ma:open="true" ma:isKeyword="false">
      <xsd:complexType>
        <xsd:sequence>
          <xsd:element ref="pc:Terms" minOccurs="0" maxOccurs="1"/>
        </xsd:sequence>
      </xsd:complexType>
    </xsd:element>
    <xsd:element name="DOLComments" ma:index="27" nillable="true" ma:displayName="DOL Comments" ma:format="Dropdown" ma:internalName="DOLComments">
      <xsd:simpleType>
        <xsd:restriction base="dms:Note">
          <xsd:maxLength value="255"/>
        </xsd:restriction>
      </xsd:simpleType>
    </xsd:element>
    <xsd:element name="UploadedtoDrupal_x003f_" ma:index="28" nillable="true" ma:displayName="Uploaded to Drupal?" ma:format="Dropdown" ma:internalName="UploadedtoDrupal_x003f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954495-6b9c-408d-89b5-6a41a286e19c"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548b665a-b356-4761-a5fb-15e6df008e65}" ma:internalName="TaxCatchAll" ma:showField="CatchAllData" ma:web="7b954495-6b9c-408d-89b5-6a41a286e19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ssignedto xmlns="42e62e60-57e5-4e6a-9b91-5fe0ea398e14">Sam</Assignedto>
    <QuestionsorComments xmlns="42e62e60-57e5-4e6a-9b91-5fe0ea398e14" xsi:nil="true"/>
    <SenttoBAH xmlns="42e62e60-57e5-4e6a-9b91-5fe0ea398e14">false</SenttoBAH>
    <CatalogingCompleted_x003f_ xmlns="42e62e60-57e5-4e6a-9b91-5fe0ea398e14">Yes</CatalogingCompleted_x003f_>
    <LizQC_x003f_ xmlns="42e62e60-57e5-4e6a-9b91-5fe0ea398e14" xsi:nil="true"/>
    <TaxCatchAll xmlns="7b954495-6b9c-408d-89b5-6a41a286e19c" xsi:nil="true"/>
    <DOLComments xmlns="42e62e60-57e5-4e6a-9b91-5fe0ea398e14" xsi:nil="true"/>
    <lcf76f155ced4ddcb4097134ff3c332f xmlns="42e62e60-57e5-4e6a-9b91-5fe0ea398e14">
      <Terms xmlns="http://schemas.microsoft.com/office/infopath/2007/PartnerControls"/>
    </lcf76f155ced4ddcb4097134ff3c332f>
    <UploadedtoDrupal_x003f_ xmlns="42e62e60-57e5-4e6a-9b91-5fe0ea398e14">Yes</UploadedtoDrupal_x003f_>
  </documentManagement>
</p:properties>
</file>

<file path=customXml/itemProps1.xml><?xml version="1.0" encoding="utf-8"?>
<ds:datastoreItem xmlns:ds="http://schemas.openxmlformats.org/officeDocument/2006/customXml" ds:itemID="{4DC0263B-5D57-4E46-A5F6-BC6877E6F29B}">
  <ds:schemaRefs>
    <ds:schemaRef ds:uri="http://schemas.openxmlformats.org/officeDocument/2006/bibliography"/>
  </ds:schemaRefs>
</ds:datastoreItem>
</file>

<file path=customXml/itemProps2.xml><?xml version="1.0" encoding="utf-8"?>
<ds:datastoreItem xmlns:ds="http://schemas.openxmlformats.org/officeDocument/2006/customXml" ds:itemID="{CCC6BE6B-87CC-449E-B00D-B076AFC771CA}"/>
</file>

<file path=customXml/itemProps3.xml><?xml version="1.0" encoding="utf-8"?>
<ds:datastoreItem xmlns:ds="http://schemas.openxmlformats.org/officeDocument/2006/customXml" ds:itemID="{EE04F71D-E8AC-4166-8AAB-9F9A8E5A1C0A}"/>
</file>

<file path=customXml/itemProps4.xml><?xml version="1.0" encoding="utf-8"?>
<ds:datastoreItem xmlns:ds="http://schemas.openxmlformats.org/officeDocument/2006/customXml" ds:itemID="{689F7AE6-0953-467F-A33F-F238BC783BAE}"/>
</file>

<file path=docProps/app.xml><?xml version="1.0" encoding="utf-8"?>
<Properties xmlns="http://schemas.openxmlformats.org/officeDocument/2006/extended-properties" xmlns:vt="http://schemas.openxmlformats.org/officeDocument/2006/docPropsVTypes">
  <Template>Normal.dotm</Template>
  <TotalTime>11</TotalTime>
  <Pages>6</Pages>
  <Words>1397</Words>
  <Characters>7968</Characters>
  <Application>Microsoft Office Word</Application>
  <DocSecurity>0</DocSecurity>
  <Lines>66</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ILO</Company>
  <LinksUpToDate>false</LinksUpToDate>
  <CharactersWithSpaces>9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son, Sherelle</dc:creator>
  <cp:keywords/>
  <dc:description/>
  <cp:lastModifiedBy>Wilson, Sherelle</cp:lastModifiedBy>
  <cp:revision>3</cp:revision>
  <cp:lastPrinted>2020-01-23T09:36:00Z</cp:lastPrinted>
  <dcterms:created xsi:type="dcterms:W3CDTF">2020-07-28T13:08:00Z</dcterms:created>
  <dcterms:modified xsi:type="dcterms:W3CDTF">2020-07-28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8C71B03157F14C9513B474E6DDC735</vt:lpwstr>
  </property>
  <property fmtid="{D5CDD505-2E9C-101B-9397-08002B2CF9AE}" pid="3" name="MediaServiceImageTags">
    <vt:lpwstr/>
  </property>
</Properties>
</file>